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f6"/>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f7"/>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f7"/>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f7"/>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f7"/>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ED481F" w:rsidP="005302FC">
            <w:pPr>
              <w:spacing w:after="0"/>
              <w:rPr>
                <w:rFonts w:ascii="Arial" w:hAnsi="Arial" w:cs="Arial"/>
                <w:b/>
                <w:bCs/>
                <w:color w:val="0000FF"/>
                <w:sz w:val="16"/>
                <w:szCs w:val="16"/>
                <w:u w:val="single"/>
                <w:lang w:val="en-US" w:eastAsia="zh-CN"/>
              </w:rPr>
            </w:pPr>
            <w:hyperlink r:id="rId9" w:history="1">
              <w:r w:rsidR="005302FC" w:rsidRPr="005302FC">
                <w:rPr>
                  <w:rStyle w:val="af0"/>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ED481F" w:rsidP="005302FC">
            <w:pPr>
              <w:spacing w:after="0"/>
              <w:rPr>
                <w:rFonts w:ascii="Arial" w:hAnsi="Arial" w:cs="Arial"/>
                <w:b/>
                <w:bCs/>
                <w:color w:val="0000FF"/>
                <w:sz w:val="16"/>
                <w:szCs w:val="16"/>
                <w:u w:val="single"/>
                <w:lang w:val="en-US" w:eastAsia="zh-CN"/>
              </w:rPr>
            </w:pPr>
            <w:hyperlink r:id="rId10" w:history="1">
              <w:r w:rsidR="005302FC" w:rsidRPr="005302FC">
                <w:rPr>
                  <w:rStyle w:val="af0"/>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ED481F" w:rsidP="005302FC">
            <w:pPr>
              <w:spacing w:after="0"/>
              <w:rPr>
                <w:rFonts w:ascii="Arial" w:hAnsi="Arial" w:cs="Arial"/>
                <w:b/>
                <w:bCs/>
                <w:color w:val="0000FF"/>
                <w:sz w:val="16"/>
                <w:szCs w:val="16"/>
                <w:u w:val="single"/>
                <w:lang w:val="en-US" w:eastAsia="zh-CN"/>
              </w:rPr>
            </w:pPr>
            <w:hyperlink r:id="rId11" w:history="1">
              <w:r w:rsidR="005302FC" w:rsidRPr="005302FC">
                <w:rPr>
                  <w:rStyle w:val="af0"/>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ED481F" w:rsidP="005302FC">
            <w:pPr>
              <w:spacing w:after="0"/>
              <w:rPr>
                <w:rFonts w:ascii="Arial" w:hAnsi="Arial" w:cs="Arial"/>
                <w:b/>
                <w:bCs/>
                <w:color w:val="0000FF"/>
                <w:sz w:val="16"/>
                <w:szCs w:val="16"/>
                <w:u w:val="single"/>
                <w:lang w:val="en-US" w:eastAsia="zh-CN"/>
              </w:rPr>
            </w:pPr>
            <w:hyperlink r:id="rId12" w:history="1">
              <w:r w:rsidR="005302FC" w:rsidRPr="005302FC">
                <w:rPr>
                  <w:rStyle w:val="af0"/>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ED481F" w:rsidP="005302FC">
            <w:pPr>
              <w:spacing w:after="0"/>
              <w:rPr>
                <w:rFonts w:ascii="Arial" w:hAnsi="Arial" w:cs="Arial"/>
                <w:b/>
                <w:bCs/>
                <w:color w:val="0000FF"/>
                <w:sz w:val="16"/>
                <w:szCs w:val="16"/>
                <w:u w:val="single"/>
                <w:lang w:val="en-US" w:eastAsia="zh-CN"/>
              </w:rPr>
            </w:pPr>
            <w:hyperlink r:id="rId13" w:history="1">
              <w:r w:rsidR="005302FC" w:rsidRPr="005302FC">
                <w:rPr>
                  <w:rStyle w:val="af0"/>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ED481F" w:rsidP="005302FC">
            <w:pPr>
              <w:spacing w:after="0"/>
              <w:rPr>
                <w:rFonts w:ascii="Arial" w:hAnsi="Arial" w:cs="Arial"/>
                <w:b/>
                <w:bCs/>
                <w:color w:val="0000FF"/>
                <w:sz w:val="16"/>
                <w:szCs w:val="16"/>
                <w:u w:val="single"/>
                <w:lang w:val="en-US" w:eastAsia="zh-CN"/>
              </w:rPr>
            </w:pPr>
            <w:hyperlink r:id="rId14" w:history="1">
              <w:r w:rsidR="005302FC" w:rsidRPr="005302FC">
                <w:rPr>
                  <w:rStyle w:val="af0"/>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ED481F" w:rsidP="005302FC">
            <w:pPr>
              <w:spacing w:after="0"/>
              <w:rPr>
                <w:rFonts w:ascii="Arial" w:hAnsi="Arial" w:cs="Arial"/>
                <w:b/>
                <w:bCs/>
                <w:color w:val="0000FF"/>
                <w:sz w:val="16"/>
                <w:szCs w:val="16"/>
                <w:u w:val="single"/>
                <w:lang w:val="en-US" w:eastAsia="zh-CN"/>
              </w:rPr>
            </w:pPr>
            <w:hyperlink r:id="rId15" w:history="1">
              <w:r w:rsidR="005302FC" w:rsidRPr="005302FC">
                <w:rPr>
                  <w:rStyle w:val="af0"/>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ED481F" w:rsidP="005302FC">
            <w:pPr>
              <w:spacing w:after="0"/>
              <w:rPr>
                <w:rFonts w:ascii="Arial" w:hAnsi="Arial" w:cs="Arial"/>
                <w:b/>
                <w:bCs/>
                <w:color w:val="0000FF"/>
                <w:sz w:val="16"/>
                <w:szCs w:val="16"/>
                <w:u w:val="single"/>
                <w:lang w:val="en-US" w:eastAsia="zh-CN"/>
              </w:rPr>
            </w:pPr>
            <w:hyperlink r:id="rId16" w:history="1">
              <w:r w:rsidR="005302FC" w:rsidRPr="005302FC">
                <w:rPr>
                  <w:rStyle w:val="af0"/>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ED481F" w:rsidP="005302FC">
            <w:pPr>
              <w:spacing w:after="0"/>
              <w:rPr>
                <w:rFonts w:ascii="Arial" w:hAnsi="Arial" w:cs="Arial"/>
                <w:b/>
                <w:bCs/>
                <w:color w:val="0000FF"/>
                <w:sz w:val="16"/>
                <w:szCs w:val="16"/>
                <w:u w:val="single"/>
                <w:lang w:val="en-US" w:eastAsia="zh-CN"/>
              </w:rPr>
            </w:pPr>
            <w:hyperlink r:id="rId17" w:history="1">
              <w:r w:rsidR="005302FC" w:rsidRPr="005302FC">
                <w:rPr>
                  <w:rStyle w:val="af0"/>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ED481F" w:rsidP="005302FC">
            <w:pPr>
              <w:spacing w:after="0"/>
              <w:rPr>
                <w:rFonts w:ascii="Arial" w:hAnsi="Arial" w:cs="Arial"/>
                <w:b/>
                <w:bCs/>
                <w:color w:val="0000FF"/>
                <w:sz w:val="16"/>
                <w:szCs w:val="16"/>
                <w:u w:val="single"/>
                <w:lang w:val="en-US" w:eastAsia="zh-CN"/>
              </w:rPr>
            </w:pPr>
            <w:hyperlink r:id="rId18" w:history="1">
              <w:r w:rsidR="005302FC" w:rsidRPr="005302FC">
                <w:rPr>
                  <w:rStyle w:val="af0"/>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ED481F" w:rsidP="005302FC">
            <w:pPr>
              <w:spacing w:after="0"/>
              <w:rPr>
                <w:rFonts w:ascii="Arial" w:hAnsi="Arial" w:cs="Arial"/>
                <w:b/>
                <w:bCs/>
                <w:color w:val="0000FF"/>
                <w:sz w:val="16"/>
                <w:szCs w:val="16"/>
                <w:u w:val="single"/>
                <w:lang w:val="en-US" w:eastAsia="zh-CN"/>
              </w:rPr>
            </w:pPr>
            <w:hyperlink r:id="rId19" w:history="1">
              <w:r w:rsidR="005302FC" w:rsidRPr="005302FC">
                <w:rPr>
                  <w:rStyle w:val="af0"/>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ED481F" w:rsidP="005302FC">
            <w:pPr>
              <w:spacing w:after="0"/>
              <w:rPr>
                <w:rFonts w:ascii="Arial" w:hAnsi="Arial" w:cs="Arial"/>
                <w:b/>
                <w:bCs/>
                <w:color w:val="0000FF"/>
                <w:sz w:val="16"/>
                <w:szCs w:val="16"/>
                <w:u w:val="single"/>
                <w:lang w:val="en-US" w:eastAsia="zh-CN"/>
              </w:rPr>
            </w:pPr>
            <w:hyperlink r:id="rId20" w:history="1">
              <w:r w:rsidR="005302FC" w:rsidRPr="005302FC">
                <w:rPr>
                  <w:rStyle w:val="af0"/>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ED481F" w:rsidP="005302FC">
            <w:pPr>
              <w:spacing w:after="0"/>
              <w:rPr>
                <w:rFonts w:ascii="Arial" w:hAnsi="Arial" w:cs="Arial"/>
                <w:b/>
                <w:bCs/>
                <w:color w:val="0000FF"/>
                <w:sz w:val="16"/>
                <w:szCs w:val="16"/>
                <w:u w:val="single"/>
                <w:lang w:val="en-US" w:eastAsia="zh-CN"/>
              </w:rPr>
            </w:pPr>
            <w:hyperlink r:id="rId21" w:history="1">
              <w:r w:rsidR="005302FC" w:rsidRPr="005302FC">
                <w:rPr>
                  <w:rStyle w:val="af0"/>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ED481F" w:rsidP="005302FC">
            <w:pPr>
              <w:spacing w:after="0"/>
              <w:rPr>
                <w:rFonts w:ascii="Arial" w:hAnsi="Arial" w:cs="Arial"/>
                <w:b/>
                <w:bCs/>
                <w:color w:val="0000FF"/>
                <w:sz w:val="16"/>
                <w:szCs w:val="16"/>
                <w:u w:val="single"/>
                <w:lang w:val="en-US" w:eastAsia="zh-CN"/>
              </w:rPr>
            </w:pPr>
            <w:hyperlink r:id="rId22" w:history="1">
              <w:r w:rsidR="005302FC" w:rsidRPr="005302FC">
                <w:rPr>
                  <w:rStyle w:val="af0"/>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ED481F" w:rsidP="005302FC">
            <w:pPr>
              <w:spacing w:after="0"/>
              <w:rPr>
                <w:rFonts w:ascii="Arial" w:hAnsi="Arial" w:cs="Arial"/>
                <w:b/>
                <w:bCs/>
                <w:color w:val="0000FF"/>
                <w:sz w:val="16"/>
                <w:szCs w:val="16"/>
                <w:u w:val="single"/>
                <w:lang w:val="en-US" w:eastAsia="zh-CN"/>
              </w:rPr>
            </w:pPr>
            <w:hyperlink r:id="rId23" w:history="1">
              <w:r w:rsidR="005302FC" w:rsidRPr="005302FC">
                <w:rPr>
                  <w:rStyle w:val="af0"/>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ED481F" w:rsidP="005302FC">
            <w:pPr>
              <w:spacing w:after="0"/>
              <w:rPr>
                <w:rFonts w:ascii="Arial" w:hAnsi="Arial" w:cs="Arial"/>
                <w:b/>
                <w:bCs/>
                <w:color w:val="0000FF"/>
                <w:sz w:val="16"/>
                <w:szCs w:val="16"/>
                <w:u w:val="single"/>
                <w:lang w:val="en-US" w:eastAsia="zh-CN"/>
              </w:rPr>
            </w:pPr>
            <w:hyperlink r:id="rId24" w:history="1">
              <w:r w:rsidR="005302FC" w:rsidRPr="005302FC">
                <w:rPr>
                  <w:rStyle w:val="af0"/>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新細明體"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新細明體"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ED481F" w:rsidP="005302FC">
            <w:pPr>
              <w:spacing w:after="0"/>
              <w:rPr>
                <w:rFonts w:ascii="Arial" w:hAnsi="Arial" w:cs="Arial"/>
                <w:b/>
                <w:bCs/>
                <w:color w:val="0000FF"/>
                <w:sz w:val="16"/>
                <w:szCs w:val="16"/>
                <w:u w:val="single"/>
                <w:lang w:val="en-US" w:eastAsia="zh-CN"/>
              </w:rPr>
            </w:pPr>
            <w:hyperlink r:id="rId25" w:history="1">
              <w:r w:rsidR="005302FC" w:rsidRPr="005302FC">
                <w:rPr>
                  <w:rStyle w:val="af0"/>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f7"/>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f7"/>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aff7"/>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f7"/>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aff7"/>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新細明體"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aff6"/>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aff7"/>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aff6"/>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aff6"/>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ins w:id="75"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We agree that the R criterion based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meeting the criteria according to clause 5.2.4.6;</w:t>
              </w:r>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新細明體" w:eastAsia="新細明體" w:hAnsi="新細明體"/>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 xml:space="preserve">For case b), assume SMTC duration is 0ms since UE doesn't need to perform AGC on </w:t>
              </w:r>
              <w:proofErr w:type="spellStart"/>
              <w:r w:rsidRPr="00D11630">
                <w:rPr>
                  <w:i/>
                  <w:rPrChange w:id="164" w:author="Hsuanli Lin (林烜立)" w:date="2022-02-21T20:42:00Z">
                    <w:rPr/>
                  </w:rPrChange>
                </w:rPr>
                <w:t>SCell</w:t>
              </w:r>
              <w:proofErr w:type="spellEnd"/>
              <w:r w:rsidRPr="00D11630">
                <w:rPr>
                  <w:i/>
                  <w:rPrChange w:id="165"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6" w:author="Zhixun Tang" w:date="2022-02-22T23:13:00Z"/>
              </w:rPr>
            </w:pPr>
            <w:ins w:id="167"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8" w:author="Zhixun Tang" w:date="2022-02-22T23:13:00Z"/>
                <w:vertAlign w:val="subscript"/>
              </w:rPr>
            </w:pPr>
            <w:ins w:id="169"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0" w:author="Zhixun Tang" w:date="2022-02-22T23:13:00Z"/>
              </w:rPr>
            </w:pPr>
            <w:ins w:id="171"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2" w:author="Zhixun Tang" w:date="2022-02-22T23:13:00Z">
                  <w:rPr>
                    <w:rFonts w:eastAsiaTheme="minorEastAsia"/>
                    <w:color w:val="0070C0"/>
                    <w:lang w:val="en-US" w:eastAsia="zh-CN"/>
                  </w:rPr>
                </w:rPrChange>
              </w:rPr>
            </w:pPr>
          </w:p>
        </w:tc>
      </w:tr>
      <w:tr w:rsidR="003D2BE0" w14:paraId="728ABE5D" w14:textId="77777777" w:rsidTr="00BB40F1">
        <w:trPr>
          <w:ins w:id="173" w:author="Chu-Hsiang Huang" w:date="2022-02-22T16:49:00Z"/>
        </w:trPr>
        <w:tc>
          <w:tcPr>
            <w:tcW w:w="1233" w:type="dxa"/>
            <w:vMerge/>
          </w:tcPr>
          <w:p w14:paraId="694E3775" w14:textId="77777777" w:rsidR="003D2BE0" w:rsidRDefault="003D2BE0" w:rsidP="004B4206">
            <w:pPr>
              <w:spacing w:after="120"/>
              <w:rPr>
                <w:ins w:id="174"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5" w:author="Chu-Hsiang Huang" w:date="2022-02-22T16:50:00Z"/>
                <w:rFonts w:eastAsiaTheme="minorEastAsia"/>
                <w:color w:val="0070C0"/>
                <w:lang w:val="en-US" w:eastAsia="zh-CN"/>
              </w:rPr>
            </w:pPr>
            <w:ins w:id="176"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7" w:author="Chu-Hsiang Huang" w:date="2022-02-22T16:49:00Z"/>
                <w:rFonts w:eastAsiaTheme="minorEastAsia"/>
                <w:color w:val="0070C0"/>
                <w:lang w:val="en-US" w:eastAsia="zh-CN"/>
              </w:rPr>
            </w:pPr>
            <w:ins w:id="178"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For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79" w:author="HW - 102" w:date="2022-02-23T22:19:00Z"/>
        </w:trPr>
        <w:tc>
          <w:tcPr>
            <w:tcW w:w="1233" w:type="dxa"/>
            <w:vMerge/>
          </w:tcPr>
          <w:p w14:paraId="44E6447C" w14:textId="77777777" w:rsidR="003D2BE0" w:rsidRDefault="003D2BE0" w:rsidP="004B4206">
            <w:pPr>
              <w:spacing w:after="120"/>
              <w:rPr>
                <w:ins w:id="180"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85" w:author="HW - 102" w:date="2022-02-23T22:19:00Z"/>
                <w:rFonts w:eastAsiaTheme="minorEastAsia"/>
                <w:color w:val="0070C0"/>
                <w:lang w:val="en-US" w:eastAsia="zh-CN"/>
              </w:rPr>
            </w:pPr>
            <w:ins w:id="186" w:author="HW - 102" w:date="2022-02-23T22:19:00Z">
              <w:r>
                <w:rPr>
                  <w:rFonts w:eastAsiaTheme="minorEastAsia"/>
                  <w:color w:val="0070C0"/>
                  <w:lang w:val="en-US" w:eastAsia="zh-CN"/>
                </w:rPr>
                <w:t xml:space="preserve">To Ericsson: we agree that UE does not need to do AGC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7" w:author="Zhixun Tang" w:date="2022-02-22T23:13:00Z"/>
              </w:rPr>
            </w:pPr>
            <w:ins w:id="188"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9" w:author="Zhixun Tang" w:date="2022-02-22T23:13:00Z"/>
                <w:vertAlign w:val="subscript"/>
              </w:rPr>
            </w:pPr>
            <w:ins w:id="190"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1"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2" w:author="HW - 102" w:date="2022-02-23T22:19:00Z"/>
                <w:rFonts w:eastAsiaTheme="minorEastAsia"/>
                <w:color w:val="0070C0"/>
                <w:lang w:val="en-US" w:eastAsia="zh-CN"/>
              </w:rPr>
            </w:pPr>
            <w:ins w:id="193"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4" w:author="HW - 102" w:date="2022-02-23T22:19:00Z">
              <w:r>
                <w:rPr>
                  <w:rFonts w:eastAsiaTheme="minorEastAsia"/>
                  <w:color w:val="0070C0"/>
                  <w:lang w:val="en-US" w:eastAsia="zh-CN"/>
                </w:rPr>
                <w:t xml:space="preserve">To Ericsson: </w:t>
              </w:r>
            </w:ins>
            <w:ins w:id="195"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6"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7" w:author="Hsuanli Lin (林烜立)" w:date="2022-02-21T20:53:00Z"/>
                <w:rFonts w:eastAsiaTheme="minorEastAsia"/>
                <w:color w:val="0070C0"/>
                <w:lang w:val="en-US" w:eastAsia="zh-CN"/>
              </w:rPr>
            </w:pPr>
            <w:ins w:id="198" w:author="Hsuanli Lin (林烜立)" w:date="2022-02-21T20:46:00Z">
              <w:r>
                <w:rPr>
                  <w:rFonts w:eastAsiaTheme="minorEastAsia"/>
                  <w:color w:val="0070C0"/>
                  <w:lang w:val="en-US" w:eastAsia="zh-CN"/>
                </w:rPr>
                <w:t xml:space="preserve">MTK: </w:t>
              </w:r>
            </w:ins>
            <w:ins w:id="199"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0" w:author="Hsuanli Lin (林烜立)" w:date="2022-02-23T20:26:00Z"/>
                <w:lang w:eastAsia="zh-CN"/>
              </w:rPr>
              <w:pPrChange w:id="201" w:author="Hsuanli Lin (林烜立)" w:date="2022-02-23T20:26:00Z">
                <w:pPr>
                  <w:ind w:left="851"/>
                </w:pPr>
              </w:pPrChange>
            </w:pPr>
            <w:ins w:id="202" w:author="Hsuanli Lin (林烜立)" w:date="2022-02-23T20:25:00Z">
              <w:r>
                <w:rPr>
                  <w:lang w:eastAsia="zh-CN"/>
                </w:rPr>
                <w:t xml:space="preserve">1. </w:t>
              </w:r>
            </w:ins>
          </w:p>
          <w:p w14:paraId="351A7710" w14:textId="7612F037" w:rsidR="003D2BE0" w:rsidRPr="008C6DE4" w:rsidRDefault="003D2BE0" w:rsidP="004B4206">
            <w:pPr>
              <w:ind w:left="851"/>
              <w:rPr>
                <w:ins w:id="203" w:author="Hsuanli Lin (林烜立)" w:date="2022-02-21T20:53:00Z"/>
                <w:lang w:eastAsia="zh-CN"/>
              </w:rPr>
            </w:pPr>
            <w:ins w:id="204"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5"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06"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7" w:author="Hsuanli Lin (林烜立)" w:date="2022-02-21T20:53:00Z"/>
              </w:rPr>
            </w:pPr>
            <w:ins w:id="208"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09" w:author="Hsuanli Lin (林烜立)" w:date="2022-02-23T20:25:00Z"/>
                <w:rFonts w:eastAsiaTheme="minorEastAsia"/>
                <w:color w:val="0070C0"/>
                <w:lang w:val="en-US" w:eastAsia="zh-CN"/>
              </w:rPr>
            </w:pPr>
            <w:ins w:id="210" w:author="Hsuanli Lin (林烜立)" w:date="2022-02-21T20:49:00Z">
              <w:r>
                <w:rPr>
                  <w:rFonts w:eastAsiaTheme="minorEastAsia"/>
                  <w:color w:val="0070C0"/>
                  <w:lang w:val="en-US" w:eastAsia="zh-CN"/>
                </w:rPr>
                <w:t xml:space="preserve"> </w:t>
              </w:r>
            </w:ins>
            <w:ins w:id="211"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2" w:author="Hsuanli Lin (林烜立)" w:date="2022-02-23T20:26:00Z"/>
                <w:rFonts w:eastAsiaTheme="minorEastAsia"/>
                <w:color w:val="0070C0"/>
                <w:lang w:val="en-US" w:eastAsia="zh-CN"/>
              </w:rPr>
            </w:pPr>
          </w:p>
          <w:p w14:paraId="1F51603A" w14:textId="77777777" w:rsidR="003D2BE0" w:rsidRDefault="003D2BE0" w:rsidP="004B4206">
            <w:pPr>
              <w:spacing w:after="120"/>
              <w:rPr>
                <w:ins w:id="213" w:author="Hsuanli Lin (林烜立)" w:date="2022-02-23T20:26:00Z"/>
                <w:rFonts w:eastAsiaTheme="minorEastAsia"/>
                <w:color w:val="0070C0"/>
                <w:lang w:val="en-US" w:eastAsia="zh-CN"/>
              </w:rPr>
            </w:pPr>
            <w:ins w:id="214"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5" w:author="Hsuanli Lin (林烜立)" w:date="2022-02-21T20:49:00Z"/>
                <w:rFonts w:eastAsiaTheme="minorEastAsia"/>
                <w:color w:val="0070C0"/>
                <w:lang w:val="en-US" w:eastAsia="zh-CN"/>
              </w:rPr>
            </w:pPr>
            <w:ins w:id="216" w:author="Hsuanli Lin (林烜立)" w:date="2022-02-21T20:53:00Z">
              <w:r>
                <w:rPr>
                  <w:rFonts w:eastAsiaTheme="minorEastAsia"/>
                  <w:color w:val="0070C0"/>
                  <w:lang w:val="en-US" w:eastAsia="zh-CN"/>
                </w:rPr>
                <w:t xml:space="preserve">And should is </w:t>
              </w:r>
            </w:ins>
            <w:ins w:id="217" w:author="Hsuanli Lin (林烜立)" w:date="2022-02-21T20:54:00Z">
              <w:r>
                <w:rPr>
                  <w:rFonts w:eastAsiaTheme="minorEastAsia"/>
                  <w:color w:val="0070C0"/>
                  <w:lang w:val="en-US" w:eastAsia="zh-CN"/>
                </w:rPr>
                <w:t>requirement</w:t>
              </w:r>
            </w:ins>
            <w:ins w:id="218" w:author="Hsuanli Lin (林烜立)" w:date="2022-02-21T20:53:00Z">
              <w:r>
                <w:rPr>
                  <w:rFonts w:eastAsiaTheme="minorEastAsia"/>
                  <w:color w:val="0070C0"/>
                  <w:lang w:val="en-US" w:eastAsia="zh-CN"/>
                </w:rPr>
                <w:t xml:space="preserve"> to be aligned with R16</w:t>
              </w:r>
            </w:ins>
            <w:ins w:id="219"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0" w:author="Hsuanli Lin (林烜立)" w:date="2022-02-21T20:49:00Z"/>
                <w:i/>
                <w:noProof/>
                <w:lang w:eastAsia="zh-CN"/>
                <w:rPrChange w:id="221" w:author="Hsuanli Lin (林烜立)" w:date="2022-02-21T20:54:00Z">
                  <w:rPr>
                    <w:ins w:id="222" w:author="Hsuanli Lin (林烜立)" w:date="2022-02-21T20:49:00Z"/>
                    <w:noProof/>
                    <w:lang w:eastAsia="zh-CN"/>
                  </w:rPr>
                </w:rPrChange>
              </w:rPr>
            </w:pPr>
            <w:ins w:id="223" w:author="Hsuanli Lin (林烜立)" w:date="2022-02-21T20:49:00Z">
              <w:r w:rsidRPr="00D84FA2">
                <w:tab/>
              </w:r>
              <w:r w:rsidRPr="00E91BB5">
                <w:rPr>
                  <w:i/>
                  <w:rPrChange w:id="224" w:author="Hsuanli Lin (林烜立)" w:date="2022-02-21T20:54:00Z">
                    <w:rPr/>
                  </w:rPrChange>
                </w:rPr>
                <w:t xml:space="preserve">If the </w:t>
              </w:r>
              <w:proofErr w:type="spellStart"/>
              <w:r w:rsidRPr="00E91BB5">
                <w:rPr>
                  <w:i/>
                  <w:rPrChange w:id="225" w:author="Hsuanli Lin (林烜立)" w:date="2022-02-21T20:54:00Z">
                    <w:rPr/>
                  </w:rPrChange>
                </w:rPr>
                <w:t>SCell</w:t>
              </w:r>
              <w:proofErr w:type="spellEnd"/>
              <w:r w:rsidRPr="00E91BB5">
                <w:rPr>
                  <w:i/>
                  <w:rPrChange w:id="226" w:author="Hsuanli Lin (林烜立)" w:date="2022-02-21T20:54:00Z">
                    <w:rPr/>
                  </w:rPrChange>
                </w:rPr>
                <w:t xml:space="preserve"> is unknown and belongs to FR1,</w:t>
              </w:r>
              <w:r w:rsidRPr="00E91BB5">
                <w:rPr>
                  <w:rFonts w:eastAsia="Calibri"/>
                  <w:i/>
                  <w:rPrChange w:id="227" w:author="Hsuanli Lin (林烜立)" w:date="2022-02-21T20:54:00Z">
                    <w:rPr>
                      <w:rFonts w:eastAsia="Calibri"/>
                    </w:rPr>
                  </w:rPrChange>
                </w:rPr>
                <w:t xml:space="preserve"> </w:t>
              </w:r>
              <w:r w:rsidRPr="00E91BB5">
                <w:rPr>
                  <w:i/>
                  <w:noProof/>
                  <w:lang w:eastAsia="zh-CN"/>
                  <w:rPrChange w:id="228"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9" w:author="Hsuanli Lin (林烜立)" w:date="2022-02-21T20:49:00Z"/>
                <w:i/>
                <w:rPrChange w:id="230" w:author="Hsuanli Lin (林烜立)" w:date="2022-02-21T20:54:00Z">
                  <w:rPr>
                    <w:ins w:id="231" w:author="Hsuanli Lin (林烜立)" w:date="2022-02-21T20:49:00Z"/>
                  </w:rPr>
                </w:rPrChange>
              </w:rPr>
            </w:pPr>
            <w:ins w:id="232" w:author="Hsuanli Lin (林烜立)" w:date="2022-02-21T20:49:00Z">
              <w:r w:rsidRPr="00E91BB5">
                <w:rPr>
                  <w:i/>
                  <w:rPrChange w:id="233" w:author="Hsuanli Lin (林烜立)" w:date="2022-02-21T20:54:00Z">
                    <w:rPr/>
                  </w:rPrChange>
                </w:rPr>
                <w:t>-</w:t>
              </w:r>
              <w:r w:rsidRPr="00E91BB5">
                <w:rPr>
                  <w:i/>
                  <w:rPrChange w:id="234" w:author="Hsuanli Lin (林烜立)" w:date="2022-02-21T20:54:00Z">
                    <w:rPr/>
                  </w:rPrChange>
                </w:rPr>
                <w:tab/>
                <w:t xml:space="preserve"> ‘</w:t>
              </w:r>
              <w:proofErr w:type="spellStart"/>
              <w:r w:rsidRPr="00E91BB5">
                <w:rPr>
                  <w:i/>
                  <w:rPrChange w:id="235" w:author="Hsuanli Lin (林烜立)" w:date="2022-02-21T20:54:00Z">
                    <w:rPr/>
                  </w:rPrChange>
                </w:rPr>
                <w:t>ssb-PositionInBurst</w:t>
              </w:r>
              <w:proofErr w:type="spellEnd"/>
              <w:r w:rsidRPr="00E91BB5">
                <w:rPr>
                  <w:i/>
                  <w:rPrChange w:id="236" w:author="Hsuanli Lin (林烜立)" w:date="2022-02-21T20:54:00Z">
                    <w:rPr/>
                  </w:rPrChange>
                </w:rPr>
                <w:t>’ indicates only one SSB is being actually transmitted, or</w:t>
              </w:r>
            </w:ins>
          </w:p>
          <w:p w14:paraId="4D0785F6" w14:textId="77777777" w:rsidR="003D2BE0" w:rsidRPr="00E91BB5" w:rsidRDefault="003D2BE0" w:rsidP="004B4206">
            <w:pPr>
              <w:pStyle w:val="B2"/>
              <w:rPr>
                <w:ins w:id="237" w:author="Hsuanli Lin (林烜立)" w:date="2022-02-21T20:49:00Z"/>
                <w:i/>
                <w:rPrChange w:id="238" w:author="Hsuanli Lin (林烜立)" w:date="2022-02-21T20:54:00Z">
                  <w:rPr>
                    <w:ins w:id="239" w:author="Hsuanli Lin (林烜立)" w:date="2022-02-21T20:49:00Z"/>
                  </w:rPr>
                </w:rPrChange>
              </w:rPr>
            </w:pPr>
            <w:ins w:id="240" w:author="Hsuanli Lin (林烜立)" w:date="2022-02-21T20:49:00Z">
              <w:r w:rsidRPr="00E91BB5">
                <w:rPr>
                  <w:i/>
                  <w:rPrChange w:id="241" w:author="Hsuanli Lin (林烜立)" w:date="2022-02-21T20:54:00Z">
                    <w:rPr/>
                  </w:rPrChange>
                </w:rPr>
                <w:t>-</w:t>
              </w:r>
              <w:r w:rsidRPr="00E91BB5">
                <w:rPr>
                  <w:i/>
                  <w:rPrChange w:id="242" w:author="Hsuanli Lin (林烜立)" w:date="2022-02-21T20:54:00Z">
                    <w:rPr/>
                  </w:rPrChange>
                </w:rPr>
                <w:tab/>
                <w:t xml:space="preserve"> ‘</w:t>
              </w:r>
              <w:proofErr w:type="spellStart"/>
              <w:r w:rsidRPr="00E91BB5">
                <w:rPr>
                  <w:i/>
                  <w:rPrChange w:id="243" w:author="Hsuanli Lin (林烜立)" w:date="2022-02-21T20:54:00Z">
                    <w:rPr/>
                  </w:rPrChange>
                </w:rPr>
                <w:t>ssb-PositionInBurst</w:t>
              </w:r>
              <w:proofErr w:type="spellEnd"/>
              <w:r w:rsidRPr="00E91BB5">
                <w:rPr>
                  <w:i/>
                  <w:rPrChange w:id="244" w:author="Hsuanli Lin (林烜立)" w:date="2022-02-21T20:54:00Z">
                    <w:rPr/>
                  </w:rPrChange>
                </w:rPr>
                <w:t xml:space="preserve">’ indicates multiple SSBs and TCI indication is provided in same MAC PDU with </w:t>
              </w:r>
              <w:proofErr w:type="spellStart"/>
              <w:r w:rsidRPr="00E91BB5">
                <w:rPr>
                  <w:i/>
                  <w:rPrChange w:id="245" w:author="Hsuanli Lin (林烜立)" w:date="2022-02-21T20:54:00Z">
                    <w:rPr/>
                  </w:rPrChange>
                </w:rPr>
                <w:t>SCell</w:t>
              </w:r>
              <w:proofErr w:type="spellEnd"/>
              <w:r w:rsidRPr="00E91BB5">
                <w:rPr>
                  <w:i/>
                  <w:rPrChange w:id="246" w:author="Hsuanli Lin (林烜立)" w:date="2022-02-21T20:54:00Z">
                    <w:rPr/>
                  </w:rPrChange>
                </w:rPr>
                <w:t xml:space="preserve"> activation,</w:t>
              </w:r>
            </w:ins>
          </w:p>
          <w:p w14:paraId="34AB1A31" w14:textId="77777777" w:rsidR="003D2BE0" w:rsidRPr="00E91BB5" w:rsidRDefault="003D2BE0" w:rsidP="004B4206">
            <w:pPr>
              <w:pStyle w:val="B2"/>
              <w:rPr>
                <w:ins w:id="247" w:author="Hsuanli Lin (林烜立)" w:date="2022-02-21T20:49:00Z"/>
                <w:i/>
                <w:lang w:eastAsia="ko-KR"/>
                <w:rPrChange w:id="248" w:author="Hsuanli Lin (林烜立)" w:date="2022-02-21T20:54:00Z">
                  <w:rPr>
                    <w:ins w:id="249" w:author="Hsuanli Lin (林烜立)" w:date="2022-02-21T20:49:00Z"/>
                    <w:lang w:eastAsia="ko-KR"/>
                  </w:rPr>
                </w:rPrChange>
              </w:rPr>
            </w:pPr>
            <w:ins w:id="250" w:author="Hsuanli Lin (林烜立)" w:date="2022-02-21T20:49:00Z">
              <w:r w:rsidRPr="00E91BB5">
                <w:rPr>
                  <w:rFonts w:eastAsia="Calibri"/>
                  <w:i/>
                  <w:rPrChange w:id="251" w:author="Hsuanli Lin (林烜立)" w:date="2022-02-21T20:54:00Z">
                    <w:rPr>
                      <w:rFonts w:eastAsia="Calibri"/>
                    </w:rPr>
                  </w:rPrChange>
                </w:rPr>
                <w:t xml:space="preserve">provided that the side condition </w:t>
              </w:r>
              <w:proofErr w:type="spellStart"/>
              <w:r w:rsidRPr="00E91BB5">
                <w:rPr>
                  <w:rFonts w:cs="v4.2.0"/>
                  <w:i/>
                  <w:rPrChange w:id="252" w:author="Hsuanli Lin (林烜立)" w:date="2022-02-21T20:54:00Z">
                    <w:rPr>
                      <w:rFonts w:cs="v4.2.0"/>
                    </w:rPr>
                  </w:rPrChange>
                </w:rPr>
                <w:t>Ês</w:t>
              </w:r>
              <w:proofErr w:type="spellEnd"/>
              <w:r w:rsidRPr="00E91BB5">
                <w:rPr>
                  <w:rFonts w:cs="v4.2.0"/>
                  <w:i/>
                  <w:rPrChange w:id="253" w:author="Hsuanli Lin (林烜立)" w:date="2022-02-21T20:54:00Z">
                    <w:rPr>
                      <w:rFonts w:cs="v4.2.0"/>
                    </w:rPr>
                  </w:rPrChange>
                </w:rPr>
                <w:t>/</w:t>
              </w:r>
              <w:proofErr w:type="spellStart"/>
              <w:r w:rsidRPr="00E91BB5">
                <w:rPr>
                  <w:rFonts w:cs="v4.2.0"/>
                  <w:i/>
                  <w:rPrChange w:id="254" w:author="Hsuanli Lin (林烜立)" w:date="2022-02-21T20:54:00Z">
                    <w:rPr>
                      <w:rFonts w:cs="v4.2.0"/>
                    </w:rPr>
                  </w:rPrChange>
                </w:rPr>
                <w:t>Iot</w:t>
              </w:r>
              <w:proofErr w:type="spellEnd"/>
              <w:r w:rsidRPr="00E91BB5">
                <w:rPr>
                  <w:rFonts w:cs="v4.2.0"/>
                  <w:i/>
                  <w:rPrChange w:id="255" w:author="Hsuanli Lin (林烜立)" w:date="2022-02-21T20:54:00Z">
                    <w:rPr>
                      <w:rFonts w:cs="v4.2.0"/>
                    </w:rPr>
                  </w:rPrChange>
                </w:rPr>
                <w:t xml:space="preserve"> </w:t>
              </w:r>
              <w:r w:rsidRPr="00E91BB5">
                <w:rPr>
                  <w:rFonts w:hint="eastAsia"/>
                  <w:i/>
                  <w:rPrChange w:id="256" w:author="Hsuanli Lin (林烜立)" w:date="2022-02-21T20:54:00Z">
                    <w:rPr>
                      <w:rFonts w:hint="eastAsia"/>
                    </w:rPr>
                  </w:rPrChange>
                </w:rPr>
                <w:t>≥</w:t>
              </w:r>
              <w:r w:rsidRPr="00E91BB5">
                <w:rPr>
                  <w:i/>
                  <w:rPrChange w:id="257" w:author="Hsuanli Lin (林烜立)" w:date="2022-02-21T20:54:00Z">
                    <w:rPr/>
                  </w:rPrChange>
                </w:rPr>
                <w:t xml:space="preserve"> </w:t>
              </w:r>
              <w:r w:rsidRPr="00E91BB5">
                <w:rPr>
                  <w:rFonts w:cs="v4.2.0"/>
                  <w:i/>
                  <w:rPrChange w:id="258" w:author="Hsuanli Lin (林烜立)" w:date="2022-02-21T20:54:00Z">
                    <w:rPr>
                      <w:rFonts w:cs="v4.2.0"/>
                    </w:rPr>
                  </w:rPrChange>
                </w:rPr>
                <w:t>-2dB is fulfilled</w:t>
              </w:r>
              <w:r w:rsidRPr="00E91BB5">
                <w:rPr>
                  <w:i/>
                  <w:rPrChange w:id="259" w:author="Hsuanli Lin (林烜立)" w:date="2022-02-21T20:54:00Z">
                    <w:rPr/>
                  </w:rPrChange>
                </w:rPr>
                <w:t xml:space="preserve">, </w:t>
              </w:r>
              <w:proofErr w:type="spellStart"/>
              <w:r w:rsidRPr="00E91BB5">
                <w:rPr>
                  <w:i/>
                  <w:rPrChange w:id="260" w:author="Hsuanli Lin (林烜立)" w:date="2022-02-21T20:54:00Z">
                    <w:rPr/>
                  </w:rPrChange>
                </w:rPr>
                <w:t>T</w:t>
              </w:r>
              <w:r w:rsidRPr="00E91BB5">
                <w:rPr>
                  <w:i/>
                  <w:vertAlign w:val="subscript"/>
                  <w:rPrChange w:id="261" w:author="Hsuanli Lin (林烜立)" w:date="2022-02-21T20:54:00Z">
                    <w:rPr>
                      <w:vertAlign w:val="subscript"/>
                    </w:rPr>
                  </w:rPrChange>
                </w:rPr>
                <w:t>activation_time</w:t>
              </w:r>
              <w:proofErr w:type="spellEnd"/>
              <w:r w:rsidRPr="00E91BB5">
                <w:rPr>
                  <w:i/>
                  <w:rPrChange w:id="262" w:author="Hsuanli Lin (林烜立)" w:date="2022-02-21T20:54:00Z">
                    <w:rPr/>
                  </w:rPrChange>
                </w:rPr>
                <w:t xml:space="preserve"> is:</w:t>
              </w:r>
            </w:ins>
          </w:p>
          <w:p w14:paraId="23188BE4" w14:textId="77777777" w:rsidR="003D2BE0" w:rsidRPr="00E91BB5" w:rsidRDefault="003D2BE0" w:rsidP="004B4206">
            <w:pPr>
              <w:pStyle w:val="B3"/>
              <w:rPr>
                <w:ins w:id="263" w:author="Hsuanli Lin (林烜立)" w:date="2022-02-21T20:49:00Z"/>
                <w:i/>
                <w:rPrChange w:id="264" w:author="Hsuanli Lin (林烜立)" w:date="2022-02-21T20:54:00Z">
                  <w:rPr>
                    <w:ins w:id="265" w:author="Hsuanli Lin (林烜立)" w:date="2022-02-21T20:49:00Z"/>
                  </w:rPr>
                </w:rPrChange>
              </w:rPr>
            </w:pPr>
            <w:ins w:id="266" w:author="Hsuanli Lin (林烜立)" w:date="2022-02-21T20:49:00Z">
              <w:r w:rsidRPr="00E91BB5">
                <w:rPr>
                  <w:i/>
                  <w:rPrChange w:id="267" w:author="Hsuanli Lin (林烜立)" w:date="2022-02-21T20:54:00Z">
                    <w:rPr/>
                  </w:rPrChange>
                </w:rPr>
                <w:t>-</w:t>
              </w:r>
              <w:r w:rsidRPr="00E91BB5">
                <w:rPr>
                  <w:i/>
                  <w:rPrChange w:id="268" w:author="Hsuanli Lin (林烜立)" w:date="2022-02-21T20:54:00Z">
                    <w:rPr/>
                  </w:rPrChange>
                </w:rPr>
                <w:tab/>
              </w:r>
              <w:proofErr w:type="spellStart"/>
              <w:r w:rsidRPr="00E91BB5">
                <w:rPr>
                  <w:i/>
                  <w:rPrChange w:id="269" w:author="Hsuanli Lin (林烜立)" w:date="2022-02-21T20:54:00Z">
                    <w:rPr/>
                  </w:rPrChange>
                </w:rPr>
                <w:t>T</w:t>
              </w:r>
              <w:r w:rsidRPr="00E91BB5">
                <w:rPr>
                  <w:i/>
                  <w:vertAlign w:val="subscript"/>
                  <w:rPrChange w:id="270" w:author="Hsuanli Lin (林烜立)" w:date="2022-02-21T20:54:00Z">
                    <w:rPr>
                      <w:vertAlign w:val="subscript"/>
                    </w:rPr>
                  </w:rPrChange>
                </w:rPr>
                <w:t>FirstSSB_MAX</w:t>
              </w:r>
              <w:proofErr w:type="spellEnd"/>
              <w:r w:rsidRPr="00E91BB5">
                <w:rPr>
                  <w:i/>
                  <w:rPrChange w:id="271" w:author="Hsuanli Lin (林烜立)" w:date="2022-02-21T20:54:00Z">
                    <w:rPr/>
                  </w:rPrChange>
                </w:rPr>
                <w:t xml:space="preserve"> + </w:t>
              </w:r>
              <w:r w:rsidRPr="00E91BB5">
                <w:rPr>
                  <w:i/>
                  <w:lang w:eastAsia="zh-CN"/>
                  <w:rPrChange w:id="272" w:author="Hsuanli Lin (林烜立)" w:date="2022-02-21T20:54:00Z">
                    <w:rPr>
                      <w:lang w:eastAsia="zh-CN"/>
                    </w:rPr>
                  </w:rPrChange>
                </w:rPr>
                <w:t>T</w:t>
              </w:r>
              <w:r w:rsidRPr="00E91BB5">
                <w:rPr>
                  <w:i/>
                  <w:vertAlign w:val="subscript"/>
                  <w:lang w:eastAsia="zh-CN"/>
                  <w:rPrChange w:id="273" w:author="Hsuanli Lin (林烜立)" w:date="2022-02-21T20:54:00Z">
                    <w:rPr>
                      <w:vertAlign w:val="subscript"/>
                      <w:lang w:eastAsia="zh-CN"/>
                    </w:rPr>
                  </w:rPrChange>
                </w:rPr>
                <w:t xml:space="preserve">SMTC_MAX </w:t>
              </w:r>
              <w:r w:rsidRPr="00E91BB5">
                <w:rPr>
                  <w:i/>
                  <w:lang w:eastAsia="zh-CN"/>
                  <w:rPrChange w:id="274" w:author="Hsuanli Lin (林烜立)" w:date="2022-02-21T20:54:00Z">
                    <w:rPr>
                      <w:lang w:eastAsia="zh-CN"/>
                    </w:rPr>
                  </w:rPrChange>
                </w:rPr>
                <w:t xml:space="preserve">+ </w:t>
              </w:r>
              <w:proofErr w:type="spellStart"/>
              <w:r w:rsidRPr="00E91BB5">
                <w:rPr>
                  <w:i/>
                  <w:lang w:eastAsia="zh-CN"/>
                  <w:rPrChange w:id="275" w:author="Hsuanli Lin (林烜立)" w:date="2022-02-21T20:54:00Z">
                    <w:rPr>
                      <w:lang w:eastAsia="zh-CN"/>
                    </w:rPr>
                  </w:rPrChange>
                </w:rPr>
                <w:t>T</w:t>
              </w:r>
              <w:r w:rsidRPr="00E91BB5">
                <w:rPr>
                  <w:i/>
                  <w:vertAlign w:val="subscript"/>
                  <w:lang w:eastAsia="zh-CN"/>
                  <w:rPrChange w:id="276" w:author="Hsuanli Lin (林烜立)" w:date="2022-02-21T20:54:00Z">
                    <w:rPr>
                      <w:vertAlign w:val="subscript"/>
                      <w:lang w:eastAsia="zh-CN"/>
                    </w:rPr>
                  </w:rPrChange>
                </w:rPr>
                <w:t>rs</w:t>
              </w:r>
              <w:proofErr w:type="spellEnd"/>
              <w:r w:rsidRPr="00E91BB5">
                <w:rPr>
                  <w:i/>
                  <w:lang w:eastAsia="zh-CN"/>
                  <w:rPrChange w:id="277" w:author="Hsuanli Lin (林烜立)" w:date="2022-02-21T20:54:00Z">
                    <w:rPr>
                      <w:lang w:eastAsia="zh-CN"/>
                    </w:rPr>
                  </w:rPrChange>
                </w:rPr>
                <w:t xml:space="preserve"> + 5ms</w:t>
              </w:r>
              <w:r w:rsidRPr="00E91BB5">
                <w:rPr>
                  <w:i/>
                  <w:rPrChange w:id="278"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79" w:author="Hsuanli Lin (林烜立)" w:date="2022-02-21T20:49:00Z"/>
                <w:i/>
                <w:lang w:val="en-US" w:eastAsia="zh-CN"/>
                <w:rPrChange w:id="280" w:author="Hsuanli Lin (林烜立)" w:date="2022-02-21T20:54:00Z">
                  <w:rPr>
                    <w:ins w:id="281" w:author="Hsuanli Lin (林烜立)" w:date="2022-02-21T20:49:00Z"/>
                    <w:lang w:val="en-US" w:eastAsia="zh-CN"/>
                  </w:rPr>
                </w:rPrChange>
              </w:rPr>
            </w:pPr>
            <w:ins w:id="282" w:author="Hsuanli Lin (林烜立)" w:date="2022-02-21T20:49:00Z">
              <w:r w:rsidRPr="00E91BB5">
                <w:rPr>
                  <w:i/>
                  <w:lang w:val="en-US" w:eastAsia="zh-CN"/>
                  <w:rPrChange w:id="283" w:author="Hsuanli Lin (林烜立)" w:date="2022-02-21T20:54:00Z">
                    <w:rPr>
                      <w:lang w:val="en-US" w:eastAsia="zh-CN"/>
                    </w:rPr>
                  </w:rPrChange>
                </w:rPr>
                <w:t>-</w:t>
              </w:r>
              <w:r w:rsidRPr="00E91BB5">
                <w:rPr>
                  <w:i/>
                  <w:lang w:val="en-US" w:eastAsia="zh-CN"/>
                  <w:rPrChange w:id="284" w:author="Hsuanli Lin (林烜立)" w:date="2022-02-21T20:54:00Z">
                    <w:rPr>
                      <w:lang w:val="en-US" w:eastAsia="zh-CN"/>
                    </w:rPr>
                  </w:rPrChange>
                </w:rPr>
                <w:tab/>
              </w:r>
              <w:r w:rsidRPr="00E91BB5">
                <w:rPr>
                  <w:i/>
                  <w:rPrChange w:id="285" w:author="Hsuanli Lin (林烜立)" w:date="2022-02-21T20:54:00Z">
                    <w:rPr/>
                  </w:rPrChange>
                </w:rPr>
                <w:t xml:space="preserve">the </w:t>
              </w:r>
              <w:proofErr w:type="spellStart"/>
              <w:r w:rsidRPr="00E91BB5">
                <w:rPr>
                  <w:i/>
                  <w:rPrChange w:id="286" w:author="Hsuanli Lin (林烜立)" w:date="2022-02-21T20:54:00Z">
                    <w:rPr/>
                  </w:rPrChange>
                </w:rPr>
                <w:t>SCell</w:t>
              </w:r>
              <w:proofErr w:type="spellEnd"/>
              <w:r w:rsidRPr="00E91BB5">
                <w:rPr>
                  <w:i/>
                  <w:rPrChange w:id="287" w:author="Hsuanli Lin (林烜立)" w:date="2022-02-21T20:54:00Z">
                    <w:rPr/>
                  </w:rPrChange>
                </w:rPr>
                <w:t xml:space="preserve"> is</w:t>
              </w:r>
              <w:r w:rsidRPr="00E91BB5">
                <w:rPr>
                  <w:i/>
                  <w:lang w:val="en-US" w:eastAsia="zh-CN"/>
                  <w:rPrChange w:id="288"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89" w:author="Hsuanli Lin (林烜立)" w:date="2022-02-21T20:49:00Z"/>
                <w:i/>
                <w:lang w:val="en-US" w:eastAsia="zh-CN"/>
                <w:rPrChange w:id="290" w:author="Hsuanli Lin (林烜立)" w:date="2022-02-21T20:54:00Z">
                  <w:rPr>
                    <w:ins w:id="291" w:author="Hsuanli Lin (林烜立)" w:date="2022-02-21T20:49:00Z"/>
                    <w:lang w:val="en-US" w:eastAsia="zh-CN"/>
                  </w:rPr>
                </w:rPrChange>
              </w:rPr>
            </w:pPr>
            <w:ins w:id="292" w:author="Hsuanli Lin (林烜立)" w:date="2022-02-21T20:49:00Z">
              <w:r w:rsidRPr="00E91BB5">
                <w:rPr>
                  <w:i/>
                  <w:lang w:val="en-US" w:eastAsia="zh-CN"/>
                  <w:rPrChange w:id="293" w:author="Hsuanli Lin (林烜立)" w:date="2022-02-21T20:54:00Z">
                    <w:rPr>
                      <w:lang w:val="en-US" w:eastAsia="zh-CN"/>
                    </w:rPr>
                  </w:rPrChange>
                </w:rPr>
                <w:t>-</w:t>
              </w:r>
              <w:r w:rsidRPr="00E91BB5">
                <w:rPr>
                  <w:i/>
                  <w:lang w:val="en-US" w:eastAsia="zh-CN"/>
                  <w:rPrChange w:id="294"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95"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296" w:author="Hsuanli Lin (林烜立)" w:date="2022-02-21T20:49:00Z"/>
                <w:i/>
                <w:lang w:val="en-US" w:eastAsia="zh-CN"/>
                <w:rPrChange w:id="297" w:author="Hsuanli Lin (林烜立)" w:date="2022-02-21T20:54:00Z">
                  <w:rPr>
                    <w:ins w:id="298" w:author="Hsuanli Lin (林烜立)" w:date="2022-02-21T20:49:00Z"/>
                    <w:lang w:val="en-US" w:eastAsia="zh-CN"/>
                  </w:rPr>
                </w:rPrChange>
              </w:rPr>
            </w:pPr>
            <w:ins w:id="299" w:author="Hsuanli Lin (林烜立)" w:date="2022-02-21T20:49:00Z">
              <w:r w:rsidRPr="00E91BB5">
                <w:rPr>
                  <w:i/>
                  <w:lang w:val="en-US" w:eastAsia="zh-CN"/>
                  <w:rPrChange w:id="300" w:author="Hsuanli Lin (林烜立)" w:date="2022-02-21T20:54:00Z">
                    <w:rPr>
                      <w:lang w:val="en-US" w:eastAsia="zh-CN"/>
                    </w:rPr>
                  </w:rPrChange>
                </w:rPr>
                <w:t>-</w:t>
              </w:r>
              <w:r w:rsidRPr="00E91BB5">
                <w:rPr>
                  <w:i/>
                  <w:lang w:val="en-US" w:eastAsia="zh-CN"/>
                  <w:rPrChange w:id="301"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2" w:author="Hsuanli Lin (林烜立)" w:date="2022-02-21T20:49:00Z"/>
                <w:i/>
                <w:rPrChange w:id="303" w:author="Hsuanli Lin (林烜立)" w:date="2022-02-21T20:54:00Z">
                  <w:rPr>
                    <w:ins w:id="304" w:author="Hsuanli Lin (林烜立)" w:date="2022-02-21T20:49:00Z"/>
                  </w:rPr>
                </w:rPrChange>
              </w:rPr>
            </w:pPr>
            <w:ins w:id="305" w:author="Hsuanli Lin (林烜立)" w:date="2022-02-21T20:49:00Z">
              <w:r w:rsidRPr="00E91BB5">
                <w:rPr>
                  <w:i/>
                  <w:lang w:val="en-US" w:eastAsia="zh-CN"/>
                  <w:rPrChange w:id="306" w:author="Hsuanli Lin (林烜立)" w:date="2022-02-21T20:54:00Z">
                    <w:rPr>
                      <w:lang w:val="en-US" w:eastAsia="zh-CN"/>
                    </w:rPr>
                  </w:rPrChange>
                </w:rPr>
                <w:t>-</w:t>
              </w:r>
              <w:r w:rsidRPr="00E91BB5">
                <w:rPr>
                  <w:i/>
                  <w:lang w:val="en-US" w:eastAsia="zh-CN"/>
                  <w:rPrChange w:id="307"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08" w:author="Hsuanli Lin (林烜立)" w:date="2022-02-21T20:54:00Z">
                    <w:rPr>
                      <w:lang w:val="en-US" w:eastAsia="zh-CN"/>
                    </w:rPr>
                  </w:rPrChange>
                </w:rPr>
                <w:t>SCell’s</w:t>
              </w:r>
              <w:proofErr w:type="spellEnd"/>
              <w:r w:rsidRPr="00E91BB5">
                <w:rPr>
                  <w:i/>
                  <w:lang w:val="en-US" w:eastAsia="zh-CN"/>
                  <w:rPrChange w:id="309"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310" w:author="Hsuanli Lin (林烜立)" w:date="2022-02-21T20:54:00Z">
                    <w:rPr>
                      <w:iCs/>
                      <w:lang w:val="en-US" w:eastAsia="zh-CN"/>
                    </w:rPr>
                  </w:rPrChange>
                </w:rPr>
                <w:t>6</w:t>
              </w:r>
              <w:r w:rsidRPr="00E91BB5">
                <w:rPr>
                  <w:i/>
                  <w:lang w:val="en-US" w:eastAsia="zh-CN"/>
                  <w:rPrChange w:id="311" w:author="Hsuanli Lin (林烜立)" w:date="2022-02-21T20:54:00Z">
                    <w:rPr>
                      <w:lang w:val="en-US" w:eastAsia="zh-CN"/>
                    </w:rPr>
                  </w:rPrChange>
                </w:rPr>
                <w:t>dB</w:t>
              </w:r>
              <w:r w:rsidRPr="00E91BB5">
                <w:rPr>
                  <w:i/>
                  <w:rPrChange w:id="312" w:author="Hsuanli Lin (林烜立)" w:date="2022-02-21T20:54:00Z">
                    <w:rPr/>
                  </w:rPrChange>
                </w:rPr>
                <w:t>;</w:t>
              </w:r>
            </w:ins>
          </w:p>
          <w:p w14:paraId="583EDC22" w14:textId="646C7FD1" w:rsidR="003D2BE0" w:rsidRDefault="003D2BE0">
            <w:pPr>
              <w:pStyle w:val="B3"/>
              <w:rPr>
                <w:ins w:id="313" w:author="Hsuanli Lin (林烜立)" w:date="2022-02-23T20:26:00Z"/>
                <w:i/>
              </w:rPr>
              <w:pPrChange w:id="314" w:author="Hsuanli Lin (林烜立)" w:date="2022-02-23T20:26:00Z">
                <w:pPr>
                  <w:spacing w:after="120"/>
                </w:pPr>
              </w:pPrChange>
            </w:pPr>
            <w:ins w:id="315" w:author="Hsuanli Lin (林烜立)" w:date="2022-02-21T20:49:00Z">
              <w:r w:rsidRPr="00E91BB5">
                <w:rPr>
                  <w:i/>
                  <w:rPrChange w:id="316" w:author="Hsuanli Lin (林烜立)" w:date="2022-02-21T20:54:00Z">
                    <w:rPr/>
                  </w:rPrChange>
                </w:rPr>
                <w:t>-</w:t>
              </w:r>
              <w:r w:rsidRPr="00E91BB5">
                <w:rPr>
                  <w:i/>
                  <w:rPrChange w:id="317" w:author="Hsuanli Lin (林烜立)" w:date="2022-02-21T20:54:00Z">
                    <w:rPr/>
                  </w:rPrChange>
                </w:rPr>
                <w:tab/>
              </w:r>
              <w:proofErr w:type="spellStart"/>
              <w:r w:rsidRPr="00E91BB5">
                <w:rPr>
                  <w:i/>
                  <w:rPrChange w:id="318" w:author="Hsuanli Lin (林烜立)" w:date="2022-02-21T20:54:00Z">
                    <w:rPr/>
                  </w:rPrChange>
                </w:rPr>
                <w:t>T</w:t>
              </w:r>
              <w:r w:rsidRPr="00E91BB5">
                <w:rPr>
                  <w:i/>
                  <w:vertAlign w:val="subscript"/>
                  <w:rPrChange w:id="319" w:author="Hsuanli Lin (林烜立)" w:date="2022-02-21T20:54:00Z">
                    <w:rPr>
                      <w:vertAlign w:val="subscript"/>
                    </w:rPr>
                  </w:rPrChange>
                </w:rPr>
                <w:t>FirstSSB_MAX</w:t>
              </w:r>
              <w:proofErr w:type="spellEnd"/>
              <w:r w:rsidRPr="00E91BB5">
                <w:rPr>
                  <w:i/>
                  <w:rPrChange w:id="320" w:author="Hsuanli Lin (林烜立)" w:date="2022-02-21T20:54:00Z">
                    <w:rPr/>
                  </w:rPrChange>
                </w:rPr>
                <w:t xml:space="preserve"> + </w:t>
              </w:r>
              <w:r w:rsidRPr="00E91BB5">
                <w:rPr>
                  <w:i/>
                  <w:lang w:eastAsia="zh-CN"/>
                  <w:rPrChange w:id="321" w:author="Hsuanli Lin (林烜立)" w:date="2022-02-21T20:54:00Z">
                    <w:rPr>
                      <w:lang w:eastAsia="zh-CN"/>
                    </w:rPr>
                  </w:rPrChange>
                </w:rPr>
                <w:t>T</w:t>
              </w:r>
              <w:r w:rsidRPr="00E91BB5">
                <w:rPr>
                  <w:i/>
                  <w:vertAlign w:val="subscript"/>
                  <w:lang w:eastAsia="zh-CN"/>
                  <w:rPrChange w:id="322" w:author="Hsuanli Lin (林烜立)" w:date="2022-02-21T20:54:00Z">
                    <w:rPr>
                      <w:vertAlign w:val="subscript"/>
                      <w:lang w:eastAsia="zh-CN"/>
                    </w:rPr>
                  </w:rPrChange>
                </w:rPr>
                <w:t xml:space="preserve">SMTC_MAX </w:t>
              </w:r>
              <w:r w:rsidRPr="00E91BB5">
                <w:rPr>
                  <w:i/>
                  <w:lang w:eastAsia="zh-CN"/>
                  <w:rPrChange w:id="323" w:author="Hsuanli Lin (林烜立)" w:date="2022-02-21T20:54:00Z">
                    <w:rPr>
                      <w:lang w:eastAsia="zh-CN"/>
                    </w:rPr>
                  </w:rPrChange>
                </w:rPr>
                <w:t>+ 2*</w:t>
              </w:r>
              <w:proofErr w:type="spellStart"/>
              <w:r w:rsidRPr="00E91BB5">
                <w:rPr>
                  <w:i/>
                  <w:lang w:eastAsia="zh-CN"/>
                  <w:rPrChange w:id="324" w:author="Hsuanli Lin (林烜立)" w:date="2022-02-21T20:54:00Z">
                    <w:rPr>
                      <w:lang w:eastAsia="zh-CN"/>
                    </w:rPr>
                  </w:rPrChange>
                </w:rPr>
                <w:t>T</w:t>
              </w:r>
              <w:r w:rsidRPr="00E91BB5">
                <w:rPr>
                  <w:i/>
                  <w:vertAlign w:val="subscript"/>
                  <w:lang w:eastAsia="zh-CN"/>
                  <w:rPrChange w:id="325" w:author="Hsuanli Lin (林烜立)" w:date="2022-02-21T20:54:00Z">
                    <w:rPr>
                      <w:vertAlign w:val="subscript"/>
                      <w:lang w:eastAsia="zh-CN"/>
                    </w:rPr>
                  </w:rPrChange>
                </w:rPr>
                <w:t>rs</w:t>
              </w:r>
              <w:proofErr w:type="spellEnd"/>
              <w:r w:rsidRPr="00E91BB5" w:rsidDel="000B0D6A">
                <w:rPr>
                  <w:i/>
                  <w:lang w:eastAsia="zh-CN"/>
                  <w:rPrChange w:id="326" w:author="Hsuanli Lin (林烜立)" w:date="2022-02-21T20:54:00Z">
                    <w:rPr>
                      <w:lang w:eastAsia="zh-CN"/>
                    </w:rPr>
                  </w:rPrChange>
                </w:rPr>
                <w:t xml:space="preserve"> </w:t>
              </w:r>
              <w:r w:rsidRPr="00E91BB5">
                <w:rPr>
                  <w:i/>
                  <w:lang w:eastAsia="zh-CN"/>
                  <w:rPrChange w:id="327" w:author="Hsuanli Lin (林烜立)" w:date="2022-02-21T20:54:00Z">
                    <w:rPr>
                      <w:lang w:eastAsia="zh-CN"/>
                    </w:rPr>
                  </w:rPrChange>
                </w:rPr>
                <w:t>+ 5ms, otherwise</w:t>
              </w:r>
              <w:r w:rsidRPr="00E91BB5">
                <w:rPr>
                  <w:i/>
                  <w:rPrChange w:id="328" w:author="Hsuanli Lin (林烜立)" w:date="2022-02-21T20:54:00Z">
                    <w:rPr/>
                  </w:rPrChange>
                </w:rPr>
                <w:t>.</w:t>
              </w:r>
            </w:ins>
          </w:p>
          <w:p w14:paraId="109715FE" w14:textId="3D865FEA" w:rsidR="003D2BE0" w:rsidRPr="00E91BB5" w:rsidRDefault="003D2BE0">
            <w:pPr>
              <w:pStyle w:val="B3"/>
              <w:ind w:left="0" w:firstLine="0"/>
              <w:rPr>
                <w:rPrChange w:id="329" w:author="Hsuanli Lin (林烜立)" w:date="2022-02-21T20:50:00Z">
                  <w:rPr>
                    <w:rFonts w:eastAsiaTheme="minorEastAsia"/>
                    <w:color w:val="0070C0"/>
                    <w:lang w:val="en-US" w:eastAsia="zh-CN"/>
                  </w:rPr>
                </w:rPrChange>
              </w:rPr>
              <w:pPrChange w:id="330" w:author="Hsuanli Lin (林烜立)" w:date="2022-02-23T20:26:00Z">
                <w:pPr>
                  <w:spacing w:after="120"/>
                </w:pPr>
              </w:pPrChange>
            </w:pPr>
            <w:ins w:id="331" w:author="Hsuanli Lin (林烜立)" w:date="2022-02-23T20:26:00Z">
              <w:r w:rsidRPr="004D6AEC">
                <w:rPr>
                  <w:highlight w:val="cyan"/>
                  <w:rPrChange w:id="332" w:author="Hsuanli Lin (林烜立)" w:date="2022-02-23T20:27:00Z">
                    <w:rPr/>
                  </w:rPrChange>
                </w:rPr>
                <w:t>MTK2</w:t>
              </w:r>
            </w:ins>
            <w:ins w:id="333" w:author="Hsuanli Lin (林烜立)" w:date="2022-02-23T20:27:00Z">
              <w:r>
                <w:t xml:space="preserve"> (further comment in 1</w:t>
              </w:r>
              <w:r w:rsidRPr="004D6AEC">
                <w:rPr>
                  <w:vertAlign w:val="superscript"/>
                  <w:rPrChange w:id="334" w:author="Hsuanli Lin (林烜立)" w:date="2022-02-23T20:27:00Z">
                    <w:rPr/>
                  </w:rPrChange>
                </w:rPr>
                <w:t>st</w:t>
              </w:r>
              <w:r>
                <w:t xml:space="preserve"> round): </w:t>
              </w:r>
            </w:ins>
            <w:ins w:id="335" w:author="Hsuanli Lin (林烜立)" w:date="2022-02-23T20:26:00Z">
              <w:r>
                <w:t xml:space="preserve"> </w:t>
              </w:r>
            </w:ins>
            <w:ins w:id="336" w:author="Hsuanli Lin (林烜立)" w:date="2022-02-23T20:27:00Z">
              <w:r>
                <w:t xml:space="preserve">regarding our previous </w:t>
              </w:r>
            </w:ins>
            <w:ins w:id="337" w:author="Hsuanli Lin (林烜立)" w:date="2022-02-23T20:31:00Z">
              <w:r>
                <w:t>2</w:t>
              </w:r>
              <w:r w:rsidRPr="00750B3D">
                <w:rPr>
                  <w:vertAlign w:val="superscript"/>
                  <w:rPrChange w:id="338" w:author="Hsuanli Lin (林烜立)" w:date="2022-02-23T20:31:00Z">
                    <w:rPr/>
                  </w:rPrChange>
                </w:rPr>
                <w:t>nd</w:t>
              </w:r>
              <w:r>
                <w:t xml:space="preserve"> </w:t>
              </w:r>
            </w:ins>
            <w:ins w:id="339" w:author="Hsuanli Lin (林烜立)" w:date="2022-02-23T20:27:00Z">
              <w:r>
                <w:t>comment</w:t>
              </w:r>
            </w:ins>
            <w:ins w:id="340" w:author="Hsuanli Lin (林烜立)" w:date="2022-02-23T20:28:00Z">
              <w:r>
                <w:t xml:space="preserve">, </w:t>
              </w:r>
            </w:ins>
            <w:ins w:id="341" w:author="Hsuanli Lin (林烜立)" w:date="2022-02-23T20:27:00Z">
              <w:r>
                <w:t xml:space="preserve">we realized the </w:t>
              </w:r>
            </w:ins>
            <w:ins w:id="342" w:author="Hsuanli Lin (林烜立)" w:date="2022-02-23T20:32:00Z">
              <w:r>
                <w:t xml:space="preserve">above </w:t>
              </w:r>
            </w:ins>
            <w:ins w:id="343" w:author="Hsuanli Lin (林烜立)" w:date="2022-02-23T20:33:00Z">
              <w:r>
                <w:t>enhancement</w:t>
              </w:r>
            </w:ins>
            <w:ins w:id="344" w:author="Hsuanli Lin (林烜立)" w:date="2022-02-23T20:27:00Z">
              <w:r>
                <w:t xml:space="preserve"> </w:t>
              </w:r>
            </w:ins>
            <w:ins w:id="345" w:author="Hsuanli Lin (林烜立)" w:date="2022-02-23T20:32:00Z">
              <w:r>
                <w:t xml:space="preserve">was introduced since R16 but not R15, thus no </w:t>
              </w:r>
            </w:ins>
            <w:ins w:id="346" w:author="Hsuanli Lin (林烜立)" w:date="2022-02-23T20:33:00Z">
              <w:r>
                <w:t>alignment</w:t>
              </w:r>
            </w:ins>
            <w:ins w:id="347" w:author="Hsuanli Lin (林烜立)" w:date="2022-02-23T20:32:00Z">
              <w:r>
                <w:t xml:space="preserve"> is needed. </w:t>
              </w:r>
            </w:ins>
            <w:ins w:id="348"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49" w:author="Zhixun Tang" w:date="2022-02-22T23:14:00Z">
              <w:r>
                <w:rPr>
                  <w:rFonts w:eastAsiaTheme="minorEastAsia"/>
                  <w:color w:val="0070C0"/>
                  <w:lang w:val="en-US" w:eastAsia="zh-CN"/>
                </w:rPr>
                <w:t>Ericsson: OK</w:t>
              </w:r>
            </w:ins>
          </w:p>
        </w:tc>
      </w:tr>
      <w:tr w:rsidR="003D2BE0" w14:paraId="0A6C9FEE" w14:textId="77777777" w:rsidTr="00BB40F1">
        <w:trPr>
          <w:ins w:id="350" w:author="HW - 102" w:date="2022-02-23T22:20:00Z"/>
        </w:trPr>
        <w:tc>
          <w:tcPr>
            <w:tcW w:w="1233" w:type="dxa"/>
            <w:vMerge/>
          </w:tcPr>
          <w:p w14:paraId="125F2B41" w14:textId="77777777" w:rsidR="003D2BE0" w:rsidRDefault="003D2BE0" w:rsidP="004B4206">
            <w:pPr>
              <w:spacing w:after="120"/>
              <w:rPr>
                <w:ins w:id="351"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2" w:author="HW - 102" w:date="2022-02-23T22:20:00Z"/>
                <w:rFonts w:eastAsiaTheme="minorEastAsia"/>
                <w:color w:val="0070C0"/>
                <w:lang w:val="en-US" w:eastAsia="zh-CN"/>
              </w:rPr>
            </w:pPr>
            <w:ins w:id="353"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4" w:author="HW - 102" w:date="2022-02-23T22:20:00Z"/>
                <w:rFonts w:eastAsiaTheme="minorEastAsia"/>
                <w:color w:val="0070C0"/>
                <w:lang w:val="en-US" w:eastAsia="zh-CN"/>
              </w:rPr>
            </w:pPr>
            <w:ins w:id="355" w:author="HW - 102" w:date="2022-02-23T22:20:00Z">
              <w:r>
                <w:rPr>
                  <w:rFonts w:eastAsiaTheme="minorEastAsia"/>
                  <w:color w:val="0070C0"/>
                  <w:lang w:val="en-US" w:eastAsia="zh-CN"/>
                </w:rPr>
                <w:t xml:space="preserve">To MTK, the highlighted part should be “unknown”, and we can correct this typo in the revision. </w:t>
              </w:r>
            </w:ins>
          </w:p>
          <w:p w14:paraId="680B0932" w14:textId="45BA0367" w:rsidR="003D2BE0" w:rsidRDefault="003D2BE0" w:rsidP="003D2BE0">
            <w:pPr>
              <w:spacing w:after="120"/>
              <w:rPr>
                <w:ins w:id="356" w:author="HW - 102" w:date="2022-02-23T22:20:00Z"/>
                <w:rFonts w:eastAsiaTheme="minorEastAsia"/>
                <w:color w:val="0070C0"/>
                <w:lang w:val="en-US" w:eastAsia="zh-CN"/>
              </w:rPr>
            </w:pPr>
            <w:ins w:id="357" w:author="HW - 102" w:date="2022-02-23T22:20:00Z">
              <w:r>
                <w:rPr>
                  <w:rFonts w:eastAsiaTheme="minorEastAsia"/>
                  <w:color w:val="0070C0"/>
                  <w:lang w:val="en-US" w:eastAsia="zh-CN"/>
                </w:rPr>
                <w:lastRenderedPageBreak/>
                <w:t xml:space="preserve">On the </w:t>
              </w:r>
            </w:ins>
            <w:ins w:id="358" w:author="HW - 102" w:date="2022-02-23T22:21:00Z">
              <w:r>
                <w:rPr>
                  <w:rFonts w:eastAsiaTheme="minorEastAsia"/>
                  <w:color w:val="0070C0"/>
                  <w:lang w:val="en-US" w:eastAsia="zh-CN"/>
                </w:rPr>
                <w:t>alignment with Rel-16, we also understand that the qu</w:t>
              </w:r>
            </w:ins>
            <w:ins w:id="359" w:author="HW - 102" w:date="2022-02-23T22:22:00Z">
              <w:r>
                <w:rPr>
                  <w:rFonts w:eastAsiaTheme="minorEastAsia"/>
                  <w:color w:val="0070C0"/>
                  <w:lang w:val="en-US" w:eastAsia="zh-CN"/>
                </w:rPr>
                <w:t>oted requirements are applicable for Rel-16 but not Rel-15, so no alignment is needed</w:t>
              </w:r>
            </w:ins>
            <w:ins w:id="360" w:author="HW - 102" w:date="2022-02-23T22:20:00Z">
              <w:r>
                <w:rPr>
                  <w:rFonts w:eastAsiaTheme="minorEastAsia"/>
                  <w:color w:val="0070C0"/>
                  <w:lang w:val="en-US" w:eastAsia="zh-CN"/>
                </w:rPr>
                <w:t>.</w:t>
              </w:r>
            </w:ins>
            <w:ins w:id="361"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2"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3"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65" w:author="Zhixun Tang" w:date="2022-02-22T23:47:00Z">
              <w:r>
                <w:rPr>
                  <w:rFonts w:eastAsiaTheme="minorEastAsia"/>
                  <w:color w:val="0070C0"/>
                  <w:lang w:val="en-US" w:eastAsia="zh-CN"/>
                </w:rPr>
                <w:t>Ericsson: OK</w:t>
              </w:r>
            </w:ins>
          </w:p>
        </w:tc>
      </w:tr>
      <w:tr w:rsidR="003D2BE0" w14:paraId="6E8578DA" w14:textId="77777777" w:rsidTr="00BB40F1">
        <w:trPr>
          <w:ins w:id="366" w:author="Chu-Hsiang Huang" w:date="2022-02-22T16:51:00Z"/>
        </w:trPr>
        <w:tc>
          <w:tcPr>
            <w:tcW w:w="1233" w:type="dxa"/>
            <w:vMerge/>
          </w:tcPr>
          <w:p w14:paraId="1E1A2EED" w14:textId="77777777" w:rsidR="003D2BE0" w:rsidRDefault="003D2BE0" w:rsidP="004B4206">
            <w:pPr>
              <w:spacing w:after="120"/>
              <w:rPr>
                <w:ins w:id="367"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68" w:author="Chu-Hsiang Huang" w:date="2022-02-22T16:51:00Z"/>
                <w:rFonts w:eastAsiaTheme="minorEastAsia"/>
                <w:color w:val="0070C0"/>
                <w:lang w:val="en-US" w:eastAsia="zh-CN"/>
              </w:rPr>
            </w:pPr>
            <w:ins w:id="369"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0" w:author="Chu-Hsiang Huang" w:date="2022-02-22T16:51:00Z"/>
                <w:rFonts w:eastAsiaTheme="minorEastAsia"/>
                <w:color w:val="0070C0"/>
                <w:lang w:val="en-US" w:eastAsia="zh-CN"/>
              </w:rPr>
            </w:pPr>
            <w:ins w:id="37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2" w:author="Chu-Hsiang Huang" w:date="2022-02-22T16:51:00Z"/>
                <w:rFonts w:eastAsiaTheme="minorEastAsia"/>
                <w:color w:val="0070C0"/>
                <w:lang w:val="en-US" w:eastAsia="zh-CN"/>
              </w:rPr>
            </w:pPr>
            <w:ins w:id="373"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4" w:author="HW - 102" w:date="2022-02-23T22:22:00Z"/>
        </w:trPr>
        <w:tc>
          <w:tcPr>
            <w:tcW w:w="1233" w:type="dxa"/>
            <w:vMerge/>
          </w:tcPr>
          <w:p w14:paraId="0E338428" w14:textId="77777777" w:rsidR="003D2BE0" w:rsidRDefault="003D2BE0" w:rsidP="004B4206">
            <w:pPr>
              <w:spacing w:after="120"/>
              <w:rPr>
                <w:ins w:id="375"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76" w:author="HW - 102" w:date="2022-02-23T22:22:00Z"/>
                <w:rFonts w:eastAsiaTheme="minorEastAsia"/>
                <w:color w:val="0070C0"/>
                <w:lang w:val="en-US" w:eastAsia="zh-CN"/>
              </w:rPr>
            </w:pPr>
            <w:ins w:id="377"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78" w:author="HW - 102" w:date="2022-02-23T22:22:00Z"/>
                <w:rFonts w:eastAsiaTheme="minorEastAsia"/>
                <w:color w:val="0070C0"/>
                <w:lang w:val="en-US" w:eastAsia="zh-CN"/>
              </w:rPr>
            </w:pPr>
            <w:ins w:id="379"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0"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1"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2" w:author="Apple, Jerry Cui" w:date="2022-02-21T15:13:00Z"/>
                <w:rFonts w:eastAsiaTheme="minorEastAsia"/>
                <w:color w:val="0070C0"/>
                <w:lang w:val="en-US" w:eastAsia="zh-CN"/>
              </w:rPr>
            </w:pPr>
            <w:ins w:id="383"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4" w:author="Apple, Jerry Cui" w:date="2022-02-21T15:13:00Z"/>
                <w:rFonts w:eastAsiaTheme="minorEastAsia"/>
                <w:color w:val="0070C0"/>
                <w:lang w:val="en-US" w:eastAsia="zh-CN"/>
              </w:rPr>
            </w:pPr>
            <w:ins w:id="385"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86" w:author="Apple, Jerry Cui" w:date="2022-02-21T15:13:00Z"/>
                <w:rFonts w:eastAsiaTheme="minorEastAsia"/>
                <w:color w:val="0070C0"/>
                <w:lang w:val="en-US" w:eastAsia="zh-CN"/>
              </w:rPr>
            </w:pPr>
            <w:ins w:id="387"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88" w:author="Apple, Jerry Cui" w:date="2022-02-21T15:13:00Z"/>
                <w:rFonts w:eastAsiaTheme="minorEastAsia"/>
                <w:color w:val="0070C0"/>
                <w:lang w:val="en-US" w:eastAsia="zh-CN"/>
              </w:rPr>
            </w:pPr>
            <w:ins w:id="389"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0" w:author="Apple, Jerry Cui" w:date="2022-02-21T15:13:00Z"/>
                <w:lang w:val="en-US" w:eastAsia="zh-CN"/>
              </w:rPr>
            </w:pPr>
            <w:ins w:id="391"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2" w:author="Apple, Jerry Cui" w:date="2022-02-21T15:13:00Z"/>
                <w:rFonts w:eastAsiaTheme="minorEastAsia"/>
                <w:color w:val="0070C0"/>
                <w:lang w:val="en-US" w:eastAsia="zh-CN"/>
              </w:rPr>
            </w:pPr>
            <w:ins w:id="393"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4" w:author="HW - 102" w:date="2022-02-23T22:23:00Z"/>
        </w:trPr>
        <w:tc>
          <w:tcPr>
            <w:tcW w:w="1233" w:type="dxa"/>
            <w:vMerge/>
          </w:tcPr>
          <w:p w14:paraId="0DFCD04E" w14:textId="77777777" w:rsidR="003D2BE0" w:rsidRDefault="003D2BE0" w:rsidP="004B4206">
            <w:pPr>
              <w:spacing w:after="120"/>
              <w:rPr>
                <w:ins w:id="395"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396" w:author="HW - 102" w:date="2022-02-23T22:23:00Z"/>
                <w:rFonts w:eastAsiaTheme="minorEastAsia"/>
                <w:color w:val="0070C0"/>
                <w:lang w:val="en-US" w:eastAsia="zh-CN"/>
              </w:rPr>
            </w:pPr>
            <w:ins w:id="397"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398" w:author="HW - 102" w:date="2022-02-23T22:24:00Z"/>
                <w:rFonts w:eastAsiaTheme="minorEastAsia"/>
                <w:color w:val="0070C0"/>
                <w:lang w:val="en-US" w:eastAsia="zh-CN"/>
              </w:rPr>
            </w:pPr>
            <w:ins w:id="399" w:author="HW - 102" w:date="2022-02-23T22:23:00Z">
              <w:r>
                <w:rPr>
                  <w:rFonts w:eastAsiaTheme="minorEastAsia"/>
                  <w:color w:val="0070C0"/>
                  <w:lang w:val="en-US" w:eastAsia="zh-CN"/>
                </w:rPr>
                <w:t xml:space="preserve">Change 1: we do not support the change </w:t>
              </w:r>
            </w:ins>
            <w:ins w:id="400" w:author="HW - 102" w:date="2022-02-23T22:24:00Z">
              <w:r>
                <w:rPr>
                  <w:rFonts w:eastAsiaTheme="minorEastAsia"/>
                  <w:color w:val="0070C0"/>
                  <w:lang w:val="en-US" w:eastAsia="zh-CN"/>
                </w:rPr>
                <w:t>in</w:t>
              </w:r>
            </w:ins>
            <w:ins w:id="401" w:author="HW - 102" w:date="2022-02-23T22:27:00Z">
              <w:r>
                <w:rPr>
                  <w:rFonts w:eastAsiaTheme="minorEastAsia"/>
                  <w:color w:val="0070C0"/>
                  <w:lang w:val="en-US" w:eastAsia="zh-CN"/>
                </w:rPr>
                <w:t xml:space="preserve"> its</w:t>
              </w:r>
            </w:ins>
            <w:ins w:id="402"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3" w:author="HW - 102" w:date="2022-02-23T22:24:00Z"/>
                <w:rFonts w:eastAsiaTheme="minorEastAsia"/>
                <w:color w:val="0070C0"/>
                <w:lang w:val="en-US" w:eastAsia="zh-CN"/>
              </w:rPr>
            </w:pPr>
            <w:ins w:id="404"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05" w:author="HW - 102" w:date="2022-02-23T22:26:00Z"/>
                <w:rFonts w:eastAsiaTheme="minorEastAsia"/>
                <w:color w:val="0070C0"/>
                <w:lang w:val="en-US" w:eastAsia="zh-CN"/>
              </w:rPr>
            </w:pPr>
            <w:ins w:id="406" w:author="HW - 102" w:date="2022-02-23T22:24:00Z">
              <w:r>
                <w:rPr>
                  <w:rFonts w:eastAsiaTheme="minorEastAsia"/>
                  <w:color w:val="0070C0"/>
                  <w:lang w:val="en-US" w:eastAsia="zh-CN"/>
                </w:rPr>
                <w:t xml:space="preserve">Change 3: </w:t>
              </w:r>
            </w:ins>
            <w:ins w:id="407"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08"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aff7"/>
              <w:spacing w:after="120"/>
              <w:ind w:left="360" w:firstLineChars="0" w:firstLine="0"/>
              <w:rPr>
                <w:ins w:id="409" w:author="HW - 102" w:date="2022-02-23T22:23:00Z"/>
                <w:rFonts w:eastAsiaTheme="minorEastAsia"/>
                <w:i/>
                <w:color w:val="0070C0"/>
                <w:lang w:eastAsia="zh-CN"/>
              </w:rPr>
            </w:pPr>
            <w:ins w:id="410"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ED481F" w:rsidP="00A45C29">
            <w:pPr>
              <w:spacing w:after="0"/>
              <w:rPr>
                <w:rFonts w:ascii="Arial" w:hAnsi="Arial" w:cs="Arial"/>
                <w:b/>
                <w:bCs/>
                <w:color w:val="0000FF"/>
                <w:sz w:val="16"/>
                <w:szCs w:val="16"/>
                <w:u w:val="single"/>
                <w:lang w:val="en-US" w:eastAsia="zh-CN"/>
              </w:rPr>
            </w:pPr>
            <w:hyperlink r:id="rId27" w:history="1">
              <w:r w:rsidR="00A45C29" w:rsidRPr="00A45C29">
                <w:rPr>
                  <w:rStyle w:val="af0"/>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ED481F" w:rsidP="00A45C29">
            <w:pPr>
              <w:spacing w:after="0"/>
              <w:rPr>
                <w:rFonts w:ascii="Arial" w:hAnsi="Arial" w:cs="Arial"/>
                <w:b/>
                <w:bCs/>
                <w:color w:val="0000FF"/>
                <w:sz w:val="16"/>
                <w:szCs w:val="16"/>
                <w:u w:val="single"/>
                <w:lang w:val="en-US" w:eastAsia="zh-CN"/>
              </w:rPr>
            </w:pPr>
            <w:hyperlink r:id="rId28" w:history="1">
              <w:r w:rsidR="00A45C29" w:rsidRPr="00A45C29">
                <w:rPr>
                  <w:rStyle w:val="af0"/>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ED481F" w:rsidP="00A45C29">
            <w:pPr>
              <w:spacing w:after="0"/>
              <w:rPr>
                <w:rFonts w:ascii="Arial" w:hAnsi="Arial" w:cs="Arial"/>
                <w:b/>
                <w:bCs/>
                <w:color w:val="0000FF"/>
                <w:sz w:val="16"/>
                <w:szCs w:val="16"/>
                <w:u w:val="single"/>
                <w:lang w:val="en-US" w:eastAsia="zh-CN"/>
              </w:rPr>
            </w:pPr>
            <w:hyperlink r:id="rId29" w:history="1">
              <w:r w:rsidR="00A45C29" w:rsidRPr="00A45C29">
                <w:rPr>
                  <w:rStyle w:val="af0"/>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ED481F" w:rsidP="00A45C29">
            <w:pPr>
              <w:spacing w:after="0"/>
              <w:rPr>
                <w:rFonts w:ascii="Arial" w:hAnsi="Arial" w:cs="Arial"/>
                <w:b/>
                <w:bCs/>
                <w:color w:val="0000FF"/>
                <w:sz w:val="16"/>
                <w:szCs w:val="16"/>
                <w:u w:val="single"/>
                <w:lang w:val="en-US" w:eastAsia="zh-CN"/>
              </w:rPr>
            </w:pPr>
            <w:hyperlink r:id="rId30" w:history="1">
              <w:r w:rsidR="00A45C29" w:rsidRPr="00A45C29">
                <w:rPr>
                  <w:rStyle w:val="af0"/>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ED481F" w:rsidP="00A45C29">
            <w:pPr>
              <w:spacing w:after="0"/>
              <w:rPr>
                <w:rFonts w:ascii="Arial" w:hAnsi="Arial" w:cs="Arial"/>
                <w:b/>
                <w:bCs/>
                <w:color w:val="0000FF"/>
                <w:sz w:val="16"/>
                <w:szCs w:val="16"/>
                <w:u w:val="single"/>
                <w:lang w:val="en-US" w:eastAsia="zh-CN"/>
              </w:rPr>
            </w:pPr>
            <w:hyperlink r:id="rId31" w:history="1">
              <w:r w:rsidR="00A45C29" w:rsidRPr="00A45C29">
                <w:rPr>
                  <w:rStyle w:val="af0"/>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ED481F" w:rsidP="00A45C29">
            <w:pPr>
              <w:spacing w:after="0"/>
              <w:rPr>
                <w:rFonts w:ascii="Arial" w:hAnsi="Arial" w:cs="Arial"/>
                <w:b/>
                <w:bCs/>
                <w:color w:val="0000FF"/>
                <w:sz w:val="16"/>
                <w:szCs w:val="16"/>
                <w:u w:val="single"/>
                <w:lang w:val="en-US" w:eastAsia="zh-CN"/>
              </w:rPr>
            </w:pPr>
            <w:hyperlink r:id="rId32" w:history="1">
              <w:r w:rsidR="00A45C29" w:rsidRPr="00A45C29">
                <w:rPr>
                  <w:rStyle w:val="af0"/>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ED481F" w:rsidP="00A45C29">
            <w:pPr>
              <w:spacing w:after="0"/>
              <w:rPr>
                <w:rFonts w:ascii="Arial" w:hAnsi="Arial" w:cs="Arial"/>
                <w:b/>
                <w:bCs/>
                <w:color w:val="0000FF"/>
                <w:sz w:val="16"/>
                <w:szCs w:val="16"/>
                <w:u w:val="single"/>
                <w:lang w:val="en-US" w:eastAsia="zh-CN"/>
              </w:rPr>
            </w:pPr>
            <w:hyperlink r:id="rId33" w:history="1">
              <w:r w:rsidR="00A45C29" w:rsidRPr="00A45C29">
                <w:rPr>
                  <w:rStyle w:val="af0"/>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ED481F" w:rsidP="00A45C29">
            <w:pPr>
              <w:spacing w:after="0"/>
              <w:rPr>
                <w:rFonts w:ascii="Arial" w:hAnsi="Arial" w:cs="Arial"/>
                <w:b/>
                <w:bCs/>
                <w:color w:val="0000FF"/>
                <w:sz w:val="16"/>
                <w:szCs w:val="16"/>
                <w:u w:val="single"/>
                <w:lang w:val="en-US" w:eastAsia="zh-CN"/>
              </w:rPr>
            </w:pPr>
            <w:hyperlink r:id="rId34" w:history="1">
              <w:r w:rsidR="00A45C29" w:rsidRPr="00A45C29">
                <w:rPr>
                  <w:rStyle w:val="af0"/>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ED481F" w:rsidP="00A45C29">
            <w:pPr>
              <w:spacing w:after="0"/>
              <w:rPr>
                <w:rFonts w:ascii="Arial" w:hAnsi="Arial" w:cs="Arial"/>
                <w:b/>
                <w:bCs/>
                <w:color w:val="0000FF"/>
                <w:sz w:val="16"/>
                <w:szCs w:val="16"/>
                <w:u w:val="single"/>
                <w:lang w:val="en-US" w:eastAsia="zh-CN"/>
              </w:rPr>
            </w:pPr>
            <w:hyperlink r:id="rId35" w:history="1">
              <w:r w:rsidR="00A45C29" w:rsidRPr="00A45C29">
                <w:rPr>
                  <w:rStyle w:val="af0"/>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ED481F" w:rsidP="00A45C29">
            <w:pPr>
              <w:spacing w:after="0"/>
              <w:rPr>
                <w:rFonts w:ascii="Arial" w:hAnsi="Arial" w:cs="Arial"/>
                <w:b/>
                <w:bCs/>
                <w:color w:val="0000FF"/>
                <w:sz w:val="16"/>
                <w:szCs w:val="16"/>
                <w:u w:val="single"/>
                <w:lang w:val="en-US" w:eastAsia="zh-CN"/>
              </w:rPr>
            </w:pPr>
            <w:hyperlink r:id="rId36" w:history="1">
              <w:r w:rsidR="00A45C29" w:rsidRPr="00A45C29">
                <w:rPr>
                  <w:rStyle w:val="af0"/>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ED481F" w:rsidP="00A45C29">
            <w:pPr>
              <w:spacing w:after="0"/>
              <w:rPr>
                <w:rFonts w:ascii="Arial" w:hAnsi="Arial" w:cs="Arial"/>
                <w:b/>
                <w:bCs/>
                <w:color w:val="0000FF"/>
                <w:sz w:val="16"/>
                <w:szCs w:val="16"/>
                <w:u w:val="single"/>
                <w:lang w:val="en-US" w:eastAsia="zh-CN"/>
              </w:rPr>
            </w:pPr>
            <w:hyperlink r:id="rId37" w:history="1">
              <w:r w:rsidR="00A45C29" w:rsidRPr="00A45C29">
                <w:rPr>
                  <w:rStyle w:val="af0"/>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ED481F" w:rsidP="00A45C29">
            <w:pPr>
              <w:spacing w:after="0"/>
              <w:rPr>
                <w:rFonts w:ascii="Arial" w:hAnsi="Arial" w:cs="Arial"/>
                <w:b/>
                <w:bCs/>
                <w:color w:val="0000FF"/>
                <w:sz w:val="16"/>
                <w:szCs w:val="16"/>
                <w:u w:val="single"/>
                <w:lang w:val="en-US" w:eastAsia="zh-CN"/>
              </w:rPr>
            </w:pPr>
            <w:hyperlink r:id="rId38" w:history="1">
              <w:r w:rsidR="00A45C29" w:rsidRPr="00A45C29">
                <w:rPr>
                  <w:rStyle w:val="af0"/>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ED481F" w:rsidP="00A45C29">
            <w:pPr>
              <w:spacing w:after="0"/>
              <w:rPr>
                <w:rFonts w:ascii="Arial" w:hAnsi="Arial" w:cs="Arial"/>
                <w:b/>
                <w:bCs/>
                <w:color w:val="0000FF"/>
                <w:sz w:val="16"/>
                <w:szCs w:val="16"/>
                <w:u w:val="single"/>
                <w:lang w:val="en-US" w:eastAsia="zh-CN"/>
              </w:rPr>
            </w:pPr>
            <w:hyperlink r:id="rId39" w:history="1">
              <w:r w:rsidR="00A45C29" w:rsidRPr="00A45C29">
                <w:rPr>
                  <w:rStyle w:val="af0"/>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ED481F" w:rsidP="00A45C29">
            <w:pPr>
              <w:spacing w:after="0"/>
              <w:rPr>
                <w:rFonts w:ascii="Arial" w:hAnsi="Arial" w:cs="Arial"/>
                <w:b/>
                <w:bCs/>
                <w:color w:val="0000FF"/>
                <w:sz w:val="16"/>
                <w:szCs w:val="16"/>
                <w:u w:val="single"/>
                <w:lang w:val="en-US" w:eastAsia="zh-CN"/>
              </w:rPr>
            </w:pPr>
            <w:hyperlink r:id="rId40" w:history="1">
              <w:r w:rsidR="00A45C29" w:rsidRPr="00A45C29">
                <w:rPr>
                  <w:rStyle w:val="af0"/>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ED481F" w:rsidP="00A45C29">
            <w:pPr>
              <w:spacing w:after="0"/>
              <w:rPr>
                <w:rFonts w:ascii="Arial" w:hAnsi="Arial" w:cs="Arial"/>
                <w:b/>
                <w:bCs/>
                <w:color w:val="0000FF"/>
                <w:sz w:val="16"/>
                <w:szCs w:val="16"/>
                <w:u w:val="single"/>
                <w:lang w:val="en-US" w:eastAsia="zh-CN"/>
              </w:rPr>
            </w:pPr>
            <w:hyperlink r:id="rId41" w:history="1">
              <w:r w:rsidR="00A45C29" w:rsidRPr="00A45C29">
                <w:rPr>
                  <w:rStyle w:val="af0"/>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ED481F" w:rsidP="00A45C29">
            <w:pPr>
              <w:spacing w:after="0"/>
              <w:rPr>
                <w:rFonts w:ascii="Arial" w:hAnsi="Arial" w:cs="Arial"/>
                <w:b/>
                <w:bCs/>
                <w:color w:val="0000FF"/>
                <w:sz w:val="16"/>
                <w:szCs w:val="16"/>
                <w:u w:val="single"/>
                <w:lang w:val="en-US" w:eastAsia="zh-CN"/>
              </w:rPr>
            </w:pPr>
            <w:hyperlink r:id="rId42" w:history="1">
              <w:r w:rsidR="00A45C29" w:rsidRPr="00A45C29">
                <w:rPr>
                  <w:rStyle w:val="af0"/>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ED481F" w:rsidP="00A45C29">
            <w:pPr>
              <w:spacing w:after="0"/>
              <w:rPr>
                <w:rFonts w:ascii="Arial" w:hAnsi="Arial" w:cs="Arial"/>
                <w:b/>
                <w:bCs/>
                <w:color w:val="0000FF"/>
                <w:sz w:val="16"/>
                <w:szCs w:val="16"/>
                <w:u w:val="single"/>
                <w:lang w:val="en-US" w:eastAsia="zh-CN"/>
              </w:rPr>
            </w:pPr>
            <w:hyperlink r:id="rId43" w:history="1">
              <w:r w:rsidR="00A45C29" w:rsidRPr="00A45C29">
                <w:rPr>
                  <w:rStyle w:val="af0"/>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ED481F" w:rsidP="00A45C29">
            <w:pPr>
              <w:spacing w:after="0"/>
              <w:rPr>
                <w:rFonts w:ascii="Arial" w:hAnsi="Arial" w:cs="Arial"/>
                <w:b/>
                <w:bCs/>
                <w:color w:val="0000FF"/>
                <w:sz w:val="16"/>
                <w:szCs w:val="16"/>
                <w:u w:val="single"/>
                <w:lang w:val="en-US" w:eastAsia="zh-CN"/>
              </w:rPr>
            </w:pPr>
            <w:hyperlink r:id="rId44" w:history="1">
              <w:r w:rsidR="00A45C29" w:rsidRPr="00A45C29">
                <w:rPr>
                  <w:rStyle w:val="af0"/>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ED481F" w:rsidP="00A45C29">
            <w:pPr>
              <w:spacing w:after="0"/>
              <w:rPr>
                <w:rFonts w:ascii="Arial" w:hAnsi="Arial" w:cs="Arial"/>
                <w:b/>
                <w:bCs/>
                <w:color w:val="0000FF"/>
                <w:sz w:val="16"/>
                <w:szCs w:val="16"/>
                <w:u w:val="single"/>
                <w:lang w:val="en-US" w:eastAsia="zh-CN"/>
              </w:rPr>
            </w:pPr>
            <w:hyperlink r:id="rId45" w:history="1">
              <w:r w:rsidR="00A45C29" w:rsidRPr="00A45C29">
                <w:rPr>
                  <w:rStyle w:val="af0"/>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ED481F" w:rsidP="00A45C29">
            <w:pPr>
              <w:spacing w:after="0"/>
              <w:rPr>
                <w:rFonts w:ascii="Arial" w:hAnsi="Arial" w:cs="Arial"/>
                <w:b/>
                <w:bCs/>
                <w:color w:val="0000FF"/>
                <w:sz w:val="16"/>
                <w:szCs w:val="16"/>
                <w:u w:val="single"/>
                <w:lang w:val="en-US" w:eastAsia="zh-CN"/>
              </w:rPr>
            </w:pPr>
            <w:hyperlink r:id="rId46" w:history="1">
              <w:r w:rsidR="00A45C29" w:rsidRPr="00A45C29">
                <w:rPr>
                  <w:rStyle w:val="af0"/>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ED481F" w:rsidP="00A45C29">
            <w:pPr>
              <w:spacing w:after="0"/>
              <w:rPr>
                <w:rFonts w:ascii="Arial" w:hAnsi="Arial" w:cs="Arial"/>
                <w:b/>
                <w:bCs/>
                <w:color w:val="0000FF"/>
                <w:sz w:val="16"/>
                <w:szCs w:val="16"/>
                <w:u w:val="single"/>
                <w:lang w:val="en-US" w:eastAsia="zh-CN"/>
              </w:rPr>
            </w:pPr>
            <w:hyperlink r:id="rId47" w:history="1">
              <w:r w:rsidR="00A45C29" w:rsidRPr="00A45C29">
                <w:rPr>
                  <w:rStyle w:val="af0"/>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3"/>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f7"/>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f7"/>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f7"/>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f7"/>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f7"/>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aff7"/>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aff7"/>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aff7"/>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aff6"/>
        <w:tblW w:w="0" w:type="auto"/>
        <w:tblLook w:val="04A0" w:firstRow="1" w:lastRow="0" w:firstColumn="1" w:lastColumn="0" w:noHBand="0" w:noVBand="1"/>
      </w:tblPr>
      <w:tblGrid>
        <w:gridCol w:w="993"/>
        <w:gridCol w:w="8864"/>
      </w:tblGrid>
      <w:tr w:rsidR="00A45C29" w14:paraId="63D14DC7" w14:textId="77777777" w:rsidTr="00ED481F">
        <w:tc>
          <w:tcPr>
            <w:tcW w:w="993"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864"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ED481F">
        <w:tc>
          <w:tcPr>
            <w:tcW w:w="993" w:type="dxa"/>
          </w:tcPr>
          <w:p w14:paraId="6FA1B158" w14:textId="195D1D5C" w:rsidR="00650EB9" w:rsidRDefault="00650EB9" w:rsidP="00650EB9">
            <w:pPr>
              <w:spacing w:after="120"/>
              <w:rPr>
                <w:color w:val="0070C0"/>
                <w:lang w:val="en-US" w:eastAsia="zh-CN"/>
              </w:rPr>
            </w:pPr>
            <w:ins w:id="411" w:author="Apple, Jerry Cui" w:date="2022-02-21T15:18:00Z">
              <w:r>
                <w:rPr>
                  <w:color w:val="0070C0"/>
                  <w:lang w:val="en-US" w:eastAsia="zh-CN"/>
                </w:rPr>
                <w:t>Apple</w:t>
              </w:r>
            </w:ins>
          </w:p>
        </w:tc>
        <w:tc>
          <w:tcPr>
            <w:tcW w:w="8864" w:type="dxa"/>
          </w:tcPr>
          <w:p w14:paraId="243C2406" w14:textId="77777777" w:rsidR="00650EB9" w:rsidRDefault="00650EB9" w:rsidP="00650EB9">
            <w:pPr>
              <w:spacing w:after="120"/>
              <w:rPr>
                <w:ins w:id="412" w:author="Apple, Jerry Cui" w:date="2022-02-21T15:18:00Z"/>
                <w:color w:val="0070C0"/>
                <w:lang w:val="en-US" w:eastAsia="zh-CN"/>
              </w:rPr>
            </w:pPr>
            <w:ins w:id="413"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14"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15" w:author="Apple, Jerry Cui" w:date="2022-02-21T15:18:00Z"/>
                    </w:rPr>
                  </w:pPr>
                  <w:ins w:id="416"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17" w:author="Apple, Jerry Cui" w:date="2022-02-21T15:18:00Z"/>
                    </w:rPr>
                  </w:pPr>
                  <w:ins w:id="418"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19" w:author="Apple, Jerry Cui" w:date="2022-02-21T15:18:00Z"/>
                    </w:rPr>
                  </w:pPr>
                  <w:ins w:id="420"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21" w:author="Apple, Jerry Cui" w:date="2022-02-21T15:18:00Z"/>
                    </w:rPr>
                  </w:pPr>
                  <w:ins w:id="422" w:author="Apple, Jerry Cui" w:date="2022-02-21T15:18:00Z">
                    <w:r w:rsidRPr="00C04A08">
                      <w:t>Duplex Mode</w:t>
                    </w:r>
                  </w:ins>
                </w:p>
              </w:tc>
            </w:tr>
            <w:tr w:rsidR="00650EB9" w:rsidRPr="00C04A08" w14:paraId="13FD2563" w14:textId="77777777" w:rsidTr="00EA6EF4">
              <w:trPr>
                <w:jc w:val="center"/>
                <w:ins w:id="423"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24"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25" w:author="Apple, Jerry Cui" w:date="2022-02-21T15:18:00Z"/>
                    </w:rPr>
                  </w:pPr>
                  <w:proofErr w:type="spellStart"/>
                  <w:ins w:id="426"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27" w:author="Apple, Jerry Cui" w:date="2022-02-21T15:18:00Z"/>
                    </w:rPr>
                  </w:pPr>
                  <w:proofErr w:type="spellStart"/>
                  <w:ins w:id="428"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29" w:author="Apple, Jerry Cui" w:date="2022-02-21T15:18:00Z"/>
                    </w:rPr>
                  </w:pPr>
                </w:p>
              </w:tc>
            </w:tr>
            <w:tr w:rsidR="00650EB9" w:rsidRPr="00C04A08" w14:paraId="2DAD53B8" w14:textId="77777777" w:rsidTr="00EA6EF4">
              <w:trPr>
                <w:jc w:val="center"/>
                <w:ins w:id="43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31" w:author="Apple, Jerry Cui" w:date="2022-02-21T15:18:00Z"/>
                    </w:rPr>
                  </w:pPr>
                  <w:ins w:id="432"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33" w:author="Apple, Jerry Cui" w:date="2022-02-21T15:18:00Z"/>
                      <w:rFonts w:cs="Arial"/>
                    </w:rPr>
                  </w:pPr>
                  <w:ins w:id="434"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35" w:author="Apple, Jerry Cui" w:date="2022-02-21T15:18:00Z"/>
                    </w:rPr>
                  </w:pPr>
                  <w:ins w:id="43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37" w:author="Apple, Jerry Cui" w:date="2022-02-21T15:18:00Z"/>
                    </w:rPr>
                  </w:pPr>
                  <w:ins w:id="438"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39" w:author="Apple, Jerry Cui" w:date="2022-02-21T15:18:00Z"/>
                      <w:rFonts w:cs="Arial"/>
                    </w:rPr>
                  </w:pPr>
                  <w:ins w:id="440"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41" w:author="Apple, Jerry Cui" w:date="2022-02-21T15:18:00Z"/>
                    </w:rPr>
                  </w:pPr>
                  <w:ins w:id="442"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43" w:author="Apple, Jerry Cui" w:date="2022-02-21T15:18:00Z"/>
                    </w:rPr>
                  </w:pPr>
                  <w:ins w:id="444"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45" w:author="Apple, Jerry Cui" w:date="2022-02-21T15:18:00Z"/>
                    </w:rPr>
                  </w:pPr>
                  <w:ins w:id="446" w:author="Apple, Jerry Cui" w:date="2022-02-21T15:18:00Z">
                    <w:r w:rsidRPr="00C04A08">
                      <w:t>TDD</w:t>
                    </w:r>
                  </w:ins>
                </w:p>
              </w:tc>
            </w:tr>
            <w:tr w:rsidR="00650EB9" w:rsidRPr="00C04A08" w14:paraId="44CBBB14" w14:textId="77777777" w:rsidTr="00EA6EF4">
              <w:trPr>
                <w:jc w:val="center"/>
                <w:ins w:id="44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48" w:author="Apple, Jerry Cui" w:date="2022-02-21T15:18:00Z"/>
                    </w:rPr>
                  </w:pPr>
                  <w:ins w:id="449"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0" w:author="Apple, Jerry Cui" w:date="2022-02-21T15:18:00Z"/>
                      <w:rFonts w:cs="Arial"/>
                    </w:rPr>
                  </w:pPr>
                  <w:ins w:id="451"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52" w:author="Apple, Jerry Cui" w:date="2022-02-21T15:18:00Z"/>
                    </w:rPr>
                  </w:pPr>
                  <w:ins w:id="45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54" w:author="Apple, Jerry Cui" w:date="2022-02-21T15:18:00Z"/>
                    </w:rPr>
                  </w:pPr>
                  <w:ins w:id="455"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56" w:author="Apple, Jerry Cui" w:date="2022-02-21T15:18:00Z"/>
                      <w:rFonts w:cs="Arial"/>
                    </w:rPr>
                  </w:pPr>
                  <w:ins w:id="457"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58" w:author="Apple, Jerry Cui" w:date="2022-02-21T15:18:00Z"/>
                    </w:rPr>
                  </w:pPr>
                  <w:ins w:id="45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0" w:author="Apple, Jerry Cui" w:date="2022-02-21T15:18:00Z"/>
                    </w:rPr>
                  </w:pPr>
                  <w:ins w:id="461"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62" w:author="Apple, Jerry Cui" w:date="2022-02-21T15:18:00Z"/>
                    </w:rPr>
                  </w:pPr>
                  <w:ins w:id="463" w:author="Apple, Jerry Cui" w:date="2022-02-21T15:18:00Z">
                    <w:r w:rsidRPr="00C04A08">
                      <w:t>TDD</w:t>
                    </w:r>
                  </w:ins>
                </w:p>
              </w:tc>
            </w:tr>
            <w:tr w:rsidR="00650EB9" w:rsidRPr="00C04A08" w14:paraId="62E6E264" w14:textId="77777777" w:rsidTr="00EA6EF4">
              <w:trPr>
                <w:jc w:val="center"/>
                <w:ins w:id="46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65" w:author="Apple, Jerry Cui" w:date="2022-02-21T15:18:00Z"/>
                    </w:rPr>
                  </w:pPr>
                  <w:ins w:id="466"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67" w:author="Apple, Jerry Cui" w:date="2022-02-21T15:18:00Z"/>
                      <w:rFonts w:cs="Arial"/>
                      <w:szCs w:val="18"/>
                    </w:rPr>
                  </w:pPr>
                  <w:ins w:id="468"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69" w:author="Apple, Jerry Cui" w:date="2022-02-21T15:18:00Z"/>
                    </w:rPr>
                  </w:pPr>
                  <w:ins w:id="47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71" w:author="Apple, Jerry Cui" w:date="2022-02-21T15:18:00Z"/>
                    </w:rPr>
                  </w:pPr>
                  <w:ins w:id="472"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73" w:author="Apple, Jerry Cui" w:date="2022-02-21T15:18:00Z"/>
                      <w:rFonts w:cs="Arial"/>
                      <w:szCs w:val="18"/>
                    </w:rPr>
                  </w:pPr>
                  <w:ins w:id="474"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75" w:author="Apple, Jerry Cui" w:date="2022-02-21T15:18:00Z"/>
                    </w:rPr>
                  </w:pPr>
                  <w:ins w:id="47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77" w:author="Apple, Jerry Cui" w:date="2022-02-21T15:18:00Z"/>
                    </w:rPr>
                  </w:pPr>
                  <w:ins w:id="478"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79" w:author="Apple, Jerry Cui" w:date="2022-02-21T15:18:00Z"/>
                    </w:rPr>
                  </w:pPr>
                  <w:ins w:id="480" w:author="Apple, Jerry Cui" w:date="2022-02-21T15:18:00Z">
                    <w:r w:rsidRPr="00C04A08">
                      <w:t>TDD</w:t>
                    </w:r>
                  </w:ins>
                </w:p>
              </w:tc>
            </w:tr>
            <w:tr w:rsidR="00650EB9" w:rsidRPr="00C04A08" w14:paraId="737048EF" w14:textId="77777777" w:rsidTr="00EA6EF4">
              <w:trPr>
                <w:jc w:val="center"/>
                <w:ins w:id="48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82" w:author="Apple, Jerry Cui" w:date="2022-02-21T15:18:00Z"/>
                    </w:rPr>
                  </w:pPr>
                  <w:ins w:id="483"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84" w:author="Apple, Jerry Cui" w:date="2022-02-21T15:18:00Z"/>
                      <w:rFonts w:cs="Arial"/>
                    </w:rPr>
                  </w:pPr>
                  <w:ins w:id="485"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86" w:author="Apple, Jerry Cui" w:date="2022-02-21T15:18:00Z"/>
                    </w:rPr>
                  </w:pPr>
                  <w:ins w:id="48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88" w:author="Apple, Jerry Cui" w:date="2022-02-21T15:18:00Z"/>
                    </w:rPr>
                  </w:pPr>
                  <w:ins w:id="489"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0" w:author="Apple, Jerry Cui" w:date="2022-02-21T15:18:00Z"/>
                      <w:rFonts w:cs="Arial"/>
                    </w:rPr>
                  </w:pPr>
                  <w:ins w:id="491"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92" w:author="Apple, Jerry Cui" w:date="2022-02-21T15:18:00Z"/>
                    </w:rPr>
                  </w:pPr>
                  <w:ins w:id="49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94" w:author="Apple, Jerry Cui" w:date="2022-02-21T15:18:00Z"/>
                    </w:rPr>
                  </w:pPr>
                  <w:ins w:id="495"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496" w:author="Apple, Jerry Cui" w:date="2022-02-21T15:18:00Z"/>
                    </w:rPr>
                  </w:pPr>
                  <w:ins w:id="497" w:author="Apple, Jerry Cui" w:date="2022-02-21T15:18:00Z">
                    <w:r w:rsidRPr="00C04A08">
                      <w:t>TDD</w:t>
                    </w:r>
                  </w:ins>
                </w:p>
              </w:tc>
            </w:tr>
            <w:tr w:rsidR="00650EB9" w:rsidRPr="00C04A08" w14:paraId="2E45F242" w14:textId="77777777" w:rsidTr="00EA6EF4">
              <w:trPr>
                <w:jc w:val="center"/>
                <w:ins w:id="49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499" w:author="Apple, Jerry Cui" w:date="2022-02-21T15:18:00Z"/>
                    </w:rPr>
                  </w:pPr>
                  <w:ins w:id="500"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01" w:author="Apple, Jerry Cui" w:date="2022-02-21T15:18:00Z"/>
                      <w:rFonts w:cs="Arial"/>
                      <w:szCs w:val="18"/>
                    </w:rPr>
                  </w:pPr>
                  <w:ins w:id="502"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03" w:author="Apple, Jerry Cui" w:date="2022-02-21T15:18:00Z"/>
                    </w:rPr>
                  </w:pPr>
                  <w:ins w:id="504"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05" w:author="Apple, Jerry Cui" w:date="2022-02-21T15:18:00Z"/>
                    </w:rPr>
                  </w:pPr>
                  <w:ins w:id="506"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07" w:author="Apple, Jerry Cui" w:date="2022-02-21T15:18:00Z"/>
                      <w:rFonts w:cs="Arial"/>
                      <w:szCs w:val="18"/>
                    </w:rPr>
                  </w:pPr>
                  <w:ins w:id="508"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09" w:author="Apple, Jerry Cui" w:date="2022-02-21T15:18:00Z"/>
                    </w:rPr>
                  </w:pPr>
                  <w:ins w:id="510"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11" w:author="Apple, Jerry Cui" w:date="2022-02-21T15:18:00Z"/>
                    </w:rPr>
                  </w:pPr>
                  <w:ins w:id="512"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13" w:author="Apple, Jerry Cui" w:date="2022-02-21T15:18:00Z"/>
                    </w:rPr>
                  </w:pPr>
                  <w:ins w:id="514" w:author="Apple, Jerry Cui" w:date="2022-02-21T15:18:00Z">
                    <w:r w:rsidRPr="00C04A08">
                      <w:rPr>
                        <w:rFonts w:cs="Arial"/>
                        <w:szCs w:val="18"/>
                      </w:rPr>
                      <w:t>TDD</w:t>
                    </w:r>
                  </w:ins>
                </w:p>
              </w:tc>
            </w:tr>
          </w:tbl>
          <w:p w14:paraId="4C6B9F59" w14:textId="77777777" w:rsidR="00650EB9" w:rsidRDefault="00650EB9" w:rsidP="00650EB9">
            <w:pPr>
              <w:spacing w:after="120"/>
              <w:rPr>
                <w:ins w:id="515" w:author="Apple, Jerry Cui" w:date="2022-02-21T15:18:00Z"/>
                <w:color w:val="0070C0"/>
                <w:lang w:val="en-US" w:eastAsia="zh-CN"/>
              </w:rPr>
            </w:pPr>
          </w:p>
          <w:p w14:paraId="57CCFD36" w14:textId="77777777" w:rsidR="00650EB9" w:rsidRDefault="00650EB9" w:rsidP="00650EB9">
            <w:pPr>
              <w:spacing w:after="120"/>
              <w:rPr>
                <w:ins w:id="516" w:author="Apple, Jerry Cui" w:date="2022-02-21T15:18:00Z"/>
                <w:color w:val="0070C0"/>
                <w:lang w:val="en-US" w:eastAsia="zh-CN"/>
              </w:rPr>
            </w:pPr>
            <w:ins w:id="517"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18" w:author="Apple, Jerry Cui" w:date="2022-02-21T15:18:00Z"/>
                <w:color w:val="0070C0"/>
                <w:lang w:val="en-US" w:eastAsia="zh-CN"/>
              </w:rPr>
            </w:pPr>
            <w:ins w:id="519"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ED481F">
        <w:tc>
          <w:tcPr>
            <w:tcW w:w="993" w:type="dxa"/>
          </w:tcPr>
          <w:p w14:paraId="19F7F630" w14:textId="266759FF" w:rsidR="00A45C29" w:rsidRPr="00E81213" w:rsidRDefault="00E81213" w:rsidP="007A414C">
            <w:pPr>
              <w:spacing w:after="120"/>
              <w:rPr>
                <w:rFonts w:eastAsia="新細明體"/>
                <w:color w:val="0070C0"/>
                <w:lang w:val="en-US" w:eastAsia="zh-TW"/>
                <w:rPrChange w:id="520" w:author="CK Yang (楊智凱)" w:date="2022-02-22T11:10:00Z">
                  <w:rPr>
                    <w:color w:val="0070C0"/>
                    <w:lang w:val="en-US" w:eastAsia="zh-CN"/>
                  </w:rPr>
                </w:rPrChange>
              </w:rPr>
            </w:pPr>
            <w:ins w:id="521" w:author="CK Yang (楊智凱)" w:date="2022-02-22T11:10:00Z">
              <w:r>
                <w:rPr>
                  <w:rFonts w:eastAsia="新細明體" w:hint="eastAsia"/>
                  <w:color w:val="0070C0"/>
                  <w:lang w:val="en-US" w:eastAsia="zh-TW"/>
                </w:rPr>
                <w:lastRenderedPageBreak/>
                <w:t>M</w:t>
              </w:r>
              <w:r>
                <w:rPr>
                  <w:rFonts w:eastAsia="新細明體"/>
                  <w:color w:val="0070C0"/>
                  <w:lang w:val="en-US" w:eastAsia="zh-TW"/>
                </w:rPr>
                <w:t>ediaTek</w:t>
              </w:r>
            </w:ins>
          </w:p>
        </w:tc>
        <w:tc>
          <w:tcPr>
            <w:tcW w:w="8864" w:type="dxa"/>
          </w:tcPr>
          <w:p w14:paraId="6737D90F" w14:textId="77777777" w:rsidR="00520D71" w:rsidRDefault="00520D71" w:rsidP="007A414C">
            <w:pPr>
              <w:spacing w:after="120"/>
              <w:rPr>
                <w:ins w:id="522" w:author="CK Yang (楊智凱)" w:date="2022-02-22T12:06:00Z"/>
                <w:rFonts w:eastAsia="新細明體"/>
                <w:color w:val="0070C0"/>
                <w:lang w:val="en-US" w:eastAsia="zh-TW"/>
              </w:rPr>
            </w:pPr>
            <w:ins w:id="523" w:author="CK Yang (楊智凱)" w:date="2022-02-22T11:34:00Z">
              <w:r>
                <w:rPr>
                  <w:rFonts w:eastAsia="新細明體"/>
                  <w:color w:val="0070C0"/>
                  <w:lang w:val="en-US" w:eastAsia="zh-TW"/>
                </w:rPr>
                <w:t>P</w:t>
              </w:r>
            </w:ins>
            <w:ins w:id="524" w:author="CK Yang (楊智凱)" w:date="2022-02-22T11:33:00Z">
              <w:r>
                <w:rPr>
                  <w:rFonts w:eastAsia="新細明體"/>
                  <w:color w:val="0070C0"/>
                  <w:lang w:val="en-US" w:eastAsia="zh-TW"/>
                </w:rPr>
                <w:t>refer option 1.</w:t>
              </w:r>
            </w:ins>
            <w:ins w:id="525" w:author="CK Yang (楊智凱)" w:date="2022-02-22T12:00:00Z">
              <w:r>
                <w:rPr>
                  <w:rFonts w:eastAsia="新細明體"/>
                  <w:color w:val="0070C0"/>
                  <w:lang w:val="en-US" w:eastAsia="zh-TW"/>
                </w:rPr>
                <w:t xml:space="preserve"> </w:t>
              </w:r>
            </w:ins>
          </w:p>
          <w:p w14:paraId="481E0FCA" w14:textId="6F6330A2" w:rsidR="00520D71" w:rsidRDefault="00520D71" w:rsidP="007A414C">
            <w:pPr>
              <w:spacing w:after="120"/>
              <w:rPr>
                <w:ins w:id="526" w:author="CK Yang (楊智凱)" w:date="2022-02-22T12:06:00Z"/>
                <w:rFonts w:eastAsia="新細明體"/>
                <w:color w:val="0070C0"/>
                <w:lang w:val="en-US" w:eastAsia="zh-TW"/>
              </w:rPr>
            </w:pPr>
            <w:ins w:id="527" w:author="CK Yang (楊智凱)" w:date="2022-02-22T12:04:00Z">
              <w:r>
                <w:rPr>
                  <w:rFonts w:eastAsia="新細明體"/>
                  <w:color w:val="0070C0"/>
                  <w:lang w:val="en-US" w:eastAsia="zh-TW"/>
                </w:rPr>
                <w:t>Re</w:t>
              </w:r>
            </w:ins>
            <w:ins w:id="528" w:author="CK Yang (楊智凱)" w:date="2022-02-22T12:05:00Z">
              <w:r>
                <w:rPr>
                  <w:rFonts w:eastAsia="新細明體"/>
                  <w:color w:val="0070C0"/>
                  <w:lang w:val="en-US" w:eastAsia="zh-TW"/>
                </w:rPr>
                <w:t xml:space="preserve">garding the question from Apple, it </w:t>
              </w:r>
            </w:ins>
            <w:ins w:id="529" w:author="CK Yang (楊智凱)" w:date="2022-02-22T12:00:00Z">
              <w:r>
                <w:rPr>
                  <w:rFonts w:eastAsia="新細明體"/>
                  <w:color w:val="0070C0"/>
                  <w:lang w:val="en-US" w:eastAsia="zh-TW"/>
                </w:rPr>
                <w:t xml:space="preserve">has been discussed in </w:t>
              </w:r>
            </w:ins>
            <w:ins w:id="530" w:author="CK Yang (楊智凱)" w:date="2022-02-22T12:03:00Z">
              <w:r>
                <w:rPr>
                  <w:rFonts w:eastAsia="新細明體"/>
                  <w:color w:val="0070C0"/>
                  <w:lang w:val="en-US" w:eastAsia="zh-TW"/>
                </w:rPr>
                <w:t>RAN4 #100-e</w:t>
              </w:r>
            </w:ins>
            <w:ins w:id="531" w:author="CK Yang (楊智凱)" w:date="2022-02-22T12:04:00Z">
              <w:r>
                <w:rPr>
                  <w:rFonts w:eastAsia="新細明體"/>
                  <w:color w:val="0070C0"/>
                  <w:lang w:val="en-US" w:eastAsia="zh-TW"/>
                </w:rPr>
                <w:t>.</w:t>
              </w:r>
            </w:ins>
            <w:ins w:id="532" w:author="CK Yang (楊智凱)" w:date="2022-02-22T12:06:00Z">
              <w:r>
                <w:rPr>
                  <w:rFonts w:eastAsia="新細明體"/>
                  <w:color w:val="0070C0"/>
                  <w:lang w:val="en-US" w:eastAsia="zh-TW"/>
                </w:rPr>
                <w:t xml:space="preserve"> According to the discussion as below, we believe the majority view is to separate the case into intra-band and inter-band</w:t>
              </w:r>
            </w:ins>
            <w:ins w:id="533" w:author="CK Yang (楊智凱)" w:date="2022-02-22T12:07:00Z">
              <w:r>
                <w:rPr>
                  <w:rFonts w:eastAsia="新細明體"/>
                  <w:color w:val="0070C0"/>
                  <w:lang w:val="en-US" w:eastAsia="zh-TW"/>
                </w:rPr>
                <w:t xml:space="preserve"> cases</w:t>
              </w:r>
            </w:ins>
            <w:ins w:id="534" w:author="CK Yang (楊智凱)" w:date="2022-02-22T12:06:00Z">
              <w:r>
                <w:rPr>
                  <w:rFonts w:eastAsia="新細明體"/>
                  <w:color w:val="0070C0"/>
                  <w:lang w:val="en-US" w:eastAsia="zh-TW"/>
                </w:rPr>
                <w:t>.</w:t>
              </w:r>
            </w:ins>
          </w:p>
          <w:p w14:paraId="60ACD3F3" w14:textId="77777777" w:rsidR="00520D71" w:rsidRDefault="00520D71" w:rsidP="007A414C">
            <w:pPr>
              <w:spacing w:after="120"/>
              <w:rPr>
                <w:ins w:id="535" w:author="CK Yang (楊智凱)" w:date="2022-02-22T12:03:00Z"/>
                <w:rFonts w:eastAsia="新細明體"/>
                <w:color w:val="0070C0"/>
                <w:lang w:val="en-US" w:eastAsia="zh-TW"/>
              </w:rPr>
            </w:pPr>
          </w:p>
          <w:p w14:paraId="2616E8A1" w14:textId="35A48AC8" w:rsidR="00520D71" w:rsidRDefault="00520D71" w:rsidP="007A414C">
            <w:pPr>
              <w:spacing w:after="120"/>
              <w:rPr>
                <w:ins w:id="536" w:author="CK Yang (楊智凱)" w:date="2022-02-22T12:03:00Z"/>
                <w:rFonts w:eastAsia="新細明體"/>
                <w:color w:val="0070C0"/>
                <w:lang w:val="en-US" w:eastAsia="zh-TW"/>
              </w:rPr>
            </w:pPr>
            <w:ins w:id="537" w:author="CK Yang (楊智凱)" w:date="2022-02-22T12:05:00Z">
              <w:r>
                <w:rPr>
                  <w:rFonts w:eastAsia="新細明體" w:hint="eastAsia"/>
                  <w:color w:val="0070C0"/>
                  <w:lang w:val="en-US" w:eastAsia="zh-TW"/>
                </w:rPr>
                <w:t>T</w:t>
              </w:r>
              <w:r>
                <w:rPr>
                  <w:rFonts w:eastAsia="新細明體"/>
                  <w:color w:val="0070C0"/>
                  <w:lang w:val="en-US" w:eastAsia="zh-TW"/>
                </w:rPr>
                <w:t xml:space="preserve">he discussion for intra-band and inter-band </w:t>
              </w:r>
            </w:ins>
            <w:ins w:id="538" w:author="CK Yang (楊智凱)" w:date="2022-02-22T12:07:00Z">
              <w:r>
                <w:rPr>
                  <w:rFonts w:eastAsia="新細明體"/>
                  <w:color w:val="0070C0"/>
                  <w:lang w:val="en-US" w:eastAsia="zh-TW"/>
                </w:rPr>
                <w:t xml:space="preserve">inRAN4 #100e </w:t>
              </w:r>
            </w:ins>
            <w:ins w:id="539" w:author="CK Yang (楊智凱)" w:date="2022-02-22T12:05:00Z">
              <w:r>
                <w:rPr>
                  <w:rFonts w:eastAsia="新細明體"/>
                  <w:color w:val="0070C0"/>
                  <w:lang w:val="en-US" w:eastAsia="zh-TW"/>
                </w:rPr>
                <w:t xml:space="preserve">is provided as </w:t>
              </w:r>
            </w:ins>
            <w:ins w:id="540" w:author="CK Yang (楊智凱)" w:date="2022-02-22T12:07:00Z">
              <w:r>
                <w:rPr>
                  <w:rFonts w:eastAsia="新細明體"/>
                  <w:color w:val="0070C0"/>
                  <w:lang w:val="en-US" w:eastAsia="zh-TW"/>
                </w:rPr>
                <w:t>following</w:t>
              </w:r>
            </w:ins>
            <w:ins w:id="541" w:author="CK Yang (楊智凱)" w:date="2022-02-22T12:05:00Z">
              <w:r>
                <w:rPr>
                  <w:rFonts w:eastAsia="新細明體"/>
                  <w:color w:val="0070C0"/>
                  <w:lang w:val="en-US" w:eastAsia="zh-TW"/>
                </w:rPr>
                <w:t xml:space="preserve"> for reference.</w:t>
              </w:r>
            </w:ins>
          </w:p>
          <w:tbl>
            <w:tblPr>
              <w:tblStyle w:val="aff6"/>
              <w:tblW w:w="0" w:type="auto"/>
              <w:tblLook w:val="04A0" w:firstRow="1" w:lastRow="0" w:firstColumn="1" w:lastColumn="0" w:noHBand="0" w:noVBand="1"/>
            </w:tblPr>
            <w:tblGrid>
              <w:gridCol w:w="8169"/>
            </w:tblGrid>
            <w:tr w:rsidR="00520D71" w14:paraId="2E9B2D93" w14:textId="77777777" w:rsidTr="00520D71">
              <w:trPr>
                <w:ins w:id="542" w:author="CK Yang (楊智凱)" w:date="2022-02-22T12:03:00Z"/>
              </w:trPr>
              <w:tc>
                <w:tcPr>
                  <w:tcW w:w="8169" w:type="dxa"/>
                </w:tcPr>
                <w:p w14:paraId="781A5C93" w14:textId="77777777" w:rsidR="00520D71" w:rsidRDefault="00520D71" w:rsidP="00520D71">
                  <w:pPr>
                    <w:rPr>
                      <w:ins w:id="543" w:author="CK Yang (楊智凱)" w:date="2022-02-22T12:04:00Z"/>
                      <w:b/>
                      <w:u w:val="single"/>
                      <w:lang w:eastAsia="ko-KR"/>
                    </w:rPr>
                  </w:pPr>
                  <w:ins w:id="544" w:author="CK Yang (楊智凱)" w:date="2022-02-22T12:04:00Z">
                    <w:r>
                      <w:rPr>
                        <w:b/>
                        <w:u w:val="single"/>
                        <w:lang w:eastAsia="ko-KR"/>
                      </w:rPr>
                      <w:t>Sub-topic 1-2: FR2 inter-frequency relative RSRP accuracy</w:t>
                    </w:r>
                  </w:ins>
                </w:p>
                <w:p w14:paraId="265E7973" w14:textId="77777777" w:rsidR="00520D71" w:rsidRDefault="00520D71" w:rsidP="00520D71">
                  <w:pPr>
                    <w:rPr>
                      <w:ins w:id="545" w:author="CK Yang (楊智凱)" w:date="2022-02-22T12:04:00Z"/>
                      <w:rFonts w:eastAsiaTheme="minorEastAsia"/>
                      <w:i/>
                      <w:lang w:val="en-US" w:eastAsia="zh-CN"/>
                    </w:rPr>
                  </w:pPr>
                  <w:ins w:id="546"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aff7"/>
                    <w:numPr>
                      <w:ilvl w:val="0"/>
                      <w:numId w:val="1"/>
                    </w:numPr>
                    <w:overflowPunct/>
                    <w:autoSpaceDE/>
                    <w:autoSpaceDN/>
                    <w:adjustRightInd/>
                    <w:spacing w:after="120"/>
                    <w:ind w:left="717" w:firstLineChars="0"/>
                    <w:textAlignment w:val="auto"/>
                    <w:rPr>
                      <w:ins w:id="547" w:author="CK Yang (楊智凱)" w:date="2022-02-22T12:04:00Z"/>
                      <w:rFonts w:eastAsia="SimSun"/>
                      <w:szCs w:val="24"/>
                      <w:lang w:eastAsia="zh-CN"/>
                    </w:rPr>
                  </w:pPr>
                  <w:ins w:id="548" w:author="CK Yang (楊智凱)" w:date="2022-02-22T12:04:00Z">
                    <w:r>
                      <w:rPr>
                        <w:rFonts w:eastAsia="SimSun"/>
                        <w:szCs w:val="24"/>
                        <w:lang w:eastAsia="zh-CN"/>
                      </w:rPr>
                      <w:t>Option 1: MediaTek</w:t>
                    </w:r>
                  </w:ins>
                </w:p>
                <w:p w14:paraId="1272E3EB" w14:textId="77777777" w:rsidR="00520D71" w:rsidRPr="006B1332" w:rsidRDefault="00520D71" w:rsidP="00520D71">
                  <w:pPr>
                    <w:pStyle w:val="aff7"/>
                    <w:numPr>
                      <w:ilvl w:val="1"/>
                      <w:numId w:val="1"/>
                    </w:numPr>
                    <w:overflowPunct/>
                    <w:autoSpaceDE/>
                    <w:autoSpaceDN/>
                    <w:adjustRightInd/>
                    <w:spacing w:after="120"/>
                    <w:ind w:left="1437" w:firstLineChars="0"/>
                    <w:textAlignment w:val="auto"/>
                    <w:rPr>
                      <w:ins w:id="549" w:author="CK Yang (楊智凱)" w:date="2022-02-22T12:04:00Z"/>
                      <w:rFonts w:eastAsia="SimSun"/>
                      <w:bCs/>
                      <w:szCs w:val="24"/>
                      <w:lang w:eastAsia="zh-CN"/>
                    </w:rPr>
                  </w:pPr>
                  <w:ins w:id="550"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aff7"/>
                    <w:numPr>
                      <w:ilvl w:val="0"/>
                      <w:numId w:val="1"/>
                    </w:numPr>
                    <w:overflowPunct/>
                    <w:autoSpaceDE/>
                    <w:autoSpaceDN/>
                    <w:adjustRightInd/>
                    <w:spacing w:after="120"/>
                    <w:ind w:left="717" w:firstLineChars="0"/>
                    <w:textAlignment w:val="auto"/>
                    <w:rPr>
                      <w:ins w:id="551" w:author="CK Yang (楊智凱)" w:date="2022-02-22T12:04:00Z"/>
                      <w:rFonts w:eastAsia="SimSun"/>
                      <w:szCs w:val="24"/>
                      <w:lang w:eastAsia="zh-CN"/>
                    </w:rPr>
                  </w:pPr>
                  <w:ins w:id="552" w:author="CK Yang (楊智凱)" w:date="2022-02-22T12:04:00Z">
                    <w:r>
                      <w:rPr>
                        <w:rFonts w:eastAsia="SimSun"/>
                        <w:szCs w:val="24"/>
                        <w:lang w:eastAsia="zh-CN"/>
                      </w:rPr>
                      <w:t>Option 2: QC</w:t>
                    </w:r>
                  </w:ins>
                </w:p>
                <w:p w14:paraId="4521FC3A" w14:textId="77777777" w:rsidR="00520D71" w:rsidRPr="00426BE7" w:rsidRDefault="00520D71" w:rsidP="00520D71">
                  <w:pPr>
                    <w:pStyle w:val="aff7"/>
                    <w:numPr>
                      <w:ilvl w:val="1"/>
                      <w:numId w:val="1"/>
                    </w:numPr>
                    <w:overflowPunct/>
                    <w:autoSpaceDE/>
                    <w:autoSpaceDN/>
                    <w:adjustRightInd/>
                    <w:spacing w:before="120" w:after="120"/>
                    <w:ind w:left="1434" w:firstLineChars="0" w:hanging="357"/>
                    <w:textAlignment w:val="auto"/>
                    <w:rPr>
                      <w:ins w:id="553" w:author="CK Yang (楊智凱)" w:date="2022-02-22T12:04:00Z"/>
                      <w:rFonts w:eastAsia="SimSun"/>
                      <w:bCs/>
                      <w:szCs w:val="24"/>
                      <w:lang w:eastAsia="zh-CN"/>
                    </w:rPr>
                  </w:pPr>
                  <w:ins w:id="554"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aff6"/>
                    <w:tblW w:w="0" w:type="auto"/>
                    <w:tblLook w:val="04A0" w:firstRow="1" w:lastRow="0" w:firstColumn="1" w:lastColumn="0" w:noHBand="0" w:noVBand="1"/>
                  </w:tblPr>
                  <w:tblGrid>
                    <w:gridCol w:w="1229"/>
                    <w:gridCol w:w="6714"/>
                  </w:tblGrid>
                  <w:tr w:rsidR="00520D71" w14:paraId="1FB7EE48" w14:textId="77777777" w:rsidTr="00EA6EF4">
                    <w:trPr>
                      <w:ins w:id="555" w:author="CK Yang (楊智凱)" w:date="2022-02-22T12:04:00Z"/>
                    </w:trPr>
                    <w:tc>
                      <w:tcPr>
                        <w:tcW w:w="1236" w:type="dxa"/>
                      </w:tcPr>
                      <w:p w14:paraId="43D60992" w14:textId="77777777" w:rsidR="00520D71" w:rsidRDefault="00520D71" w:rsidP="00520D71">
                        <w:pPr>
                          <w:spacing w:after="120"/>
                          <w:rPr>
                            <w:ins w:id="556" w:author="CK Yang (楊智凱)" w:date="2022-02-22T12:04:00Z"/>
                            <w:rFonts w:eastAsiaTheme="minorEastAsia"/>
                            <w:b/>
                            <w:bCs/>
                            <w:lang w:val="en-US" w:eastAsia="zh-CN"/>
                          </w:rPr>
                        </w:pPr>
                        <w:ins w:id="557"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58" w:author="CK Yang (楊智凱)" w:date="2022-02-22T12:04:00Z"/>
                            <w:rFonts w:eastAsiaTheme="minorEastAsia"/>
                            <w:b/>
                            <w:bCs/>
                            <w:lang w:val="en-US" w:eastAsia="zh-CN"/>
                          </w:rPr>
                        </w:pPr>
                        <w:ins w:id="559" w:author="CK Yang (楊智凱)" w:date="2022-02-22T12:04:00Z">
                          <w:r>
                            <w:rPr>
                              <w:rFonts w:eastAsiaTheme="minorEastAsia"/>
                              <w:b/>
                              <w:bCs/>
                              <w:lang w:val="en-US" w:eastAsia="zh-CN"/>
                            </w:rPr>
                            <w:t>Comments</w:t>
                          </w:r>
                        </w:ins>
                      </w:p>
                    </w:tc>
                  </w:tr>
                  <w:tr w:rsidR="00520D71" w14:paraId="47A5C171" w14:textId="77777777" w:rsidTr="00EA6EF4">
                    <w:trPr>
                      <w:ins w:id="560" w:author="CK Yang (楊智凱)" w:date="2022-02-22T12:04:00Z"/>
                    </w:trPr>
                    <w:tc>
                      <w:tcPr>
                        <w:tcW w:w="1236" w:type="dxa"/>
                      </w:tcPr>
                      <w:p w14:paraId="6E3CF20E" w14:textId="77777777" w:rsidR="00520D71" w:rsidRPr="006B1332" w:rsidRDefault="00520D71" w:rsidP="00520D71">
                        <w:pPr>
                          <w:spacing w:after="120"/>
                          <w:rPr>
                            <w:ins w:id="561" w:author="CK Yang (楊智凱)" w:date="2022-02-22T12:04:00Z"/>
                            <w:lang w:val="en-US" w:eastAsia="ja-JP"/>
                          </w:rPr>
                        </w:pPr>
                        <w:ins w:id="562"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63" w:author="CK Yang (楊智凱)" w:date="2022-02-22T12:04:00Z"/>
                            <w:lang w:val="en-US" w:eastAsia="ja-JP"/>
                          </w:rPr>
                        </w:pPr>
                        <w:ins w:id="564" w:author="CK Yang (楊智凱)" w:date="2022-02-22T12:04:00Z">
                          <w:r>
                            <w:rPr>
                              <w:lang w:val="en-US" w:eastAsia="ja-JP"/>
                            </w:rPr>
                            <w:t>We support option 2.</w:t>
                          </w:r>
                        </w:ins>
                      </w:p>
                    </w:tc>
                  </w:tr>
                  <w:tr w:rsidR="00520D71" w14:paraId="7BB94D25" w14:textId="77777777" w:rsidTr="00EA6EF4">
                    <w:trPr>
                      <w:ins w:id="565" w:author="CK Yang (楊智凱)" w:date="2022-02-22T12:04:00Z"/>
                    </w:trPr>
                    <w:tc>
                      <w:tcPr>
                        <w:tcW w:w="1236" w:type="dxa"/>
                      </w:tcPr>
                      <w:p w14:paraId="3CFAD961" w14:textId="77777777" w:rsidR="00520D71" w:rsidRPr="00DB5A7D" w:rsidRDefault="00520D71" w:rsidP="00520D71">
                        <w:pPr>
                          <w:spacing w:after="120"/>
                          <w:rPr>
                            <w:ins w:id="566" w:author="CK Yang (楊智凱)" w:date="2022-02-22T12:04:00Z"/>
                            <w:rFonts w:eastAsia="新細明體"/>
                            <w:lang w:val="en-US" w:eastAsia="zh-TW"/>
                          </w:rPr>
                        </w:pPr>
                        <w:ins w:id="567" w:author="CK Yang (楊智凱)" w:date="2022-02-22T12:04:00Z">
                          <w:r>
                            <w:rPr>
                              <w:rFonts w:ascii="新細明體" w:eastAsia="新細明體" w:hAnsi="新細明體" w:hint="eastAsia"/>
                              <w:lang w:val="en-US" w:eastAsia="zh-TW"/>
                            </w:rPr>
                            <w:t>M</w:t>
                          </w:r>
                          <w:r>
                            <w:rPr>
                              <w:rFonts w:eastAsia="新細明體" w:hint="eastAsia"/>
                              <w:lang w:val="en-US" w:eastAsia="zh-TW"/>
                            </w:rPr>
                            <w:t>ediaTek</w:t>
                          </w:r>
                        </w:ins>
                      </w:p>
                    </w:tc>
                    <w:tc>
                      <w:tcPr>
                        <w:tcW w:w="8395" w:type="dxa"/>
                      </w:tcPr>
                      <w:p w14:paraId="7E722318" w14:textId="77777777" w:rsidR="00520D71" w:rsidRPr="006B1332" w:rsidRDefault="00520D71" w:rsidP="00520D71">
                        <w:pPr>
                          <w:spacing w:after="120"/>
                          <w:rPr>
                            <w:ins w:id="568" w:author="CK Yang (楊智凱)" w:date="2022-02-22T12:04:00Z"/>
                            <w:lang w:eastAsia="zh-CN"/>
                          </w:rPr>
                        </w:pPr>
                        <w:ins w:id="569" w:author="CK Yang (楊智凱)" w:date="2022-02-22T12:04:00Z">
                          <w:r>
                            <w:rPr>
                              <w:lang w:eastAsia="zh-CN"/>
                            </w:rPr>
                            <w:t>Support option 1.</w:t>
                          </w:r>
                        </w:ins>
                      </w:p>
                    </w:tc>
                  </w:tr>
                  <w:tr w:rsidR="00520D71" w14:paraId="5948475C" w14:textId="77777777" w:rsidTr="00EA6EF4">
                    <w:trPr>
                      <w:ins w:id="570" w:author="CK Yang (楊智凱)" w:date="2022-02-22T12:04:00Z"/>
                    </w:trPr>
                    <w:tc>
                      <w:tcPr>
                        <w:tcW w:w="1236" w:type="dxa"/>
                      </w:tcPr>
                      <w:p w14:paraId="0ED18758" w14:textId="77777777" w:rsidR="00520D71" w:rsidRDefault="00520D71" w:rsidP="00520D71">
                        <w:pPr>
                          <w:spacing w:after="120"/>
                          <w:rPr>
                            <w:ins w:id="571" w:author="CK Yang (楊智凱)" w:date="2022-02-22T12:04:00Z"/>
                            <w:rFonts w:eastAsiaTheme="minorEastAsia"/>
                            <w:lang w:val="en-US" w:eastAsia="zh-CN"/>
                          </w:rPr>
                        </w:pPr>
                        <w:ins w:id="572"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73" w:author="CK Yang (楊智凱)" w:date="2022-02-22T12:04:00Z"/>
                            <w:rFonts w:eastAsiaTheme="minorEastAsia"/>
                            <w:lang w:val="en-US" w:eastAsia="zh-CN"/>
                          </w:rPr>
                        </w:pPr>
                        <w:ins w:id="574"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75" w:author="CK Yang (楊智凱)" w:date="2022-02-22T12:04:00Z"/>
                    </w:trPr>
                    <w:tc>
                      <w:tcPr>
                        <w:tcW w:w="1236" w:type="dxa"/>
                      </w:tcPr>
                      <w:p w14:paraId="44E66C03" w14:textId="77777777" w:rsidR="00520D71" w:rsidRDefault="00520D71" w:rsidP="00520D71">
                        <w:pPr>
                          <w:spacing w:after="120"/>
                          <w:rPr>
                            <w:ins w:id="576" w:author="CK Yang (楊智凱)" w:date="2022-02-22T12:04:00Z"/>
                            <w:rFonts w:eastAsiaTheme="minorEastAsia"/>
                            <w:lang w:val="en-US" w:eastAsia="zh-CN"/>
                          </w:rPr>
                        </w:pPr>
                        <w:ins w:id="577"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78" w:author="CK Yang (楊智凱)" w:date="2022-02-22T12:04:00Z"/>
                            <w:rFonts w:eastAsiaTheme="minorEastAsia"/>
                            <w:lang w:val="en-US" w:eastAsia="zh-CN"/>
                          </w:rPr>
                        </w:pPr>
                        <w:ins w:id="579"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0" w:author="CK Yang (楊智凱)" w:date="2022-02-22T12:04:00Z"/>
                    </w:trPr>
                    <w:tc>
                      <w:tcPr>
                        <w:tcW w:w="1236" w:type="dxa"/>
                      </w:tcPr>
                      <w:p w14:paraId="571954D3" w14:textId="77777777" w:rsidR="00520D71" w:rsidRDefault="00520D71" w:rsidP="00520D71">
                        <w:pPr>
                          <w:spacing w:after="120"/>
                          <w:rPr>
                            <w:ins w:id="581"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82"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83" w:author="CK Yang (楊智凱)" w:date="2022-02-22T12:03:00Z"/>
                      <w:rFonts w:eastAsia="新細明體"/>
                      <w:color w:val="0070C0"/>
                      <w:lang w:eastAsia="zh-TW"/>
                      <w:rPrChange w:id="584" w:author="CK Yang (楊智凱)" w:date="2022-02-22T12:04:00Z">
                        <w:rPr>
                          <w:ins w:id="585" w:author="CK Yang (楊智凱)" w:date="2022-02-22T12:03:00Z"/>
                          <w:rFonts w:eastAsia="新細明體"/>
                          <w:color w:val="0070C0"/>
                          <w:lang w:val="en-US" w:eastAsia="zh-TW"/>
                        </w:rPr>
                      </w:rPrChange>
                    </w:rPr>
                  </w:pPr>
                </w:p>
              </w:tc>
            </w:tr>
          </w:tbl>
          <w:p w14:paraId="59771FEC" w14:textId="77777777" w:rsidR="00520D71" w:rsidRDefault="00520D71" w:rsidP="007A414C">
            <w:pPr>
              <w:spacing w:after="120"/>
              <w:rPr>
                <w:ins w:id="586" w:author="CK Yang (楊智凱)" w:date="2022-02-22T12:03:00Z"/>
                <w:rFonts w:eastAsia="新細明體"/>
                <w:color w:val="0070C0"/>
                <w:lang w:val="en-US" w:eastAsia="zh-TW"/>
              </w:rPr>
            </w:pPr>
          </w:p>
          <w:p w14:paraId="58AC587E" w14:textId="7D6FBEF1" w:rsidR="00E81213" w:rsidRPr="00E81213" w:rsidRDefault="00E81213" w:rsidP="007A414C">
            <w:pPr>
              <w:spacing w:after="120"/>
              <w:rPr>
                <w:rFonts w:eastAsia="新細明體"/>
                <w:color w:val="0070C0"/>
                <w:lang w:val="en-US" w:eastAsia="zh-TW"/>
                <w:rPrChange w:id="587" w:author="CK Yang (楊智凱)" w:date="2022-02-22T11:11:00Z">
                  <w:rPr>
                    <w:color w:val="0070C0"/>
                    <w:lang w:val="en-US" w:eastAsia="zh-CN"/>
                  </w:rPr>
                </w:rPrChange>
              </w:rPr>
            </w:pPr>
          </w:p>
        </w:tc>
      </w:tr>
      <w:tr w:rsidR="00C33FC8" w14:paraId="4D98361F" w14:textId="77777777" w:rsidTr="00ED481F">
        <w:trPr>
          <w:ins w:id="588" w:author="Zhixun Tang" w:date="2022-02-22T23:51:00Z"/>
        </w:trPr>
        <w:tc>
          <w:tcPr>
            <w:tcW w:w="993" w:type="dxa"/>
          </w:tcPr>
          <w:p w14:paraId="2DF4300D" w14:textId="44A0D9C1" w:rsidR="00C33FC8" w:rsidRDefault="00C33FC8" w:rsidP="007A414C">
            <w:pPr>
              <w:spacing w:after="120"/>
              <w:rPr>
                <w:ins w:id="589" w:author="Zhixun Tang" w:date="2022-02-22T23:51:00Z"/>
                <w:rFonts w:eastAsia="新細明體"/>
                <w:color w:val="0070C0"/>
                <w:lang w:val="en-US" w:eastAsia="zh-TW"/>
              </w:rPr>
            </w:pPr>
            <w:ins w:id="590" w:author="Zhixun Tang" w:date="2022-02-22T23:51:00Z">
              <w:r>
                <w:rPr>
                  <w:rFonts w:eastAsia="新細明體"/>
                  <w:color w:val="0070C0"/>
                  <w:lang w:val="en-US" w:eastAsia="zh-TW"/>
                </w:rPr>
                <w:t>Ericsson</w:t>
              </w:r>
            </w:ins>
          </w:p>
        </w:tc>
        <w:tc>
          <w:tcPr>
            <w:tcW w:w="8864" w:type="dxa"/>
          </w:tcPr>
          <w:p w14:paraId="0BE43A2B" w14:textId="23AAF04B" w:rsidR="00C33FC8" w:rsidRDefault="00C33FC8" w:rsidP="007A414C">
            <w:pPr>
              <w:spacing w:after="120"/>
              <w:rPr>
                <w:ins w:id="591" w:author="Zhixun Tang" w:date="2022-02-22T23:51:00Z"/>
                <w:rFonts w:eastAsia="新細明體"/>
                <w:color w:val="0070C0"/>
                <w:lang w:val="en-US" w:eastAsia="zh-TW"/>
              </w:rPr>
            </w:pPr>
            <w:ins w:id="592" w:author="Zhixun Tang" w:date="2022-02-22T23:51:00Z">
              <w:r>
                <w:rPr>
                  <w:rFonts w:eastAsia="新細明體"/>
                  <w:color w:val="0070C0"/>
                  <w:lang w:val="en-US" w:eastAsia="zh-TW"/>
                </w:rPr>
                <w:t>Agree with option 1.</w:t>
              </w:r>
            </w:ins>
          </w:p>
        </w:tc>
      </w:tr>
      <w:tr w:rsidR="003455E5" w14:paraId="01C56BC3" w14:textId="77777777" w:rsidTr="00ED481F">
        <w:trPr>
          <w:ins w:id="593" w:author="Qiming Li" w:date="2022-02-23T09:14:00Z"/>
        </w:trPr>
        <w:tc>
          <w:tcPr>
            <w:tcW w:w="993" w:type="dxa"/>
          </w:tcPr>
          <w:p w14:paraId="10708FF4" w14:textId="7DDC5663" w:rsidR="003455E5" w:rsidRDefault="003455E5" w:rsidP="007A414C">
            <w:pPr>
              <w:spacing w:after="120"/>
              <w:rPr>
                <w:ins w:id="594" w:author="Qiming Li" w:date="2022-02-23T09:14:00Z"/>
                <w:rFonts w:eastAsia="新細明體"/>
                <w:color w:val="0070C0"/>
                <w:lang w:val="en-US" w:eastAsia="zh-TW"/>
              </w:rPr>
            </w:pPr>
            <w:ins w:id="595" w:author="Qiming Li" w:date="2022-02-23T09:14:00Z">
              <w:r>
                <w:rPr>
                  <w:rFonts w:eastAsia="新細明體"/>
                  <w:color w:val="0070C0"/>
                  <w:lang w:val="en-US" w:eastAsia="zh-TW"/>
                </w:rPr>
                <w:t>Apple</w:t>
              </w:r>
            </w:ins>
          </w:p>
        </w:tc>
        <w:tc>
          <w:tcPr>
            <w:tcW w:w="8864" w:type="dxa"/>
          </w:tcPr>
          <w:p w14:paraId="1528A524" w14:textId="1C81CCF1" w:rsidR="003455E5" w:rsidRDefault="003455E5" w:rsidP="007A414C">
            <w:pPr>
              <w:spacing w:after="120"/>
              <w:rPr>
                <w:ins w:id="596" w:author="Qiming Li" w:date="2022-02-23T09:14:00Z"/>
                <w:rFonts w:eastAsia="新細明體"/>
                <w:color w:val="0070C0"/>
                <w:lang w:val="en-US" w:eastAsia="zh-TW"/>
              </w:rPr>
            </w:pPr>
            <w:ins w:id="597" w:author="Qiming Li" w:date="2022-02-23T09:14:00Z">
              <w:r>
                <w:rPr>
                  <w:rFonts w:eastAsia="新細明體"/>
                  <w:color w:val="0070C0"/>
                  <w:lang w:val="en-US" w:eastAsia="zh-TW"/>
                </w:rPr>
                <w:t>Thanks MTK for clarification. However, at least in our view dis</w:t>
              </w:r>
            </w:ins>
            <w:ins w:id="598" w:author="Qiming Li" w:date="2022-02-23T09:15:00Z">
              <w:r>
                <w:rPr>
                  <w:rFonts w:eastAsia="新細明體"/>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599" w:author="Qiming Li" w:date="2022-02-23T09:14:00Z"/>
                <w:rFonts w:eastAsia="新細明體"/>
                <w:color w:val="0070C0"/>
                <w:lang w:val="en-US" w:eastAsia="zh-TW"/>
              </w:rPr>
            </w:pPr>
            <w:ins w:id="600" w:author="Qiming Li" w:date="2022-02-23T09:14:00Z">
              <w:r>
                <w:rPr>
                  <w:rFonts w:eastAsia="新細明體"/>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01" w:author="Qiming Li" w:date="2022-02-23T09:19:00Z"/>
                <w:rFonts w:cstheme="minorHAnsi"/>
                <w:bCs/>
                <w:lang w:val="en-US"/>
              </w:rPr>
            </w:pPr>
            <w:ins w:id="602" w:author="Qiming Li" w:date="2022-02-23T09:16:00Z">
              <w:r>
                <w:rPr>
                  <w:rFonts w:eastAsia="新細明體"/>
                  <w:color w:val="0070C0"/>
                  <w:lang w:val="en-US" w:eastAsia="zh-TW"/>
                </w:rPr>
                <w:t xml:space="preserve">On the other hand, </w:t>
              </w:r>
            </w:ins>
            <w:ins w:id="603" w:author="Qiming Li" w:date="2022-02-23T09:17:00Z">
              <w:r>
                <w:rPr>
                  <w:rFonts w:eastAsia="新細明體"/>
                  <w:color w:val="0070C0"/>
                  <w:lang w:val="en-US" w:eastAsia="zh-TW"/>
                </w:rPr>
                <w:t xml:space="preserve">we believe our proposal also aligns with </w:t>
              </w:r>
            </w:ins>
            <w:ins w:id="604" w:author="Qiming Li" w:date="2022-02-23T09:16:00Z">
              <w:r>
                <w:rPr>
                  <w:rFonts w:eastAsia="新細明體"/>
                  <w:color w:val="0070C0"/>
                  <w:lang w:val="en-US" w:eastAsia="zh-TW"/>
                </w:rPr>
                <w:t xml:space="preserve">option 2 in RAN4#100e: </w:t>
              </w:r>
              <w:r w:rsidRPr="007C2A57">
                <w:rPr>
                  <w:bCs/>
                  <w:szCs w:val="24"/>
                  <w:highlight w:val="yellow"/>
                  <w:lang w:eastAsia="zh-CN"/>
                  <w:rPrChange w:id="605" w:author="Qiming Li" w:date="2022-02-23T09:17:00Z">
                    <w:rPr>
                      <w:bCs/>
                      <w:szCs w:val="24"/>
                      <w:lang w:eastAsia="zh-CN"/>
                    </w:rPr>
                  </w:rPrChange>
                </w:rPr>
                <w:t xml:space="preserve">The margin in the </w:t>
              </w:r>
              <w:r w:rsidRPr="007C2A57">
                <w:rPr>
                  <w:bCs/>
                  <w:highlight w:val="yellow"/>
                  <w:lang w:val="en-US" w:eastAsia="zh-CN"/>
                  <w:rPrChange w:id="606" w:author="Qiming Li" w:date="2022-02-23T09:17:00Z">
                    <w:rPr>
                      <w:bCs/>
                      <w:lang w:val="en-US" w:eastAsia="zh-CN"/>
                    </w:rPr>
                  </w:rPrChange>
                </w:rPr>
                <w:t xml:space="preserve">FR2 </w:t>
              </w:r>
              <w:r w:rsidRPr="007C2A57">
                <w:rPr>
                  <w:rFonts w:cstheme="minorHAnsi"/>
                  <w:bCs/>
                  <w:highlight w:val="yellow"/>
                  <w:lang w:val="en-US"/>
                  <w:rPrChange w:id="607"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08" w:author="Qiming Li" w:date="2022-02-23T09:18:00Z">
              <w:r>
                <w:rPr>
                  <w:rFonts w:cstheme="minorHAnsi"/>
                  <w:bCs/>
                  <w:lang w:val="en-US"/>
                </w:rPr>
                <w:t xml:space="preserve">Difference between </w:t>
              </w:r>
            </w:ins>
            <w:ins w:id="609" w:author="Qiming Li" w:date="2022-02-23T09:17:00Z">
              <w:r>
                <w:rPr>
                  <w:rFonts w:cstheme="minorHAnsi"/>
                  <w:bCs/>
                  <w:lang w:val="en-US"/>
                </w:rPr>
                <w:t xml:space="preserve">Intra-band and inter-band </w:t>
              </w:r>
            </w:ins>
            <w:ins w:id="610"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11" w:author="Qiming Li" w:date="2022-02-23T09:19:00Z">
              <w:r w:rsidR="00597966">
                <w:rPr>
                  <w:rFonts w:cstheme="minorHAnsi"/>
                  <w:bCs/>
                  <w:lang w:val="en-US"/>
                </w:rPr>
                <w:t xml:space="preserve"> </w:t>
              </w:r>
            </w:ins>
          </w:p>
          <w:p w14:paraId="63824443" w14:textId="77777777" w:rsidR="00597966" w:rsidRDefault="00597966" w:rsidP="007A414C">
            <w:pPr>
              <w:spacing w:after="120"/>
              <w:rPr>
                <w:ins w:id="612" w:author="Qiming Li" w:date="2022-02-23T09:23:00Z"/>
                <w:color w:val="0070C0"/>
                <w:lang w:val="en-US"/>
              </w:rPr>
            </w:pPr>
            <w:ins w:id="613" w:author="Qiming Li" w:date="2022-02-23T09:19:00Z">
              <w:r>
                <w:rPr>
                  <w:color w:val="0070C0"/>
                  <w:lang w:val="en-US"/>
                </w:rPr>
                <w:t>Additionally, comp</w:t>
              </w:r>
            </w:ins>
            <w:ins w:id="614" w:author="Qiming Li" w:date="2022-02-23T09:20:00Z">
              <w:r>
                <w:rPr>
                  <w:color w:val="0070C0"/>
                  <w:lang w:val="en-US"/>
                </w:rPr>
                <w:t xml:space="preserve">anies made decision between option 2 and option 1. Note that option 1 proposed 9dB margin, which is </w:t>
              </w:r>
            </w:ins>
            <w:ins w:id="615" w:author="Qiming Li" w:date="2022-02-23T09:21:00Z">
              <w:r>
                <w:rPr>
                  <w:color w:val="0070C0"/>
                  <w:lang w:val="en-US"/>
                </w:rPr>
                <w:t xml:space="preserve">larger than Ginter (most likely 3dB). If </w:t>
              </w:r>
            </w:ins>
            <w:ins w:id="616" w:author="Qiming Li" w:date="2022-02-23T09:22:00Z">
              <w:r>
                <w:rPr>
                  <w:color w:val="0070C0"/>
                  <w:lang w:val="en-US"/>
                </w:rPr>
                <w:t xml:space="preserve">3dB had been put on the table, it might be more </w:t>
              </w:r>
            </w:ins>
            <w:ins w:id="617" w:author="Qiming Li" w:date="2022-02-23T09:23:00Z">
              <w:r>
                <w:rPr>
                  <w:color w:val="0070C0"/>
                  <w:lang w:val="en-US"/>
                </w:rPr>
                <w:t>acceptable.</w:t>
              </w:r>
            </w:ins>
          </w:p>
          <w:p w14:paraId="494F498C" w14:textId="57F50EC0" w:rsidR="00597966" w:rsidRDefault="00597966" w:rsidP="007A414C">
            <w:pPr>
              <w:spacing w:after="120"/>
              <w:rPr>
                <w:ins w:id="618" w:author="Qiming Li" w:date="2022-02-23T09:14:00Z"/>
                <w:rFonts w:eastAsia="新細明體"/>
                <w:color w:val="0070C0"/>
                <w:lang w:val="en-US" w:eastAsia="zh-TW"/>
              </w:rPr>
            </w:pPr>
            <w:ins w:id="619" w:author="Qiming Li" w:date="2022-02-23T09:23:00Z">
              <w:r>
                <w:rPr>
                  <w:color w:val="0070C0"/>
                  <w:lang w:val="en-US"/>
                </w:rPr>
                <w:t xml:space="preserve">With above </w:t>
              </w:r>
            </w:ins>
            <w:ins w:id="620" w:author="Qiming Li" w:date="2022-02-23T09:24:00Z">
              <w:r w:rsidR="0039671A">
                <w:rPr>
                  <w:color w:val="0070C0"/>
                  <w:lang w:val="en-US"/>
                </w:rPr>
                <w:t>justification, could we consider Ginter for intra-band inter-frequency as well?</w:t>
              </w:r>
            </w:ins>
          </w:p>
        </w:tc>
      </w:tr>
      <w:tr w:rsidR="0085090B" w14:paraId="7233BEFD" w14:textId="77777777" w:rsidTr="00ED481F">
        <w:trPr>
          <w:ins w:id="621" w:author="HW - 102" w:date="2022-02-23T22:30:00Z"/>
        </w:trPr>
        <w:tc>
          <w:tcPr>
            <w:tcW w:w="993" w:type="dxa"/>
          </w:tcPr>
          <w:p w14:paraId="5CBE95C4" w14:textId="1FABC67F" w:rsidR="0085090B" w:rsidRDefault="0085090B" w:rsidP="0085090B">
            <w:pPr>
              <w:spacing w:after="120"/>
              <w:rPr>
                <w:ins w:id="622" w:author="HW - 102" w:date="2022-02-23T22:30:00Z"/>
                <w:rFonts w:eastAsia="新細明體"/>
                <w:color w:val="0070C0"/>
                <w:lang w:val="en-US" w:eastAsia="zh-TW"/>
              </w:rPr>
            </w:pPr>
            <w:ins w:id="623"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4" w:type="dxa"/>
          </w:tcPr>
          <w:p w14:paraId="168472C5" w14:textId="1BEAB54E" w:rsidR="0085090B" w:rsidRDefault="0085090B" w:rsidP="0085090B">
            <w:pPr>
              <w:spacing w:after="120"/>
              <w:rPr>
                <w:ins w:id="624" w:author="HW - 102" w:date="2022-02-23T22:30:00Z"/>
                <w:rFonts w:eastAsia="新細明體"/>
                <w:color w:val="0070C0"/>
                <w:lang w:val="en-US" w:eastAsia="zh-TW"/>
              </w:rPr>
            </w:pPr>
            <w:ins w:id="625"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ED481F">
        <w:trPr>
          <w:ins w:id="626" w:author="Carlos Cabrera-Mercader" w:date="2022-02-23T18:12:00Z"/>
        </w:trPr>
        <w:tc>
          <w:tcPr>
            <w:tcW w:w="993" w:type="dxa"/>
          </w:tcPr>
          <w:p w14:paraId="62AFC44B" w14:textId="646CDB07" w:rsidR="001912A6" w:rsidRDefault="001912A6" w:rsidP="001912A6">
            <w:pPr>
              <w:spacing w:after="120"/>
              <w:rPr>
                <w:ins w:id="627" w:author="Carlos Cabrera-Mercader" w:date="2022-02-23T18:12:00Z"/>
                <w:rFonts w:eastAsiaTheme="minorEastAsia"/>
                <w:color w:val="0070C0"/>
                <w:lang w:val="en-US" w:eastAsia="zh-CN"/>
              </w:rPr>
            </w:pPr>
            <w:ins w:id="628" w:author="Carlos Cabrera-Mercader" w:date="2022-02-23T18:12:00Z">
              <w:r>
                <w:rPr>
                  <w:rFonts w:eastAsiaTheme="minorEastAsia"/>
                  <w:color w:val="0070C0"/>
                  <w:lang w:val="en-US" w:eastAsia="zh-CN"/>
                </w:rPr>
                <w:t>Qualcomm</w:t>
              </w:r>
            </w:ins>
          </w:p>
        </w:tc>
        <w:tc>
          <w:tcPr>
            <w:tcW w:w="8864" w:type="dxa"/>
          </w:tcPr>
          <w:p w14:paraId="3F1B7F93" w14:textId="77777777" w:rsidR="001912A6" w:rsidRDefault="001912A6" w:rsidP="001912A6">
            <w:pPr>
              <w:spacing w:after="120"/>
              <w:rPr>
                <w:ins w:id="629" w:author="Carlos Cabrera-Mercader" w:date="2022-02-23T18:12:00Z"/>
                <w:rFonts w:eastAsiaTheme="minorEastAsia"/>
                <w:color w:val="0070C0"/>
                <w:lang w:val="en-US" w:eastAsia="zh-CN"/>
              </w:rPr>
            </w:pPr>
            <w:ins w:id="630" w:author="Carlos Cabrera-Mercader" w:date="2022-02-23T18:12:00Z">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ins>
          </w:p>
          <w:p w14:paraId="0C0A58F3" w14:textId="1CF9F0B0" w:rsidR="001912A6" w:rsidRDefault="001912A6" w:rsidP="001912A6">
            <w:pPr>
              <w:spacing w:after="120"/>
              <w:rPr>
                <w:ins w:id="631" w:author="Carlos Cabrera-Mercader" w:date="2022-02-23T18:12:00Z"/>
                <w:rFonts w:eastAsiaTheme="minorEastAsia"/>
                <w:color w:val="0070C0"/>
                <w:lang w:val="en-US" w:eastAsia="zh-CN"/>
              </w:rPr>
            </w:pPr>
            <w:ins w:id="632" w:author="Carlos Cabrera-Mercader" w:date="2022-02-23T18:12:00Z">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ins>
          </w:p>
        </w:tc>
      </w:tr>
      <w:tr w:rsidR="00ED481F" w14:paraId="653C5B22" w14:textId="77777777" w:rsidTr="00ED481F">
        <w:trPr>
          <w:ins w:id="633" w:author="CK Yang (楊智凱)" w:date="2022-02-24T10:51:00Z"/>
        </w:trPr>
        <w:tc>
          <w:tcPr>
            <w:tcW w:w="993" w:type="dxa"/>
          </w:tcPr>
          <w:p w14:paraId="304C4C1B" w14:textId="0E24C9B2" w:rsidR="00ED481F" w:rsidRDefault="00ED481F" w:rsidP="00ED481F">
            <w:pPr>
              <w:spacing w:after="120"/>
              <w:rPr>
                <w:ins w:id="634" w:author="CK Yang (楊智凱)" w:date="2022-02-24T10:51:00Z"/>
                <w:rFonts w:eastAsiaTheme="minorEastAsia"/>
                <w:color w:val="0070C0"/>
                <w:lang w:val="en-US" w:eastAsia="zh-CN"/>
              </w:rPr>
            </w:pPr>
            <w:ins w:id="635" w:author="CK Yang (楊智凱)" w:date="2022-02-24T10:51:00Z">
              <w:r>
                <w:rPr>
                  <w:rFonts w:eastAsia="新細明體" w:hint="eastAsia"/>
                  <w:color w:val="0070C0"/>
                  <w:lang w:val="en-US" w:eastAsia="zh-TW"/>
                </w:rPr>
                <w:t>M</w:t>
              </w:r>
              <w:r>
                <w:rPr>
                  <w:rFonts w:eastAsia="新細明體"/>
                  <w:color w:val="0070C0"/>
                  <w:lang w:val="en-US" w:eastAsia="zh-TW"/>
                </w:rPr>
                <w:t>ediaTek</w:t>
              </w:r>
            </w:ins>
          </w:p>
        </w:tc>
        <w:tc>
          <w:tcPr>
            <w:tcW w:w="8864" w:type="dxa"/>
          </w:tcPr>
          <w:p w14:paraId="345A59D4" w14:textId="77777777" w:rsidR="00ED481F" w:rsidRDefault="00ED481F" w:rsidP="00ED481F">
            <w:pPr>
              <w:spacing w:after="120"/>
              <w:rPr>
                <w:ins w:id="636" w:author="CK Yang (楊智凱)" w:date="2022-02-24T10:51:00Z"/>
                <w:rFonts w:eastAsia="新細明體"/>
                <w:color w:val="0070C0"/>
                <w:lang w:val="en-US" w:eastAsia="zh-TW"/>
              </w:rPr>
            </w:pPr>
            <w:ins w:id="637" w:author="CK Yang (楊智凱)" w:date="2022-02-24T10:51:00Z">
              <w:r>
                <w:rPr>
                  <w:rFonts w:eastAsia="新細明體" w:hint="eastAsia"/>
                  <w:color w:val="0070C0"/>
                  <w:lang w:val="en-US" w:eastAsia="zh-TW"/>
                </w:rPr>
                <w:t>R</w:t>
              </w:r>
              <w:r>
                <w:rPr>
                  <w:rFonts w:eastAsia="新細明體"/>
                  <w:color w:val="0070C0"/>
                  <w:lang w:val="en-US" w:eastAsia="zh-TW"/>
                </w:rPr>
                <w:t xml:space="preserve">esponse to Apple: </w:t>
              </w:r>
            </w:ins>
          </w:p>
          <w:p w14:paraId="0934DB48" w14:textId="77777777" w:rsidR="00ED481F" w:rsidRDefault="00ED481F" w:rsidP="00ED481F">
            <w:pPr>
              <w:spacing w:after="120"/>
              <w:ind w:leftChars="100" w:left="200"/>
              <w:rPr>
                <w:ins w:id="638" w:author="CK Yang (楊智凱)" w:date="2022-02-24T10:51:00Z"/>
                <w:rFonts w:eastAsia="新細明體"/>
                <w:color w:val="0070C0"/>
                <w:lang w:val="en-US" w:eastAsia="zh-TW"/>
              </w:rPr>
            </w:pPr>
            <w:ins w:id="639" w:author="CK Yang (楊智凱)" w:date="2022-02-24T10:51:00Z">
              <w:r>
                <w:rPr>
                  <w:rFonts w:eastAsia="新細明體"/>
                  <w:color w:val="0070C0"/>
                  <w:lang w:val="en-US" w:eastAsia="zh-TW"/>
                </w:rPr>
                <w:t>Thanks for the comment. To us, the margin for intra-band and inter-band are separated issue. We prefer to solve it case by case. Because it has been discussed for almost year. Maybe we can agree inter-band inter-frequency case first and to further discuss whether the margin for intra-band inter-frequency should have the same margin as inter-band inter-frequency.</w:t>
              </w:r>
            </w:ins>
          </w:p>
          <w:p w14:paraId="4BCD14A6" w14:textId="77777777" w:rsidR="00ED481F" w:rsidRDefault="00ED481F" w:rsidP="00ED481F">
            <w:pPr>
              <w:spacing w:after="120"/>
              <w:rPr>
                <w:ins w:id="640" w:author="CK Yang (楊智凱)" w:date="2022-02-24T10:51:00Z"/>
                <w:rFonts w:eastAsia="新細明體"/>
                <w:color w:val="0070C0"/>
                <w:lang w:val="en-US" w:eastAsia="zh-TW"/>
              </w:rPr>
            </w:pPr>
            <w:ins w:id="641" w:author="CK Yang (楊智凱)" w:date="2022-02-24T10:51:00Z">
              <w:r>
                <w:rPr>
                  <w:rFonts w:eastAsia="新細明體" w:hint="eastAsia"/>
                  <w:color w:val="0070C0"/>
                  <w:lang w:val="en-US" w:eastAsia="zh-TW"/>
                </w:rPr>
                <w:t>R</w:t>
              </w:r>
              <w:r>
                <w:rPr>
                  <w:rFonts w:eastAsia="新細明體"/>
                  <w:color w:val="0070C0"/>
                  <w:lang w:val="en-US" w:eastAsia="zh-TW"/>
                </w:rPr>
                <w:t xml:space="preserve">esponse to Qualcomm: </w:t>
              </w:r>
            </w:ins>
          </w:p>
          <w:p w14:paraId="7A107A9A" w14:textId="159E06B0" w:rsidR="00ED481F" w:rsidRDefault="00ED481F" w:rsidP="00ED481F">
            <w:pPr>
              <w:spacing w:after="120"/>
              <w:rPr>
                <w:ins w:id="642" w:author="CK Yang (楊智凱)" w:date="2022-02-24T10:51:00Z"/>
                <w:rFonts w:eastAsiaTheme="minorEastAsia"/>
                <w:color w:val="0070C0"/>
                <w:lang w:val="en-US" w:eastAsia="zh-CN"/>
              </w:rPr>
            </w:pPr>
            <w:ins w:id="643" w:author="CK Yang (楊智凱)" w:date="2022-02-24T10:51:00Z">
              <w:r>
                <w:rPr>
                  <w:rFonts w:eastAsia="新細明體"/>
                  <w:color w:val="0070C0"/>
                  <w:lang w:val="en-US" w:eastAsia="zh-TW"/>
                </w:rPr>
                <w:t>Thanks for the comment, please find our comment in Issue 2-1-3</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aff7"/>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lastRenderedPageBreak/>
        <w:t>Further discuss</w:t>
      </w:r>
      <w:r>
        <w:rPr>
          <w:rFonts w:eastAsia="SimSun"/>
          <w:color w:val="0070C0"/>
          <w:szCs w:val="24"/>
          <w:lang w:eastAsia="zh-CN"/>
        </w:rPr>
        <w:t xml:space="preserve"> the options</w:t>
      </w:r>
    </w:p>
    <w:tbl>
      <w:tblPr>
        <w:tblStyle w:val="aff6"/>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44"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45" w:author="Anritsu" w:date="2022-02-21T22:32:00Z"/>
                <w:color w:val="0070C0"/>
                <w:lang w:val="en-US" w:eastAsia="zh-CN"/>
              </w:rPr>
            </w:pPr>
            <w:ins w:id="646"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647" w:author="Anritsu" w:date="2022-02-21T22:32:00Z"/>
                <w:color w:val="0070C0"/>
                <w:lang w:val="en-US" w:eastAsia="zh-CN"/>
              </w:rPr>
            </w:pPr>
            <w:ins w:id="648"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49" w:author="Anritsu" w:date="2022-02-21T22:32:00Z"/>
                <w:color w:val="0070C0"/>
                <w:lang w:val="en-US" w:eastAsia="zh-CN"/>
              </w:rPr>
            </w:pPr>
            <w:ins w:id="650"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51" w:author="Anritsu" w:date="2022-02-21T22:32:00Z"/>
              </w:rPr>
            </w:pPr>
            <w:ins w:id="652"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53"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54"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655"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af0"/>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56" w:author="CK Yang (楊智凱)" w:date="2022-02-22T11:18:00Z"/>
        </w:trPr>
        <w:tc>
          <w:tcPr>
            <w:tcW w:w="1236" w:type="dxa"/>
          </w:tcPr>
          <w:p w14:paraId="25273062" w14:textId="754F891F" w:rsidR="00E81213" w:rsidRPr="00E81213" w:rsidRDefault="00E81213" w:rsidP="00650EB9">
            <w:pPr>
              <w:spacing w:after="120"/>
              <w:rPr>
                <w:ins w:id="657" w:author="CK Yang (楊智凱)" w:date="2022-02-22T11:18:00Z"/>
                <w:rFonts w:eastAsia="新細明體"/>
                <w:color w:val="0070C0"/>
                <w:lang w:val="en-US" w:eastAsia="zh-TW"/>
                <w:rPrChange w:id="658" w:author="CK Yang (楊智凱)" w:date="2022-02-22T11:18:00Z">
                  <w:rPr>
                    <w:ins w:id="659" w:author="CK Yang (楊智凱)" w:date="2022-02-22T11:18:00Z"/>
                    <w:color w:val="0070C0"/>
                    <w:lang w:val="en-US" w:eastAsia="zh-CN"/>
                  </w:rPr>
                </w:rPrChange>
              </w:rPr>
            </w:pPr>
            <w:ins w:id="660" w:author="CK Yang (楊智凱)" w:date="2022-02-22T11:18: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6B77F445" w14:textId="541198D2" w:rsidR="00E81213" w:rsidRPr="00E81213" w:rsidRDefault="00E81213" w:rsidP="00650EB9">
            <w:pPr>
              <w:spacing w:after="120"/>
              <w:rPr>
                <w:ins w:id="661" w:author="CK Yang (楊智凱)" w:date="2022-02-22T11:18:00Z"/>
                <w:rFonts w:eastAsia="新細明體"/>
                <w:color w:val="0070C0"/>
                <w:lang w:val="en-US" w:eastAsia="zh-TW"/>
                <w:rPrChange w:id="662" w:author="CK Yang (楊智凱)" w:date="2022-02-22T11:18:00Z">
                  <w:rPr>
                    <w:ins w:id="663" w:author="CK Yang (楊智凱)" w:date="2022-02-22T11:18:00Z"/>
                    <w:color w:val="0070C0"/>
                    <w:lang w:val="en-US" w:eastAsia="zh-CN"/>
                  </w:rPr>
                </w:rPrChange>
              </w:rPr>
            </w:pPr>
            <w:ins w:id="664" w:author="CK Yang (楊智凱)" w:date="2022-02-22T11:19:00Z">
              <w:r>
                <w:rPr>
                  <w:rFonts w:eastAsia="新細明體"/>
                  <w:color w:val="0070C0"/>
                  <w:lang w:val="en-US" w:eastAsia="zh-TW"/>
                </w:rPr>
                <w:t xml:space="preserve">We are fine to </w:t>
              </w:r>
            </w:ins>
            <w:ins w:id="665" w:author="CK Yang (楊智凱)" w:date="2022-02-22T11:20:00Z">
              <w:r>
                <w:rPr>
                  <w:rFonts w:eastAsia="新細明體"/>
                  <w:color w:val="0070C0"/>
                  <w:lang w:val="en-US" w:eastAsia="zh-TW"/>
                </w:rPr>
                <w:t>support option 2 even</w:t>
              </w:r>
            </w:ins>
            <w:ins w:id="666" w:author="CK Yang (楊智凱)" w:date="2022-02-22T11:21:00Z">
              <w:r>
                <w:rPr>
                  <w:rFonts w:eastAsia="新細明體"/>
                  <w:color w:val="0070C0"/>
                  <w:lang w:val="en-US" w:eastAsia="zh-TW"/>
                </w:rPr>
                <w:t xml:space="preserve"> though </w:t>
              </w:r>
            </w:ins>
            <w:ins w:id="667" w:author="CK Yang (楊智凱)" w:date="2022-02-22T11:18:00Z">
              <w:r>
                <w:rPr>
                  <w:rFonts w:eastAsia="新細明體"/>
                  <w:color w:val="0070C0"/>
                  <w:lang w:val="en-US" w:eastAsia="zh-TW"/>
                </w:rPr>
                <w:t xml:space="preserve">we </w:t>
              </w:r>
            </w:ins>
            <w:ins w:id="668" w:author="CK Yang (楊智凱)" w:date="2022-02-22T11:19:00Z">
              <w:r>
                <w:rPr>
                  <w:rFonts w:eastAsia="新細明體"/>
                  <w:color w:val="0070C0"/>
                  <w:lang w:val="en-US" w:eastAsia="zh-TW"/>
                </w:rPr>
                <w:t xml:space="preserve">do </w:t>
              </w:r>
            </w:ins>
            <w:ins w:id="669" w:author="CK Yang (楊智凱)" w:date="2022-02-22T11:18:00Z">
              <w:r>
                <w:rPr>
                  <w:rFonts w:eastAsia="新細明體"/>
                  <w:color w:val="0070C0"/>
                  <w:lang w:val="en-US" w:eastAsia="zh-TW"/>
                </w:rPr>
                <w:t xml:space="preserve">not see </w:t>
              </w:r>
            </w:ins>
            <w:ins w:id="670" w:author="CK Yang (楊智凱)" w:date="2022-02-22T11:21:00Z">
              <w:r>
                <w:rPr>
                  <w:rFonts w:eastAsia="新細明體"/>
                  <w:color w:val="0070C0"/>
                  <w:lang w:val="en-US" w:eastAsia="zh-TW"/>
                </w:rPr>
                <w:t>the needs</w:t>
              </w:r>
            </w:ins>
            <w:ins w:id="671" w:author="CK Yang (楊智凱)" w:date="2022-02-22T11:19:00Z">
              <w:r>
                <w:rPr>
                  <w:rFonts w:eastAsia="新細明體"/>
                  <w:color w:val="0070C0"/>
                  <w:lang w:val="en-US" w:eastAsia="zh-TW"/>
                </w:rPr>
                <w:t xml:space="preserve"> based on our measurement result.</w:t>
              </w:r>
            </w:ins>
          </w:p>
        </w:tc>
      </w:tr>
      <w:tr w:rsidR="00C33FC8" w14:paraId="168792E2" w14:textId="77777777" w:rsidTr="009A157E">
        <w:trPr>
          <w:ins w:id="672" w:author="Zhixun Tang" w:date="2022-02-22T23:51:00Z"/>
        </w:trPr>
        <w:tc>
          <w:tcPr>
            <w:tcW w:w="1236" w:type="dxa"/>
          </w:tcPr>
          <w:p w14:paraId="009657AE" w14:textId="1B574594" w:rsidR="00C33FC8" w:rsidRDefault="00C33FC8" w:rsidP="00650EB9">
            <w:pPr>
              <w:spacing w:after="120"/>
              <w:rPr>
                <w:ins w:id="673" w:author="Zhixun Tang" w:date="2022-02-22T23:51:00Z"/>
                <w:rFonts w:eastAsia="新細明體"/>
                <w:color w:val="0070C0"/>
                <w:lang w:val="en-US" w:eastAsia="zh-TW"/>
              </w:rPr>
            </w:pPr>
            <w:ins w:id="674" w:author="Zhixun Tang" w:date="2022-02-22T23:51:00Z">
              <w:r>
                <w:rPr>
                  <w:rFonts w:eastAsia="新細明體"/>
                  <w:color w:val="0070C0"/>
                  <w:lang w:val="en-US" w:eastAsia="zh-TW"/>
                </w:rPr>
                <w:t>Ericsson</w:t>
              </w:r>
            </w:ins>
          </w:p>
        </w:tc>
        <w:tc>
          <w:tcPr>
            <w:tcW w:w="8395" w:type="dxa"/>
          </w:tcPr>
          <w:p w14:paraId="22AE5F37" w14:textId="3D76CB39" w:rsidR="00C33FC8" w:rsidRDefault="00C33FC8" w:rsidP="00650EB9">
            <w:pPr>
              <w:spacing w:after="120"/>
              <w:rPr>
                <w:ins w:id="675" w:author="Zhixun Tang" w:date="2022-02-22T23:51:00Z"/>
                <w:rFonts w:eastAsia="新細明體"/>
                <w:color w:val="0070C0"/>
                <w:lang w:val="en-US" w:eastAsia="zh-TW"/>
              </w:rPr>
            </w:pPr>
            <w:ins w:id="676" w:author="Zhixun Tang" w:date="2022-02-22T23:51:00Z">
              <w:r>
                <w:rPr>
                  <w:rFonts w:eastAsia="新細明體"/>
                  <w:color w:val="0070C0"/>
                  <w:lang w:val="en-US" w:eastAsia="zh-TW"/>
                </w:rPr>
                <w:t xml:space="preserve">We </w:t>
              </w:r>
            </w:ins>
            <w:ins w:id="677" w:author="Zhixun Tang" w:date="2022-02-22T23:52:00Z">
              <w:r>
                <w:rPr>
                  <w:rFonts w:eastAsia="新細明體"/>
                  <w:color w:val="0070C0"/>
                  <w:lang w:val="en-US" w:eastAsia="zh-TW"/>
                </w:rPr>
                <w:t>support option 1.</w:t>
              </w:r>
            </w:ins>
          </w:p>
        </w:tc>
      </w:tr>
      <w:tr w:rsidR="0085090B" w14:paraId="4E310CC2" w14:textId="77777777" w:rsidTr="009A157E">
        <w:trPr>
          <w:ins w:id="678" w:author="HW - 102" w:date="2022-02-23T22:31:00Z"/>
        </w:trPr>
        <w:tc>
          <w:tcPr>
            <w:tcW w:w="1236" w:type="dxa"/>
          </w:tcPr>
          <w:p w14:paraId="612D134C" w14:textId="79515830" w:rsidR="0085090B" w:rsidRDefault="0085090B" w:rsidP="0085090B">
            <w:pPr>
              <w:spacing w:after="120"/>
              <w:rPr>
                <w:ins w:id="679" w:author="HW - 102" w:date="2022-02-23T22:31:00Z"/>
                <w:rFonts w:eastAsia="新細明體"/>
                <w:color w:val="0070C0"/>
                <w:lang w:val="en-US" w:eastAsia="zh-TW"/>
              </w:rPr>
            </w:pPr>
            <w:ins w:id="680"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81" w:author="HW - 102" w:date="2022-02-23T22:31:00Z"/>
                <w:rFonts w:eastAsia="新細明體"/>
                <w:color w:val="0070C0"/>
                <w:lang w:val="en-US" w:eastAsia="zh-TW"/>
              </w:rPr>
            </w:pPr>
            <w:ins w:id="682" w:author="HW - 102" w:date="2022-02-23T22:31:00Z">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r w:rsidR="00E30DC7" w14:paraId="4D103A7C" w14:textId="77777777" w:rsidTr="009A157E">
        <w:trPr>
          <w:ins w:id="683" w:author="Carlos Cabrera-Mercader" w:date="2022-02-23T18:13:00Z"/>
        </w:trPr>
        <w:tc>
          <w:tcPr>
            <w:tcW w:w="1236" w:type="dxa"/>
          </w:tcPr>
          <w:p w14:paraId="5234F84F" w14:textId="698B84B4" w:rsidR="00E30DC7" w:rsidRDefault="00E30DC7" w:rsidP="00E30DC7">
            <w:pPr>
              <w:spacing w:after="120"/>
              <w:rPr>
                <w:ins w:id="684" w:author="Carlos Cabrera-Mercader" w:date="2022-02-23T18:13:00Z"/>
                <w:rFonts w:eastAsiaTheme="minorEastAsia"/>
                <w:color w:val="0070C0"/>
                <w:lang w:val="en-US" w:eastAsia="zh-CN"/>
              </w:rPr>
            </w:pPr>
            <w:ins w:id="685"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686" w:author="Carlos Cabrera-Mercader" w:date="2022-02-23T18:13:00Z"/>
                <w:rFonts w:eastAsiaTheme="minorEastAsia"/>
                <w:color w:val="0070C0"/>
                <w:lang w:val="en-US" w:eastAsia="zh-CN"/>
              </w:rPr>
            </w:pPr>
            <w:ins w:id="687" w:author="Carlos Cabrera-Mercader" w:date="2022-02-23T18:13:00Z">
              <w:r>
                <w:rPr>
                  <w:rFonts w:eastAsiaTheme="minorEastAsia"/>
                  <w:color w:val="0070C0"/>
                  <w:lang w:val="en-US" w:eastAsia="zh-CN"/>
                </w:rPr>
                <w:t xml:space="preserve">We could consider supporting option 1 as a compromise, assuming the value of Ginter is reasonable (e.g. 3 dB). But we would not support adding even more margins on top of </w:t>
              </w:r>
              <w:proofErr w:type="spellStart"/>
              <w:r>
                <w:rPr>
                  <w:rFonts w:eastAsiaTheme="minorEastAsia"/>
                  <w:color w:val="0070C0"/>
                  <w:lang w:val="en-US" w:eastAsia="zh-CN"/>
                </w:rPr>
                <w:t>if</w:t>
              </w:r>
              <w:proofErr w:type="spellEnd"/>
              <w:r>
                <w:rPr>
                  <w:rFonts w:eastAsiaTheme="minorEastAsia"/>
                  <w:color w:val="0070C0"/>
                  <w:lang w:val="en-US" w:eastAsia="zh-CN"/>
                </w:rPr>
                <w:t>. Again, if we keep adding margins to the test requirement then the usefulness of the test is diminished.</w:t>
              </w:r>
            </w:ins>
          </w:p>
        </w:tc>
      </w:tr>
      <w:tr w:rsidR="00ED481F" w14:paraId="02EF854E" w14:textId="77777777" w:rsidTr="009A157E">
        <w:trPr>
          <w:ins w:id="688" w:author="CK Yang (楊智凱)" w:date="2022-02-24T10:51:00Z"/>
        </w:trPr>
        <w:tc>
          <w:tcPr>
            <w:tcW w:w="1236" w:type="dxa"/>
          </w:tcPr>
          <w:p w14:paraId="431D16F9" w14:textId="0A2A2A87" w:rsidR="00ED481F" w:rsidRDefault="00ED481F" w:rsidP="00ED481F">
            <w:pPr>
              <w:spacing w:after="120"/>
              <w:rPr>
                <w:ins w:id="689" w:author="CK Yang (楊智凱)" w:date="2022-02-24T10:51:00Z"/>
                <w:rFonts w:eastAsiaTheme="minorEastAsia"/>
                <w:color w:val="0070C0"/>
                <w:lang w:val="en-US" w:eastAsia="zh-CN"/>
              </w:rPr>
            </w:pPr>
            <w:ins w:id="690" w:author="CK Yang (楊智凱)" w:date="2022-02-24T10:51: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0EAE3CA9" w14:textId="77777777" w:rsidR="00ED481F" w:rsidRDefault="00ED481F" w:rsidP="00ED481F">
            <w:pPr>
              <w:spacing w:after="120"/>
              <w:rPr>
                <w:ins w:id="691" w:author="CK Yang (楊智凱)" w:date="2022-02-24T10:51:00Z"/>
                <w:rFonts w:eastAsia="新細明體"/>
                <w:color w:val="0070C0"/>
                <w:lang w:val="en-US" w:eastAsia="zh-TW"/>
              </w:rPr>
            </w:pPr>
            <w:ins w:id="692" w:author="CK Yang (楊智凱)" w:date="2022-02-24T10:51:00Z">
              <w:r>
                <w:rPr>
                  <w:rFonts w:eastAsia="新細明體" w:hint="eastAsia"/>
                  <w:color w:val="0070C0"/>
                  <w:lang w:val="en-US" w:eastAsia="zh-TW"/>
                </w:rPr>
                <w:t>R</w:t>
              </w:r>
              <w:r>
                <w:rPr>
                  <w:rFonts w:eastAsia="新細明體"/>
                  <w:color w:val="0070C0"/>
                  <w:lang w:val="en-US" w:eastAsia="zh-TW"/>
                </w:rPr>
                <w:t xml:space="preserve">esponse to Qualcomm: </w:t>
              </w:r>
            </w:ins>
          </w:p>
          <w:p w14:paraId="4E0723A6" w14:textId="4D59DB09" w:rsidR="00ED481F" w:rsidRDefault="00ED481F" w:rsidP="00ED481F">
            <w:pPr>
              <w:spacing w:after="120"/>
              <w:rPr>
                <w:ins w:id="693" w:author="CK Yang (楊智凱)" w:date="2022-02-24T10:51:00Z"/>
                <w:rFonts w:eastAsiaTheme="minorEastAsia"/>
                <w:color w:val="0070C0"/>
                <w:lang w:val="en-US" w:eastAsia="zh-CN"/>
              </w:rPr>
            </w:pPr>
            <w:ins w:id="694" w:author="CK Yang (楊智凱)" w:date="2022-02-24T10:51:00Z">
              <w:r>
                <w:rPr>
                  <w:rFonts w:eastAsia="新細明體"/>
                  <w:color w:val="0070C0"/>
                  <w:lang w:val="en-US" w:eastAsia="zh-TW"/>
                </w:rPr>
                <w:t>Thanks for the comment, please find our comment in Issue 2-1-3</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lastRenderedPageBreak/>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aff6"/>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95"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696"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97"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698" w:author="Apple, Jerry Cui" w:date="2022-02-21T15:18:00Z">
              <w:r>
                <w:rPr>
                  <w:color w:val="0070C0"/>
                  <w:lang w:val="en-US" w:eastAsia="zh-CN"/>
                </w:rPr>
                <w:t>We are fine with all proposals above on D, Ginter and E.</w:t>
              </w:r>
            </w:ins>
          </w:p>
        </w:tc>
      </w:tr>
      <w:tr w:rsidR="00E81213" w14:paraId="5D30B85C" w14:textId="77777777" w:rsidTr="009A157E">
        <w:trPr>
          <w:ins w:id="699" w:author="CK Yang (楊智凱)" w:date="2022-02-22T11:21:00Z"/>
        </w:trPr>
        <w:tc>
          <w:tcPr>
            <w:tcW w:w="1236" w:type="dxa"/>
          </w:tcPr>
          <w:p w14:paraId="57681475" w14:textId="45589338" w:rsidR="00E81213" w:rsidRPr="00E81213" w:rsidRDefault="00E81213" w:rsidP="00650EB9">
            <w:pPr>
              <w:spacing w:after="120"/>
              <w:rPr>
                <w:ins w:id="700" w:author="CK Yang (楊智凱)" w:date="2022-02-22T11:21:00Z"/>
                <w:rFonts w:eastAsia="新細明體"/>
                <w:color w:val="0070C0"/>
                <w:lang w:val="en-US" w:eastAsia="zh-TW"/>
                <w:rPrChange w:id="701" w:author="CK Yang (楊智凱)" w:date="2022-02-22T11:21:00Z">
                  <w:rPr>
                    <w:ins w:id="702" w:author="CK Yang (楊智凱)" w:date="2022-02-22T11:21:00Z"/>
                    <w:color w:val="0070C0"/>
                    <w:lang w:val="en-US" w:eastAsia="zh-CN"/>
                  </w:rPr>
                </w:rPrChange>
              </w:rPr>
            </w:pPr>
            <w:ins w:id="703" w:author="CK Yang (楊智凱)" w:date="2022-02-22T11:21: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4EE5B3D4" w14:textId="3CDE22A2" w:rsidR="00E81213" w:rsidRPr="00E81213" w:rsidRDefault="00E81213" w:rsidP="00650EB9">
            <w:pPr>
              <w:spacing w:after="120"/>
              <w:rPr>
                <w:ins w:id="704" w:author="CK Yang (楊智凱)" w:date="2022-02-22T11:21:00Z"/>
                <w:rFonts w:eastAsia="新細明體"/>
                <w:color w:val="0070C0"/>
                <w:lang w:val="en-US" w:eastAsia="zh-TW"/>
                <w:rPrChange w:id="705" w:author="CK Yang (楊智凱)" w:date="2022-02-22T11:21:00Z">
                  <w:rPr>
                    <w:ins w:id="706" w:author="CK Yang (楊智凱)" w:date="2022-02-22T11:21:00Z"/>
                    <w:color w:val="0070C0"/>
                    <w:lang w:val="en-US" w:eastAsia="zh-CN"/>
                  </w:rPr>
                </w:rPrChange>
              </w:rPr>
            </w:pPr>
            <w:ins w:id="707" w:author="CK Yang (楊智凱)" w:date="2022-02-22T11:21:00Z">
              <w:r>
                <w:rPr>
                  <w:rFonts w:eastAsia="新細明體"/>
                  <w:color w:val="0070C0"/>
                  <w:lang w:val="en-US" w:eastAsia="zh-TW"/>
                </w:rPr>
                <w:t xml:space="preserve">ok to all </w:t>
              </w:r>
            </w:ins>
            <w:ins w:id="708" w:author="CK Yang (楊智凱)" w:date="2022-02-22T11:22:00Z">
              <w:r>
                <w:rPr>
                  <w:rFonts w:eastAsia="新細明體"/>
                  <w:color w:val="0070C0"/>
                  <w:lang w:val="en-US" w:eastAsia="zh-TW"/>
                </w:rPr>
                <w:t>proposals in this issue.</w:t>
              </w:r>
            </w:ins>
          </w:p>
        </w:tc>
      </w:tr>
      <w:tr w:rsidR="00C33FC8" w14:paraId="2EB0AB2B" w14:textId="77777777" w:rsidTr="009A157E">
        <w:trPr>
          <w:ins w:id="709" w:author="Zhixun Tang" w:date="2022-02-22T23:52:00Z"/>
        </w:trPr>
        <w:tc>
          <w:tcPr>
            <w:tcW w:w="1236" w:type="dxa"/>
          </w:tcPr>
          <w:p w14:paraId="69B26A02" w14:textId="78DFD564" w:rsidR="00C33FC8" w:rsidRDefault="00C33FC8" w:rsidP="00650EB9">
            <w:pPr>
              <w:spacing w:after="120"/>
              <w:rPr>
                <w:ins w:id="710" w:author="Zhixun Tang" w:date="2022-02-22T23:52:00Z"/>
                <w:rFonts w:eastAsia="新細明體"/>
                <w:color w:val="0070C0"/>
                <w:lang w:val="en-US" w:eastAsia="zh-TW"/>
              </w:rPr>
            </w:pPr>
            <w:ins w:id="711" w:author="Zhixun Tang" w:date="2022-02-22T23:52:00Z">
              <w:r>
                <w:rPr>
                  <w:rFonts w:eastAsia="新細明體"/>
                  <w:color w:val="0070C0"/>
                  <w:lang w:val="en-US" w:eastAsia="zh-TW"/>
                </w:rPr>
                <w:t>Ericsson</w:t>
              </w:r>
            </w:ins>
          </w:p>
        </w:tc>
        <w:tc>
          <w:tcPr>
            <w:tcW w:w="8395" w:type="dxa"/>
          </w:tcPr>
          <w:p w14:paraId="1461B802" w14:textId="0A7673FA" w:rsidR="00C33FC8" w:rsidRDefault="00C33FC8" w:rsidP="00650EB9">
            <w:pPr>
              <w:spacing w:after="120"/>
              <w:rPr>
                <w:ins w:id="712" w:author="Zhixun Tang" w:date="2022-02-22T23:52:00Z"/>
                <w:rFonts w:eastAsia="新細明體"/>
                <w:color w:val="0070C0"/>
                <w:lang w:val="en-US" w:eastAsia="zh-TW"/>
              </w:rPr>
            </w:pPr>
            <w:ins w:id="713" w:author="Zhixun Tang" w:date="2022-02-22T23:52:00Z">
              <w:r>
                <w:rPr>
                  <w:color w:val="0070C0"/>
                  <w:lang w:val="en-US" w:eastAsia="zh-CN"/>
                </w:rPr>
                <w:t>We are fine with proposals abo</w:t>
              </w:r>
            </w:ins>
            <w:ins w:id="714" w:author="Zhixun Tang" w:date="2022-02-22T23:53:00Z">
              <w:r>
                <w:rPr>
                  <w:color w:val="0070C0"/>
                  <w:lang w:val="en-US" w:eastAsia="zh-CN"/>
                </w:rPr>
                <w:t>ut</w:t>
              </w:r>
            </w:ins>
            <w:ins w:id="715" w:author="Zhixun Tang" w:date="2022-02-22T23:52:00Z">
              <w:r>
                <w:rPr>
                  <w:color w:val="0070C0"/>
                  <w:lang w:val="en-US" w:eastAsia="zh-CN"/>
                </w:rPr>
                <w:t xml:space="preserve"> D, Ginter</w:t>
              </w:r>
            </w:ins>
            <w:ins w:id="716" w:author="Zhixun Tang" w:date="2022-02-22T23:53:00Z">
              <w:r>
                <w:rPr>
                  <w:color w:val="0070C0"/>
                  <w:lang w:val="en-US" w:eastAsia="zh-CN"/>
                </w:rPr>
                <w:t>, but not OK with E.</w:t>
              </w:r>
            </w:ins>
          </w:p>
          <w:p w14:paraId="7C99ADE2" w14:textId="254648C0" w:rsidR="00C33FC8" w:rsidRDefault="00C33FC8" w:rsidP="00650EB9">
            <w:pPr>
              <w:spacing w:after="120"/>
              <w:rPr>
                <w:ins w:id="717" w:author="Zhixun Tang" w:date="2022-02-22T23:52:00Z"/>
                <w:rFonts w:eastAsia="新細明體"/>
                <w:color w:val="0070C0"/>
                <w:lang w:val="en-US" w:eastAsia="zh-TW"/>
              </w:rPr>
            </w:pPr>
            <w:ins w:id="718" w:author="Zhixun Tang" w:date="2022-02-22T23:52:00Z">
              <w:r w:rsidRPr="00C33FC8">
                <w:rPr>
                  <w:rFonts w:eastAsia="新細明體"/>
                  <w:color w:val="0070C0"/>
                  <w:lang w:val="en-US" w:eastAsia="zh-TW"/>
                </w:rPr>
                <w:t>Agree with Anritsu we do not need additional Y dB in the upper bound as proposed by HW</w:t>
              </w:r>
            </w:ins>
          </w:p>
        </w:tc>
      </w:tr>
      <w:tr w:rsidR="0085090B" w14:paraId="768E1580" w14:textId="77777777" w:rsidTr="009A157E">
        <w:trPr>
          <w:ins w:id="719" w:author="HW - 102" w:date="2022-02-23T22:31:00Z"/>
        </w:trPr>
        <w:tc>
          <w:tcPr>
            <w:tcW w:w="1236" w:type="dxa"/>
          </w:tcPr>
          <w:p w14:paraId="72C8CE5B" w14:textId="1C3AF765" w:rsidR="0085090B" w:rsidRDefault="0085090B" w:rsidP="0085090B">
            <w:pPr>
              <w:spacing w:after="120"/>
              <w:rPr>
                <w:ins w:id="720" w:author="HW - 102" w:date="2022-02-23T22:31:00Z"/>
                <w:rFonts w:eastAsia="新細明體"/>
                <w:color w:val="0070C0"/>
                <w:lang w:val="en-US" w:eastAsia="zh-TW"/>
              </w:rPr>
            </w:pPr>
            <w:ins w:id="721"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722" w:author="HW - 102" w:date="2022-02-23T22:31:00Z"/>
                <w:color w:val="0070C0"/>
                <w:lang w:val="en-US" w:eastAsia="zh-CN"/>
              </w:rPr>
            </w:pPr>
            <w:ins w:id="723"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724" w:author="Carlos Cabrera-Mercader" w:date="2022-02-23T18:13:00Z"/>
        </w:trPr>
        <w:tc>
          <w:tcPr>
            <w:tcW w:w="1236" w:type="dxa"/>
          </w:tcPr>
          <w:p w14:paraId="14A5012A" w14:textId="07A8CE80" w:rsidR="00DD5EA2" w:rsidRDefault="00DD5EA2" w:rsidP="00DD5EA2">
            <w:pPr>
              <w:spacing w:after="120"/>
              <w:rPr>
                <w:ins w:id="725" w:author="Carlos Cabrera-Mercader" w:date="2022-02-23T18:13:00Z"/>
                <w:rFonts w:eastAsiaTheme="minorEastAsia"/>
                <w:color w:val="0070C0"/>
                <w:lang w:val="en-US" w:eastAsia="zh-CN"/>
              </w:rPr>
            </w:pPr>
            <w:ins w:id="726"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727" w:author="Carlos Cabrera-Mercader" w:date="2022-02-23T18:13:00Z"/>
                <w:rFonts w:eastAsiaTheme="minorEastAsia"/>
                <w:color w:val="0070C0"/>
                <w:lang w:val="en-US" w:eastAsia="zh-CN"/>
              </w:rPr>
            </w:pPr>
            <w:ins w:id="728"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729" w:author="Carlos Cabrera-Mercader" w:date="2022-02-23T18:13:00Z"/>
                <w:rFonts w:eastAsiaTheme="minorEastAsia"/>
                <w:lang w:val="en-US" w:eastAsia="zh-CN"/>
              </w:rPr>
            </w:pPr>
            <w:ins w:id="730"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731" w:author="Carlos Cabrera-Mercader" w:date="2022-02-23T18:13:00Z"/>
                <w:rFonts w:eastAsiaTheme="minorEastAsia"/>
                <w:lang w:val="en-US" w:eastAsia="zh-CN"/>
              </w:rPr>
            </w:pPr>
            <w:ins w:id="732" w:author="Carlos Cabrera-Mercader" w:date="2022-02-23T18:13:00Z">
              <w:r>
                <w:rPr>
                  <w:rFonts w:eastAsiaTheme="minorEastAsia"/>
                  <w:lang w:val="en-US" w:eastAsia="zh-CN"/>
                </w:rPr>
                <w:t xml:space="preserve">E.g. instead of adding a nominal margin -X based on requirements (which Huawei argues does not work), could we measure the actual difference in beam gains at the two </w:t>
              </w:r>
              <w:proofErr w:type="spellStart"/>
              <w:r>
                <w:rPr>
                  <w:rFonts w:eastAsiaTheme="minorEastAsia"/>
                  <w:lang w:val="en-US" w:eastAsia="zh-CN"/>
                </w:rPr>
                <w:t>AoAs</w:t>
              </w:r>
              <w:proofErr w:type="spellEnd"/>
              <w:r>
                <w:rPr>
                  <w:rFonts w:eastAsiaTheme="minorEastAsia"/>
                  <w:lang w:val="en-US" w:eastAsia="zh-CN"/>
                </w:rPr>
                <w:t xml:space="preserve"> and compensate for that difference. One idea would be to compare EIS measurements (made by the TE, not the UE) at the two </w:t>
              </w:r>
              <w:proofErr w:type="spellStart"/>
              <w:r>
                <w:rPr>
                  <w:rFonts w:eastAsiaTheme="minorEastAsia"/>
                  <w:lang w:val="en-US" w:eastAsia="zh-CN"/>
                </w:rPr>
                <w:t>AoAs</w:t>
              </w:r>
              <w:proofErr w:type="spellEnd"/>
              <w:r>
                <w:rPr>
                  <w:rFonts w:eastAsiaTheme="minorEastAsia"/>
                  <w:lang w:val="en-US" w:eastAsia="zh-CN"/>
                </w:rPr>
                <w:t xml:space="preserve"> and use the difference as a proxy for the gain difference, including gain difference across bands. There would be some error due to differences in noise figure but the uncertainty could be reduced substantially compared to the margins being proposed here.</w:t>
              </w:r>
            </w:ins>
          </w:p>
          <w:p w14:paraId="34D4BB4D" w14:textId="77777777" w:rsidR="00DD5EA2" w:rsidRDefault="00DD5EA2" w:rsidP="00DD5EA2">
            <w:pPr>
              <w:spacing w:after="120"/>
              <w:rPr>
                <w:ins w:id="733" w:author="Carlos Cabrera-Mercader" w:date="2022-02-23T18:13:00Z"/>
                <w:rFonts w:eastAsiaTheme="minorEastAsia"/>
                <w:lang w:val="en-US" w:eastAsia="zh-CN"/>
              </w:rPr>
            </w:pPr>
            <w:ins w:id="734" w:author="Carlos Cabrera-Mercader" w:date="2022-02-23T18:13:00Z">
              <w:r>
                <w:rPr>
                  <w:rFonts w:eastAsiaTheme="minorEastAsia"/>
                  <w:lang w:val="en-US" w:eastAsia="zh-CN"/>
                </w:rPr>
                <w:t xml:space="preserve">Another example we proposed before is to modify the way the </w:t>
              </w:r>
              <w:proofErr w:type="spellStart"/>
              <w:r>
                <w:rPr>
                  <w:rFonts w:eastAsiaTheme="minorEastAsia"/>
                  <w:lang w:val="en-US" w:eastAsia="zh-CN"/>
                </w:rPr>
                <w:t>AoAs</w:t>
              </w:r>
              <w:proofErr w:type="spellEnd"/>
              <w:r>
                <w:rPr>
                  <w:rFonts w:eastAsiaTheme="minorEastAsia"/>
                  <w:lang w:val="en-US" w:eastAsia="zh-CN"/>
                </w:rPr>
                <w:t xml:space="preserve"> are selected to eliminate the </w:t>
              </w:r>
              <w:proofErr w:type="spellStart"/>
              <w:r>
                <w:rPr>
                  <w:rFonts w:eastAsiaTheme="minorEastAsia"/>
                  <w:lang w:val="en-US" w:eastAsia="zh-CN"/>
                </w:rPr>
                <w:t>fator</w:t>
              </w:r>
              <w:proofErr w:type="spellEnd"/>
              <w:r>
                <w:rPr>
                  <w:rFonts w:eastAsiaTheme="minorEastAsia"/>
                  <w:lang w:val="en-US" w:eastAsia="zh-CN"/>
                </w:rPr>
                <w:t xml:space="preserve"> D.</w:t>
              </w:r>
            </w:ins>
          </w:p>
          <w:p w14:paraId="192A5212" w14:textId="60223D61" w:rsidR="00DD5EA2" w:rsidRDefault="00DD5EA2" w:rsidP="00DD5EA2">
            <w:pPr>
              <w:spacing w:after="120"/>
              <w:rPr>
                <w:ins w:id="735" w:author="Carlos Cabrera-Mercader" w:date="2022-02-23T18:13:00Z"/>
                <w:rFonts w:eastAsiaTheme="minorEastAsia"/>
                <w:color w:val="0070C0"/>
                <w:lang w:val="en-US" w:eastAsia="zh-CN"/>
              </w:rPr>
            </w:pPr>
            <w:ins w:id="736" w:author="Carlos Cabrera-Mercader" w:date="2022-02-23T18:13:00Z">
              <w:r>
                <w:rPr>
                  <w:rFonts w:eastAsiaTheme="minorEastAsia"/>
                  <w:lang w:val="en-US" w:eastAsia="zh-CN"/>
                </w:rPr>
                <w:t>We would be open to discussing other modifications to the test procedure to eliminate sources of uncertainty.</w:t>
              </w:r>
            </w:ins>
          </w:p>
        </w:tc>
      </w:tr>
      <w:tr w:rsidR="00ED481F" w14:paraId="367C6E42" w14:textId="77777777" w:rsidTr="009A157E">
        <w:trPr>
          <w:ins w:id="737" w:author="CK Yang (楊智凱)" w:date="2022-02-24T10:51:00Z"/>
        </w:trPr>
        <w:tc>
          <w:tcPr>
            <w:tcW w:w="1236" w:type="dxa"/>
          </w:tcPr>
          <w:p w14:paraId="2EF7B80F" w14:textId="32154E04" w:rsidR="00ED481F" w:rsidRDefault="00ED481F" w:rsidP="00ED481F">
            <w:pPr>
              <w:spacing w:after="120"/>
              <w:rPr>
                <w:ins w:id="738" w:author="CK Yang (楊智凱)" w:date="2022-02-24T10:51:00Z"/>
                <w:rFonts w:eastAsiaTheme="minorEastAsia"/>
                <w:color w:val="0070C0"/>
                <w:lang w:val="en-US" w:eastAsia="zh-CN"/>
              </w:rPr>
            </w:pPr>
            <w:ins w:id="739" w:author="CK Yang (楊智凱)" w:date="2022-02-24T10:52: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705CE2F9" w14:textId="765EC94B" w:rsidR="00ED481F" w:rsidRDefault="00ED481F" w:rsidP="00ED481F">
            <w:pPr>
              <w:spacing w:after="120"/>
              <w:rPr>
                <w:ins w:id="740" w:author="CK Yang (楊智凱)" w:date="2022-02-24T10:51:00Z"/>
                <w:rFonts w:eastAsiaTheme="minorEastAsia"/>
                <w:color w:val="0070C0"/>
                <w:lang w:val="en-US" w:eastAsia="zh-CN"/>
              </w:rPr>
            </w:pPr>
            <w:ins w:id="741" w:author="CK Yang (楊智凱)" w:date="2022-02-24T10:52:00Z">
              <w:r>
                <w:rPr>
                  <w:rFonts w:eastAsia="新細明體" w:hint="eastAsia"/>
                  <w:color w:val="0070C0"/>
                  <w:lang w:val="en-US" w:eastAsia="zh-TW"/>
                </w:rPr>
                <w:t>R</w:t>
              </w:r>
              <w:r>
                <w:rPr>
                  <w:rFonts w:eastAsia="新細明體"/>
                  <w:color w:val="0070C0"/>
                  <w:lang w:val="en-US" w:eastAsia="zh-TW"/>
                </w:rPr>
                <w:t>egarding QC’s suggestion on a new test methodology, we think it could be one way to resolve the issue, but it would take some time to discuss the detail, which may not be feasible for this Rel-15 performance part issue. An Rel-18 proposal sounds a better approach to us.</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f7"/>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742" w:author="Zhixun Tang" w:date="2022-02-22T23:33:00Z">
              <w:r>
                <w:rPr>
                  <w:rFonts w:eastAsiaTheme="minorEastAsia"/>
                  <w:color w:val="0070C0"/>
                  <w:lang w:val="en-US" w:eastAsia="zh-CN"/>
                </w:rPr>
                <w:t>Ericsson: OK</w:t>
              </w:r>
            </w:ins>
          </w:p>
        </w:tc>
      </w:tr>
      <w:tr w:rsidR="00A45C29" w14:paraId="1C04C298" w14:textId="77777777" w:rsidTr="009F4B50">
        <w:tc>
          <w:tcPr>
            <w:tcW w:w="1038"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9F4B50">
        <w:tc>
          <w:tcPr>
            <w:tcW w:w="1038"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9F4B50">
        <w:tc>
          <w:tcPr>
            <w:tcW w:w="1038"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743" w:author="Zhixun Tang" w:date="2022-02-22T23:33:00Z">
              <w:r>
                <w:rPr>
                  <w:rFonts w:eastAsiaTheme="minorEastAsia"/>
                  <w:color w:val="0070C0"/>
                  <w:lang w:val="en-US" w:eastAsia="zh-CN"/>
                </w:rPr>
                <w:t>Ericsson: OK</w:t>
              </w:r>
            </w:ins>
          </w:p>
        </w:tc>
      </w:tr>
      <w:tr w:rsidR="00A45C29" w14:paraId="0B1AC0F4" w14:textId="77777777" w:rsidTr="009F4B50">
        <w:tc>
          <w:tcPr>
            <w:tcW w:w="1038"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9F4B50">
        <w:tc>
          <w:tcPr>
            <w:tcW w:w="1038"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9F4B50">
        <w:tc>
          <w:tcPr>
            <w:tcW w:w="1038"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744" w:author="Zhixun Tang" w:date="2022-02-22T23:33:00Z">
              <w:r>
                <w:rPr>
                  <w:rFonts w:eastAsiaTheme="minorEastAsia"/>
                  <w:color w:val="0070C0"/>
                  <w:lang w:val="en-US" w:eastAsia="zh-CN"/>
                </w:rPr>
                <w:t>Ericsson: OK</w:t>
              </w:r>
            </w:ins>
          </w:p>
        </w:tc>
      </w:tr>
      <w:tr w:rsidR="00A45C29" w14:paraId="0DB28560" w14:textId="77777777" w:rsidTr="009F4B50">
        <w:tc>
          <w:tcPr>
            <w:tcW w:w="1038"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9F4B50" w14:paraId="56A8C8A4" w14:textId="77777777" w:rsidTr="009F4B50">
        <w:tc>
          <w:tcPr>
            <w:tcW w:w="1038" w:type="dxa"/>
            <w:vMerge w:val="restart"/>
          </w:tcPr>
          <w:p w14:paraId="14B35DB0" w14:textId="7F85821E" w:rsidR="009F4B50" w:rsidRDefault="009F4B50"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9F4B50" w:rsidRDefault="009F4B50"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9F4B50" w:rsidRDefault="009F4B50" w:rsidP="001630B4">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9F4B50" w14:paraId="64FD0464" w14:textId="77777777" w:rsidTr="009F4B50">
        <w:tc>
          <w:tcPr>
            <w:tcW w:w="1038" w:type="dxa"/>
            <w:vMerge/>
          </w:tcPr>
          <w:p w14:paraId="24262634" w14:textId="77777777" w:rsidR="009F4B50" w:rsidRDefault="009F4B50" w:rsidP="007A414C">
            <w:pPr>
              <w:spacing w:after="120"/>
              <w:rPr>
                <w:rFonts w:eastAsiaTheme="minorEastAsia"/>
                <w:color w:val="0070C0"/>
                <w:lang w:val="en-US" w:eastAsia="zh-CN"/>
              </w:rPr>
            </w:pPr>
          </w:p>
        </w:tc>
        <w:tc>
          <w:tcPr>
            <w:tcW w:w="8681" w:type="dxa"/>
          </w:tcPr>
          <w:p w14:paraId="66945E92" w14:textId="3F6EF786" w:rsidR="009F4B50" w:rsidRDefault="009F4B50" w:rsidP="007A414C">
            <w:pPr>
              <w:spacing w:after="120"/>
              <w:rPr>
                <w:rFonts w:eastAsiaTheme="minorEastAsia"/>
                <w:color w:val="0070C0"/>
                <w:lang w:val="en-US" w:eastAsia="zh-CN"/>
              </w:rPr>
            </w:pPr>
            <w:ins w:id="745" w:author="Zhixun Tang" w:date="2022-02-22T23:53:00Z">
              <w:r>
                <w:rPr>
                  <w:rFonts w:eastAsiaTheme="minorEastAsia"/>
                  <w:color w:val="0070C0"/>
                  <w:lang w:val="en-US" w:eastAsia="zh-CN"/>
                </w:rPr>
                <w:t>Ericsson: OK</w:t>
              </w:r>
            </w:ins>
          </w:p>
        </w:tc>
      </w:tr>
      <w:tr w:rsidR="009F4B50" w14:paraId="5F8CE81B" w14:textId="77777777" w:rsidTr="009F4B50">
        <w:tc>
          <w:tcPr>
            <w:tcW w:w="1038" w:type="dxa"/>
            <w:vMerge/>
          </w:tcPr>
          <w:p w14:paraId="599E6C1C" w14:textId="77777777" w:rsidR="009F4B50" w:rsidRDefault="009F4B50" w:rsidP="007A414C">
            <w:pPr>
              <w:spacing w:after="120"/>
              <w:rPr>
                <w:rFonts w:eastAsiaTheme="minorEastAsia"/>
                <w:color w:val="0070C0"/>
                <w:lang w:val="en-US" w:eastAsia="zh-CN"/>
              </w:rPr>
            </w:pPr>
          </w:p>
        </w:tc>
        <w:tc>
          <w:tcPr>
            <w:tcW w:w="8681" w:type="dxa"/>
          </w:tcPr>
          <w:p w14:paraId="2DA64AB6" w14:textId="4EA24C6F" w:rsidR="009F4B50" w:rsidRDefault="009F4B50" w:rsidP="007A414C">
            <w:pPr>
              <w:spacing w:after="120"/>
              <w:rPr>
                <w:rFonts w:eastAsiaTheme="minorEastAsia"/>
                <w:color w:val="0070C0"/>
                <w:lang w:val="en-US" w:eastAsia="zh-CN"/>
              </w:rPr>
            </w:pPr>
            <w:ins w:id="746"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9F4B50" w14:paraId="7EE2AA0F" w14:textId="77777777" w:rsidTr="009F4B50">
        <w:trPr>
          <w:ins w:id="747" w:author="Carlos Cabrera-Mercader" w:date="2022-02-23T18:14:00Z"/>
        </w:trPr>
        <w:tc>
          <w:tcPr>
            <w:tcW w:w="1038" w:type="dxa"/>
            <w:vMerge/>
          </w:tcPr>
          <w:p w14:paraId="5D01EF6A" w14:textId="77777777" w:rsidR="009F4B50" w:rsidRDefault="009F4B50" w:rsidP="007A414C">
            <w:pPr>
              <w:spacing w:after="120"/>
              <w:rPr>
                <w:ins w:id="748" w:author="Carlos Cabrera-Mercader" w:date="2022-02-23T18:14:00Z"/>
                <w:rFonts w:eastAsiaTheme="minorEastAsia"/>
                <w:color w:val="0070C0"/>
                <w:lang w:val="en-US" w:eastAsia="zh-CN"/>
              </w:rPr>
            </w:pPr>
          </w:p>
        </w:tc>
        <w:tc>
          <w:tcPr>
            <w:tcW w:w="8681" w:type="dxa"/>
          </w:tcPr>
          <w:p w14:paraId="2E4A992A" w14:textId="05D5E972" w:rsidR="009F4B50" w:rsidRDefault="009F4B50" w:rsidP="007A414C">
            <w:pPr>
              <w:spacing w:after="120"/>
              <w:rPr>
                <w:ins w:id="749" w:author="Carlos Cabrera-Mercader" w:date="2022-02-23T18:14:00Z"/>
                <w:rFonts w:eastAsiaTheme="minorEastAsia"/>
                <w:color w:val="0070C0"/>
                <w:lang w:val="en-US" w:eastAsia="zh-CN"/>
              </w:rPr>
            </w:pPr>
            <w:ins w:id="750" w:author="Carlos Cabrera-Mercader" w:date="2022-02-23T18:14:00Z">
              <w:r>
                <w:rPr>
                  <w:rFonts w:eastAsiaTheme="minorEastAsia"/>
                  <w:color w:val="0070C0"/>
                  <w:lang w:val="en-US" w:eastAsia="zh-CN"/>
                </w:rPr>
                <w:t>Qualcomm: Pending issues 2-1-1, 2-1-2 and 2-1-3.</w:t>
              </w:r>
            </w:ins>
          </w:p>
        </w:tc>
      </w:tr>
      <w:tr w:rsidR="00C817CE" w14:paraId="048C976F" w14:textId="77777777" w:rsidTr="009F4B50">
        <w:tc>
          <w:tcPr>
            <w:tcW w:w="1038" w:type="dxa"/>
            <w:vMerge w:val="restart"/>
          </w:tcPr>
          <w:p w14:paraId="3BB1324B" w14:textId="11876379"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C817CE" w14:paraId="738153E1" w14:textId="77777777" w:rsidTr="009F4B50">
        <w:tc>
          <w:tcPr>
            <w:tcW w:w="1038" w:type="dxa"/>
            <w:vMerge/>
          </w:tcPr>
          <w:p w14:paraId="209A3C6B" w14:textId="77777777" w:rsidR="00C817CE" w:rsidRDefault="00C817CE" w:rsidP="007A414C">
            <w:pPr>
              <w:spacing w:after="120"/>
              <w:rPr>
                <w:rFonts w:eastAsiaTheme="minorEastAsia"/>
                <w:color w:val="0070C0"/>
                <w:lang w:val="en-US" w:eastAsia="zh-CN"/>
              </w:rPr>
            </w:pPr>
          </w:p>
        </w:tc>
        <w:tc>
          <w:tcPr>
            <w:tcW w:w="8681" w:type="dxa"/>
          </w:tcPr>
          <w:p w14:paraId="3385100A" w14:textId="77777777" w:rsidR="00C817CE" w:rsidRDefault="00C817CE" w:rsidP="002873BB">
            <w:pPr>
              <w:spacing w:after="120"/>
              <w:rPr>
                <w:ins w:id="751" w:author="Anritsu" w:date="2022-02-21T22:32:00Z"/>
                <w:rFonts w:eastAsiaTheme="minorEastAsia"/>
                <w:color w:val="0070C0"/>
                <w:lang w:val="en-US" w:eastAsia="zh-CN"/>
              </w:rPr>
            </w:pPr>
            <w:ins w:id="752"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C817CE" w:rsidRDefault="00C817CE" w:rsidP="002873BB">
            <w:pPr>
              <w:pStyle w:val="aff7"/>
              <w:numPr>
                <w:ilvl w:val="0"/>
                <w:numId w:val="42"/>
              </w:numPr>
              <w:spacing w:after="120"/>
              <w:ind w:firstLineChars="0"/>
              <w:rPr>
                <w:ins w:id="753" w:author="Anritsu" w:date="2022-02-21T22:32:00Z"/>
                <w:rFonts w:eastAsiaTheme="minorEastAsia"/>
                <w:color w:val="0070C0"/>
                <w:lang w:val="en-US" w:eastAsia="zh-CN"/>
              </w:rPr>
            </w:pPr>
            <w:ins w:id="754"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C817CE" w:rsidRDefault="00C817CE" w:rsidP="002873BB">
            <w:pPr>
              <w:pStyle w:val="aff7"/>
              <w:numPr>
                <w:ilvl w:val="0"/>
                <w:numId w:val="42"/>
              </w:numPr>
              <w:spacing w:after="120"/>
              <w:ind w:firstLineChars="0"/>
              <w:rPr>
                <w:ins w:id="755" w:author="Anritsu" w:date="2022-02-21T22:32:00Z"/>
                <w:rFonts w:eastAsiaTheme="minorEastAsia"/>
                <w:color w:val="0070C0"/>
                <w:lang w:val="en-US" w:eastAsia="zh-CN"/>
              </w:rPr>
            </w:pPr>
            <w:ins w:id="756"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C817CE" w:rsidRDefault="00C817CE" w:rsidP="002873BB">
            <w:pPr>
              <w:pStyle w:val="aff7"/>
              <w:spacing w:after="120"/>
              <w:ind w:left="720" w:firstLineChars="0" w:firstLine="0"/>
              <w:rPr>
                <w:ins w:id="757" w:author="Anritsu" w:date="2022-02-21T22:32:00Z"/>
                <w:rFonts w:eastAsiaTheme="minorEastAsia"/>
                <w:color w:val="0070C0"/>
                <w:lang w:val="en-US" w:eastAsia="zh-CN"/>
              </w:rPr>
            </w:pPr>
            <w:ins w:id="758"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lastRenderedPageBreak/>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C817CE" w:rsidRDefault="00C817CE" w:rsidP="002873BB">
            <w:pPr>
              <w:pStyle w:val="aff7"/>
              <w:spacing w:after="120"/>
              <w:ind w:left="720" w:firstLineChars="0" w:firstLine="0"/>
              <w:rPr>
                <w:ins w:id="759" w:author="Anritsu" w:date="2022-02-21T22:32:00Z"/>
                <w:rFonts w:eastAsiaTheme="minorEastAsia"/>
                <w:color w:val="0070C0"/>
                <w:lang w:val="en-US" w:eastAsia="zh-CN"/>
              </w:rPr>
            </w:pPr>
            <w:ins w:id="760"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C817CE" w:rsidRDefault="00C817CE" w:rsidP="002873BB">
            <w:pPr>
              <w:pStyle w:val="aff7"/>
              <w:spacing w:after="120"/>
              <w:ind w:left="720" w:firstLineChars="0" w:firstLine="0"/>
              <w:rPr>
                <w:ins w:id="761" w:author="Anritsu" w:date="2022-02-21T22:32:00Z"/>
                <w:rFonts w:eastAsiaTheme="minorEastAsia"/>
                <w:color w:val="0070C0"/>
                <w:lang w:val="en-US" w:eastAsia="zh-CN"/>
              </w:rPr>
            </w:pPr>
            <w:ins w:id="762"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C817CE" w:rsidRDefault="00C817CE" w:rsidP="007A414C">
            <w:pPr>
              <w:spacing w:after="120"/>
              <w:rPr>
                <w:rFonts w:eastAsiaTheme="minorEastAsia"/>
                <w:color w:val="0070C0"/>
                <w:lang w:val="en-US" w:eastAsia="zh-CN"/>
              </w:rPr>
            </w:pPr>
          </w:p>
        </w:tc>
      </w:tr>
      <w:tr w:rsidR="00C817CE" w14:paraId="56351128" w14:textId="77777777" w:rsidTr="009F4B50">
        <w:tc>
          <w:tcPr>
            <w:tcW w:w="1038" w:type="dxa"/>
            <w:vMerge/>
          </w:tcPr>
          <w:p w14:paraId="437BE708" w14:textId="77777777" w:rsidR="00C817CE" w:rsidRDefault="00C817CE" w:rsidP="007A414C">
            <w:pPr>
              <w:spacing w:after="120"/>
              <w:rPr>
                <w:rFonts w:eastAsiaTheme="minorEastAsia"/>
                <w:color w:val="0070C0"/>
                <w:lang w:val="en-US" w:eastAsia="zh-CN"/>
              </w:rPr>
            </w:pPr>
          </w:p>
        </w:tc>
        <w:tc>
          <w:tcPr>
            <w:tcW w:w="8681" w:type="dxa"/>
          </w:tcPr>
          <w:p w14:paraId="035B0756" w14:textId="2BA505DD" w:rsidR="00C817CE" w:rsidRDefault="00C817CE" w:rsidP="007A414C">
            <w:pPr>
              <w:spacing w:after="120"/>
              <w:rPr>
                <w:rFonts w:eastAsiaTheme="minorEastAsia"/>
                <w:color w:val="0070C0"/>
                <w:lang w:val="en-US" w:eastAsia="zh-CN"/>
              </w:rPr>
            </w:pPr>
            <w:ins w:id="763" w:author="Zhixun Tang" w:date="2022-02-22T23:53:00Z">
              <w:r>
                <w:rPr>
                  <w:rFonts w:eastAsiaTheme="minorEastAsia"/>
                  <w:color w:val="0070C0"/>
                  <w:lang w:val="en-US" w:eastAsia="zh-CN"/>
                </w:rPr>
                <w:t>Ericsson: OK</w:t>
              </w:r>
            </w:ins>
          </w:p>
        </w:tc>
      </w:tr>
      <w:tr w:rsidR="00C817CE" w14:paraId="36369315" w14:textId="77777777" w:rsidTr="009F4B50">
        <w:trPr>
          <w:ins w:id="764" w:author="HW - 102" w:date="2022-02-23T22:32:00Z"/>
        </w:trPr>
        <w:tc>
          <w:tcPr>
            <w:tcW w:w="1038" w:type="dxa"/>
            <w:vMerge/>
          </w:tcPr>
          <w:p w14:paraId="168BF251" w14:textId="77777777" w:rsidR="00C817CE" w:rsidRDefault="00C817CE" w:rsidP="007A414C">
            <w:pPr>
              <w:spacing w:after="120"/>
              <w:rPr>
                <w:ins w:id="765" w:author="HW - 102" w:date="2022-02-23T22:32:00Z"/>
                <w:rFonts w:eastAsiaTheme="minorEastAsia"/>
                <w:color w:val="0070C0"/>
                <w:lang w:val="en-US" w:eastAsia="zh-CN"/>
              </w:rPr>
            </w:pPr>
          </w:p>
        </w:tc>
        <w:tc>
          <w:tcPr>
            <w:tcW w:w="8681" w:type="dxa"/>
          </w:tcPr>
          <w:p w14:paraId="47D74AA2" w14:textId="77777777" w:rsidR="00C817CE" w:rsidRDefault="00C817CE" w:rsidP="0085090B">
            <w:pPr>
              <w:rPr>
                <w:ins w:id="766" w:author="HW - 102" w:date="2022-02-23T22:32:00Z"/>
              </w:rPr>
            </w:pPr>
            <w:ins w:id="767"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C817CE" w:rsidRDefault="00C817CE" w:rsidP="0085090B">
            <w:pPr>
              <w:pStyle w:val="aff7"/>
              <w:widowControl w:val="0"/>
              <w:numPr>
                <w:ilvl w:val="0"/>
                <w:numId w:val="45"/>
              </w:numPr>
              <w:overflowPunct/>
              <w:autoSpaceDE/>
              <w:autoSpaceDN/>
              <w:adjustRightInd/>
              <w:spacing w:after="0"/>
              <w:ind w:firstLineChars="0"/>
              <w:jc w:val="both"/>
              <w:textAlignment w:val="auto"/>
              <w:rPr>
                <w:ins w:id="768" w:author="HW - 102" w:date="2022-02-23T22:32:00Z"/>
              </w:rPr>
            </w:pPr>
            <w:ins w:id="769"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So no UL transmission happens on </w:t>
              </w:r>
              <w:proofErr w:type="spellStart"/>
              <w:r>
                <w:t>SCell</w:t>
              </w:r>
              <w:proofErr w:type="spellEnd"/>
              <w:r>
                <w:t xml:space="preserve">. Configuring UL CA will unnecessarily narrow down the applicability of these TCs. </w:t>
              </w:r>
            </w:ins>
          </w:p>
          <w:p w14:paraId="0B84C12A" w14:textId="77777777" w:rsidR="00C817CE" w:rsidRDefault="00C817CE" w:rsidP="0085090B">
            <w:pPr>
              <w:pStyle w:val="aff7"/>
              <w:widowControl w:val="0"/>
              <w:numPr>
                <w:ilvl w:val="0"/>
                <w:numId w:val="45"/>
              </w:numPr>
              <w:overflowPunct/>
              <w:autoSpaceDE/>
              <w:autoSpaceDN/>
              <w:adjustRightInd/>
              <w:spacing w:after="0"/>
              <w:ind w:firstLineChars="0"/>
              <w:jc w:val="both"/>
              <w:textAlignment w:val="auto"/>
              <w:rPr>
                <w:ins w:id="770" w:author="HW - 102" w:date="2022-02-23T22:32:00Z"/>
              </w:rPr>
            </w:pPr>
            <w:ins w:id="771" w:author="HW - 102" w:date="2022-02-23T22:32:00Z">
              <w:r>
                <w:t>Furthermore, In current test procedure in 38.533 cl.4.5.6.1.2/6.5.6.1.1. only DL BWP switching is considered.</w:t>
              </w:r>
            </w:ins>
          </w:p>
          <w:p w14:paraId="7EF31CA1" w14:textId="77777777" w:rsidR="00C817CE" w:rsidRDefault="00C817CE" w:rsidP="0085090B">
            <w:pPr>
              <w:rPr>
                <w:ins w:id="772" w:author="HW - 102" w:date="2022-02-23T22:32:00Z"/>
              </w:rPr>
            </w:pPr>
            <w:ins w:id="773"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C817CE" w:rsidRDefault="00C817CE" w:rsidP="0085090B">
            <w:pPr>
              <w:rPr>
                <w:ins w:id="774" w:author="HW - 102" w:date="2022-02-23T22:32:00Z"/>
              </w:rPr>
            </w:pPr>
            <w:ins w:id="775" w:author="HW - 102" w:date="2022-02-23T22:32:00Z">
              <w:r>
                <w:t xml:space="preserve">So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C817CE" w:rsidRDefault="00C817CE" w:rsidP="0085090B">
            <w:pPr>
              <w:spacing w:after="120"/>
              <w:rPr>
                <w:ins w:id="776" w:author="HW - 102" w:date="2022-02-23T22:32:00Z"/>
                <w:rFonts w:eastAsiaTheme="minorEastAsia"/>
                <w:color w:val="0070C0"/>
                <w:lang w:val="en-US" w:eastAsia="zh-CN"/>
              </w:rPr>
            </w:pPr>
            <w:ins w:id="777"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C817CE" w:rsidRDefault="00C817CE" w:rsidP="0085090B">
            <w:pPr>
              <w:spacing w:after="120"/>
              <w:rPr>
                <w:ins w:id="778" w:author="HW - 102" w:date="2022-02-23T22:32:00Z"/>
                <w:rFonts w:eastAsiaTheme="minorEastAsia"/>
                <w:color w:val="0070C0"/>
                <w:lang w:val="en-US" w:eastAsia="zh-CN"/>
              </w:rPr>
            </w:pPr>
            <w:ins w:id="779"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C817CE" w14:paraId="4B1C5085" w14:textId="77777777" w:rsidTr="009F4B50">
        <w:trPr>
          <w:ins w:id="780" w:author="Anritsu" w:date="2022-02-24T11:33:00Z"/>
        </w:trPr>
        <w:tc>
          <w:tcPr>
            <w:tcW w:w="1038" w:type="dxa"/>
            <w:vMerge/>
          </w:tcPr>
          <w:p w14:paraId="64C2136A" w14:textId="77777777" w:rsidR="00C817CE" w:rsidRPr="00C817CE" w:rsidRDefault="00C817CE" w:rsidP="007A414C">
            <w:pPr>
              <w:spacing w:after="120"/>
              <w:rPr>
                <w:ins w:id="781" w:author="Anritsu" w:date="2022-02-24T11:33:00Z"/>
                <w:rFonts w:eastAsiaTheme="minorEastAsia"/>
                <w:color w:val="0070C0"/>
                <w:lang w:eastAsia="zh-CN"/>
                <w:rPrChange w:id="782" w:author="Anritsu" w:date="2022-02-24T11:33:00Z">
                  <w:rPr>
                    <w:ins w:id="783" w:author="Anritsu" w:date="2022-02-24T11:33:00Z"/>
                    <w:rFonts w:eastAsiaTheme="minorEastAsia"/>
                    <w:color w:val="0070C0"/>
                    <w:lang w:val="en-US" w:eastAsia="zh-CN"/>
                  </w:rPr>
                </w:rPrChange>
              </w:rPr>
            </w:pPr>
          </w:p>
        </w:tc>
        <w:tc>
          <w:tcPr>
            <w:tcW w:w="8681" w:type="dxa"/>
          </w:tcPr>
          <w:p w14:paraId="4B081155" w14:textId="77777777" w:rsidR="008E0531" w:rsidRDefault="008E0531" w:rsidP="008E0531">
            <w:pPr>
              <w:rPr>
                <w:ins w:id="784" w:author="Anritsu" w:date="2022-02-24T11:33:00Z"/>
                <w:rFonts w:eastAsiaTheme="minorEastAsia"/>
                <w:color w:val="0070C0"/>
                <w:lang w:val="en-US" w:eastAsia="zh-CN"/>
              </w:rPr>
            </w:pPr>
            <w:ins w:id="785" w:author="Anritsu" w:date="2022-02-24T11:33:00Z">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ins>
          </w:p>
          <w:p w14:paraId="046FABBE" w14:textId="0F8DCF8F" w:rsidR="00C817CE" w:rsidRDefault="008E0531" w:rsidP="008E0531">
            <w:pPr>
              <w:rPr>
                <w:ins w:id="786" w:author="Anritsu" w:date="2022-02-24T11:33:00Z"/>
                <w:rFonts w:eastAsiaTheme="minorEastAsia"/>
                <w:color w:val="0070C0"/>
                <w:lang w:val="en-US" w:eastAsia="zh-CN"/>
              </w:rPr>
            </w:pPr>
            <w:ins w:id="787" w:author="Anritsu" w:date="2022-02-24T11:33:00Z">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ins>
          </w:p>
        </w:tc>
      </w:tr>
      <w:tr w:rsidR="00A45C29" w14:paraId="19556763" w14:textId="77777777" w:rsidTr="009F4B50">
        <w:tc>
          <w:tcPr>
            <w:tcW w:w="1038"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9F4B50">
        <w:tc>
          <w:tcPr>
            <w:tcW w:w="1038"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788"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9F4B50">
        <w:tc>
          <w:tcPr>
            <w:tcW w:w="1038"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789" w:author="Zhixun Tang" w:date="2022-02-22T23:34:00Z">
              <w:r>
                <w:rPr>
                  <w:rFonts w:eastAsiaTheme="minorEastAsia"/>
                  <w:color w:val="0070C0"/>
                  <w:lang w:val="en-US" w:eastAsia="zh-CN"/>
                </w:rPr>
                <w:t>Ericsson: OK</w:t>
              </w:r>
            </w:ins>
          </w:p>
        </w:tc>
      </w:tr>
      <w:tr w:rsidR="00A45C29" w14:paraId="02ABC9F0" w14:textId="77777777" w:rsidTr="009F4B50">
        <w:tc>
          <w:tcPr>
            <w:tcW w:w="1038"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9F4B50">
        <w:tc>
          <w:tcPr>
            <w:tcW w:w="1038"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790" w:author="Zhixun Tang" w:date="2022-02-22T23:54:00Z">
              <w:r>
                <w:rPr>
                  <w:rFonts w:eastAsiaTheme="minorEastAsia"/>
                  <w:color w:val="0070C0"/>
                  <w:lang w:val="en-US" w:eastAsia="zh-CN"/>
                </w:rPr>
                <w:t>Ericsson: OK</w:t>
              </w:r>
            </w:ins>
          </w:p>
        </w:tc>
      </w:tr>
      <w:tr w:rsidR="00A45C29" w14:paraId="26445879" w14:textId="77777777" w:rsidTr="009F4B50">
        <w:tc>
          <w:tcPr>
            <w:tcW w:w="1038"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9F4B50">
        <w:tc>
          <w:tcPr>
            <w:tcW w:w="1038"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lastRenderedPageBreak/>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9F4B50">
        <w:tc>
          <w:tcPr>
            <w:tcW w:w="1038"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791"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9F4B50">
        <w:tc>
          <w:tcPr>
            <w:tcW w:w="1038"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792" w:author="Zhixun Tang" w:date="2022-02-22T23:54:00Z">
              <w:r>
                <w:rPr>
                  <w:rFonts w:eastAsiaTheme="minorEastAsia"/>
                  <w:color w:val="0070C0"/>
                  <w:lang w:val="en-US" w:eastAsia="zh-CN"/>
                </w:rPr>
                <w:t>Ericsson: OK</w:t>
              </w:r>
            </w:ins>
          </w:p>
        </w:tc>
      </w:tr>
      <w:tr w:rsidR="00B620B2" w14:paraId="04487013" w14:textId="77777777" w:rsidTr="009F4B50">
        <w:tc>
          <w:tcPr>
            <w:tcW w:w="1038" w:type="dxa"/>
            <w:vMerge w:val="restart"/>
          </w:tcPr>
          <w:p w14:paraId="6B692AC2" w14:textId="365DCA9B" w:rsidR="00B620B2" w:rsidRDefault="00B620B2"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B620B2" w:rsidRDefault="00B620B2"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B620B2" w14:paraId="16C689F3" w14:textId="77777777" w:rsidTr="009F4B50">
        <w:tc>
          <w:tcPr>
            <w:tcW w:w="1038" w:type="dxa"/>
            <w:vMerge/>
          </w:tcPr>
          <w:p w14:paraId="6A002A9E" w14:textId="77777777" w:rsidR="00B620B2" w:rsidRDefault="00B620B2" w:rsidP="007A414C">
            <w:pPr>
              <w:spacing w:after="120"/>
              <w:rPr>
                <w:rFonts w:eastAsiaTheme="minorEastAsia"/>
                <w:color w:val="0070C0"/>
                <w:lang w:val="en-US" w:eastAsia="zh-CN"/>
              </w:rPr>
            </w:pPr>
          </w:p>
        </w:tc>
        <w:tc>
          <w:tcPr>
            <w:tcW w:w="8681" w:type="dxa"/>
          </w:tcPr>
          <w:p w14:paraId="4AE2AD20" w14:textId="77777777" w:rsidR="00B620B2" w:rsidRDefault="00B620B2" w:rsidP="003E7E19">
            <w:pPr>
              <w:spacing w:after="120"/>
              <w:rPr>
                <w:ins w:id="793" w:author="Anritsu" w:date="2022-02-21T22:33:00Z"/>
                <w:rFonts w:eastAsiaTheme="minorEastAsia"/>
                <w:color w:val="0070C0"/>
                <w:lang w:val="en-US" w:eastAsia="zh-CN"/>
              </w:rPr>
            </w:pPr>
            <w:ins w:id="794"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B620B2" w:rsidRDefault="00B620B2" w:rsidP="003E7E19">
            <w:pPr>
              <w:spacing w:after="120"/>
              <w:rPr>
                <w:ins w:id="795" w:author="Anritsu" w:date="2022-02-21T22:33:00Z"/>
                <w:rFonts w:eastAsiaTheme="minorEastAsia"/>
                <w:color w:val="0070C0"/>
                <w:lang w:val="en-US" w:eastAsia="zh-CN"/>
              </w:rPr>
            </w:pPr>
            <w:ins w:id="796" w:author="Anritsu" w:date="2022-02-21T22:33:00Z">
              <w:r>
                <w:rPr>
                  <w:rFonts w:eastAsiaTheme="minorEastAsia"/>
                  <w:color w:val="0070C0"/>
                  <w:lang w:val="en-US" w:eastAsia="zh-CN"/>
                </w:rPr>
                <w:t>Corresponding texts are excerpted as follows.</w:t>
              </w:r>
            </w:ins>
          </w:p>
          <w:p w14:paraId="47ACED6B" w14:textId="77777777" w:rsidR="00B620B2" w:rsidRPr="00B47384" w:rsidRDefault="00B620B2" w:rsidP="003E7E19">
            <w:pPr>
              <w:spacing w:after="0"/>
              <w:rPr>
                <w:ins w:id="797" w:author="Anritsu" w:date="2022-02-21T22:33:00Z"/>
                <w:sz w:val="18"/>
                <w:szCs w:val="18"/>
                <w:lang w:eastAsia="ja-JP"/>
              </w:rPr>
            </w:pPr>
            <w:ins w:id="798"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B620B2" w:rsidRPr="00B47384" w:rsidRDefault="00B620B2" w:rsidP="003E7E19">
            <w:pPr>
              <w:spacing w:after="0"/>
              <w:rPr>
                <w:ins w:id="799" w:author="Anritsu" w:date="2022-02-21T22:33:00Z"/>
                <w:sz w:val="18"/>
                <w:szCs w:val="18"/>
                <w:lang w:eastAsia="ja-JP"/>
              </w:rPr>
            </w:pPr>
            <w:ins w:id="800" w:author="Anritsu" w:date="2022-02-21T22:33:00Z">
              <w:r w:rsidRPr="00B47384">
                <w:rPr>
                  <w:sz w:val="18"/>
                  <w:szCs w:val="18"/>
                  <w:lang w:eastAsia="ja-JP"/>
                </w:rPr>
                <w:t>- Key parameters, which have an uncertainty value. These must be independent and minimum set</w:t>
              </w:r>
            </w:ins>
          </w:p>
          <w:p w14:paraId="055E2ADC" w14:textId="77777777" w:rsidR="00B620B2" w:rsidRPr="00B47384" w:rsidRDefault="00B620B2" w:rsidP="003E7E19">
            <w:pPr>
              <w:spacing w:after="0"/>
              <w:rPr>
                <w:ins w:id="801" w:author="Anritsu" w:date="2022-02-21T22:33:00Z"/>
                <w:sz w:val="18"/>
                <w:szCs w:val="18"/>
                <w:lang w:eastAsia="ja-JP"/>
              </w:rPr>
            </w:pPr>
            <w:ins w:id="802"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B620B2" w:rsidRPr="00B47384" w:rsidRDefault="00B620B2" w:rsidP="003E7E19">
            <w:pPr>
              <w:spacing w:after="0"/>
              <w:rPr>
                <w:ins w:id="803" w:author="Anritsu" w:date="2022-02-21T22:33:00Z"/>
                <w:sz w:val="18"/>
                <w:szCs w:val="18"/>
                <w:lang w:eastAsia="ja-JP"/>
              </w:rPr>
            </w:pPr>
            <w:ins w:id="804"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B620B2" w:rsidRPr="00B47384" w:rsidRDefault="00B620B2" w:rsidP="003E7E19">
            <w:pPr>
              <w:spacing w:after="0"/>
              <w:rPr>
                <w:ins w:id="805" w:author="Anritsu" w:date="2022-02-21T22:33:00Z"/>
                <w:sz w:val="18"/>
                <w:szCs w:val="18"/>
                <w:lang w:eastAsia="ja-JP"/>
              </w:rPr>
            </w:pPr>
            <w:ins w:id="806"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B620B2" w:rsidRPr="00B47384" w:rsidRDefault="00B620B2" w:rsidP="003E7E19">
            <w:pPr>
              <w:spacing w:after="0"/>
              <w:rPr>
                <w:ins w:id="807" w:author="Anritsu" w:date="2022-02-21T22:33:00Z"/>
                <w:sz w:val="18"/>
                <w:szCs w:val="18"/>
                <w:lang w:eastAsia="ja-JP"/>
              </w:rPr>
            </w:pPr>
            <w:ins w:id="808"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B620B2" w:rsidRPr="00B47384" w:rsidRDefault="00B620B2" w:rsidP="003E7E19">
            <w:pPr>
              <w:spacing w:after="0"/>
              <w:rPr>
                <w:ins w:id="809" w:author="Anritsu" w:date="2022-02-21T22:33:00Z"/>
                <w:sz w:val="18"/>
                <w:szCs w:val="18"/>
                <w:lang w:eastAsia="ja-JP"/>
              </w:rPr>
            </w:pPr>
            <w:ins w:id="810" w:author="Anritsu" w:date="2022-02-21T22:33:00Z">
              <w:r w:rsidRPr="00B47384">
                <w:rPr>
                  <w:sz w:val="18"/>
                  <w:szCs w:val="18"/>
                  <w:lang w:eastAsia="ja-JP"/>
                </w:rPr>
                <w:t>In Test 2, Es is the key parameter. When there is no noise, it’s the only one set by the test system.</w:t>
              </w:r>
            </w:ins>
          </w:p>
          <w:p w14:paraId="236FE590" w14:textId="323B9E62" w:rsidR="00B620B2" w:rsidRDefault="00B620B2" w:rsidP="003E7E19">
            <w:pPr>
              <w:spacing w:after="120"/>
              <w:rPr>
                <w:rFonts w:eastAsiaTheme="minorEastAsia"/>
                <w:color w:val="0070C0"/>
                <w:lang w:val="en-US" w:eastAsia="zh-CN"/>
              </w:rPr>
            </w:pPr>
            <w:ins w:id="811" w:author="Anritsu" w:date="2022-02-21T22:33:00Z">
              <w:r w:rsidRPr="00B47384">
                <w:rPr>
                  <w:sz w:val="18"/>
                  <w:szCs w:val="18"/>
                  <w:lang w:eastAsia="ja-JP"/>
                </w:rPr>
                <w:t xml:space="preserve">All the derived parameters are listed in Note 1.   </w:t>
              </w:r>
            </w:ins>
          </w:p>
        </w:tc>
      </w:tr>
      <w:tr w:rsidR="00B620B2" w14:paraId="502D25FA" w14:textId="77777777" w:rsidTr="009F4B50">
        <w:tc>
          <w:tcPr>
            <w:tcW w:w="1038" w:type="dxa"/>
            <w:vMerge/>
          </w:tcPr>
          <w:p w14:paraId="59A6F170" w14:textId="77777777" w:rsidR="00B620B2" w:rsidRDefault="00B620B2" w:rsidP="007A414C">
            <w:pPr>
              <w:spacing w:after="120"/>
              <w:rPr>
                <w:rFonts w:eastAsiaTheme="minorEastAsia"/>
                <w:color w:val="0070C0"/>
                <w:lang w:val="en-US" w:eastAsia="zh-CN"/>
              </w:rPr>
            </w:pPr>
          </w:p>
        </w:tc>
        <w:tc>
          <w:tcPr>
            <w:tcW w:w="8681" w:type="dxa"/>
          </w:tcPr>
          <w:p w14:paraId="74893E6F" w14:textId="61DFEE51" w:rsidR="00B620B2" w:rsidRDefault="00B620B2" w:rsidP="007A414C">
            <w:pPr>
              <w:spacing w:after="120"/>
              <w:rPr>
                <w:rFonts w:eastAsiaTheme="minorEastAsia"/>
                <w:color w:val="0070C0"/>
                <w:lang w:val="en-US" w:eastAsia="zh-CN"/>
              </w:rPr>
            </w:pPr>
            <w:ins w:id="812" w:author="Zhixun Tang" w:date="2022-02-22T23:34:00Z">
              <w:r>
                <w:rPr>
                  <w:rFonts w:eastAsiaTheme="minorEastAsia"/>
                  <w:color w:val="0070C0"/>
                  <w:lang w:val="en-US" w:eastAsia="zh-CN"/>
                </w:rPr>
                <w:t>Ericsson: OK</w:t>
              </w:r>
            </w:ins>
          </w:p>
        </w:tc>
      </w:tr>
      <w:tr w:rsidR="00B620B2" w14:paraId="5D73B346" w14:textId="77777777" w:rsidTr="009F4B50">
        <w:trPr>
          <w:ins w:id="813" w:author="Apple, Jerry Cui" w:date="2022-02-23T15:16:00Z"/>
        </w:trPr>
        <w:tc>
          <w:tcPr>
            <w:tcW w:w="1038" w:type="dxa"/>
            <w:vMerge/>
          </w:tcPr>
          <w:p w14:paraId="1D5D9C42" w14:textId="77777777" w:rsidR="00B620B2" w:rsidRDefault="00B620B2" w:rsidP="007A414C">
            <w:pPr>
              <w:spacing w:after="120"/>
              <w:rPr>
                <w:ins w:id="814" w:author="Apple, Jerry Cui" w:date="2022-02-23T15:16:00Z"/>
                <w:rFonts w:eastAsiaTheme="minorEastAsia"/>
                <w:color w:val="0070C0"/>
                <w:lang w:val="en-US" w:eastAsia="zh-CN"/>
              </w:rPr>
            </w:pPr>
          </w:p>
        </w:tc>
        <w:tc>
          <w:tcPr>
            <w:tcW w:w="8681" w:type="dxa"/>
          </w:tcPr>
          <w:p w14:paraId="0F6E7DEE" w14:textId="77777777" w:rsidR="00B620B2" w:rsidRDefault="00B620B2" w:rsidP="007A414C">
            <w:pPr>
              <w:spacing w:after="120"/>
              <w:rPr>
                <w:ins w:id="815" w:author="Apple, Jerry Cui" w:date="2022-02-23T15:17:00Z"/>
                <w:rFonts w:eastAsiaTheme="minorEastAsia"/>
                <w:color w:val="0070C0"/>
                <w:lang w:val="en-US" w:eastAsia="zh-CN"/>
              </w:rPr>
            </w:pPr>
            <w:ins w:id="816" w:author="Apple, Jerry Cui" w:date="2022-02-23T15:17:00Z">
              <w:r>
                <w:rPr>
                  <w:rFonts w:eastAsiaTheme="minorEastAsia"/>
                  <w:color w:val="0070C0"/>
                  <w:lang w:val="en-US" w:eastAsia="zh-CN"/>
                </w:rPr>
                <w:t>Apple:</w:t>
              </w:r>
            </w:ins>
          </w:p>
          <w:p w14:paraId="7CA5F0F7" w14:textId="07573633" w:rsidR="00B620B2" w:rsidRDefault="00B620B2" w:rsidP="007A414C">
            <w:pPr>
              <w:spacing w:after="120"/>
              <w:rPr>
                <w:ins w:id="817" w:author="Apple, Jerry Cui" w:date="2022-02-23T15:19:00Z"/>
                <w:rFonts w:eastAsiaTheme="minorEastAsia"/>
                <w:color w:val="0070C0"/>
                <w:lang w:val="en-US" w:eastAsia="zh-CN"/>
              </w:rPr>
            </w:pPr>
            <w:ins w:id="818" w:author="Apple, Jerry Cui" w:date="2022-02-23T15:17:00Z">
              <w:r>
                <w:rPr>
                  <w:rFonts w:eastAsiaTheme="minorEastAsia"/>
                  <w:color w:val="0070C0"/>
                  <w:lang w:val="en-US" w:eastAsia="zh-CN"/>
                </w:rPr>
                <w:t>[reply to Anritsu]:</w:t>
              </w:r>
            </w:ins>
            <w:ins w:id="819" w:author="Apple, Jerry Cui" w:date="2022-02-23T15:18:00Z">
              <w:r>
                <w:rPr>
                  <w:rFonts w:eastAsiaTheme="minorEastAsia"/>
                  <w:color w:val="0070C0"/>
                  <w:lang w:val="en-US" w:eastAsia="zh-CN"/>
                </w:rPr>
                <w:t xml:space="preserve"> Thanks for the clarification! Based on the comment, then we think the Es </w:t>
              </w:r>
            </w:ins>
            <w:ins w:id="820" w:author="Apple, Jerry Cui" w:date="2022-02-23T15:22:00Z">
              <w:r>
                <w:rPr>
                  <w:rFonts w:eastAsiaTheme="minorEastAsia"/>
                  <w:color w:val="0070C0"/>
                  <w:lang w:val="en-US" w:eastAsia="zh-CN"/>
                </w:rPr>
                <w:t>could be treated as same as SSB_RP in test 1</w:t>
              </w:r>
            </w:ins>
            <w:ins w:id="821" w:author="Apple, Jerry Cui" w:date="2022-02-23T15:23:00Z">
              <w:r>
                <w:rPr>
                  <w:rFonts w:eastAsiaTheme="minorEastAsia"/>
                  <w:color w:val="0070C0"/>
                  <w:lang w:val="en-US" w:eastAsia="zh-CN"/>
                </w:rPr>
                <w:t xml:space="preserve"> </w:t>
              </w:r>
            </w:ins>
            <w:ins w:id="822" w:author="Apple, Jerry Cui" w:date="2022-02-23T15:22:00Z">
              <w:r>
                <w:rPr>
                  <w:rFonts w:eastAsiaTheme="minorEastAsia"/>
                  <w:color w:val="0070C0"/>
                  <w:lang w:val="en-US" w:eastAsia="zh-CN"/>
                </w:rPr>
                <w:t xml:space="preserve">and Es </w:t>
              </w:r>
            </w:ins>
            <w:ins w:id="823" w:author="Apple, Jerry Cui" w:date="2022-02-23T15:18:00Z">
              <w:r>
                <w:rPr>
                  <w:rFonts w:eastAsiaTheme="minorEastAsia"/>
                  <w:color w:val="0070C0"/>
                  <w:lang w:val="en-US" w:eastAsia="zh-CN"/>
                </w:rPr>
                <w:t xml:space="preserve">in test 1 shall also be included in the </w:t>
              </w:r>
            </w:ins>
            <w:ins w:id="824" w:author="Apple, Jerry Cui" w:date="2022-02-23T15:19:00Z">
              <w:r>
                <w:rPr>
                  <w:rFonts w:eastAsiaTheme="minorEastAsia"/>
                  <w:color w:val="0070C0"/>
                  <w:lang w:val="en-US" w:eastAsia="zh-CN"/>
                </w:rPr>
                <w:t>N</w:t>
              </w:r>
            </w:ins>
            <w:ins w:id="825" w:author="Apple, Jerry Cui" w:date="2022-02-23T15:18:00Z">
              <w:r>
                <w:rPr>
                  <w:rFonts w:eastAsiaTheme="minorEastAsia"/>
                  <w:color w:val="0070C0"/>
                  <w:lang w:val="en-US" w:eastAsia="zh-CN"/>
                </w:rPr>
                <w:t>ote</w:t>
              </w:r>
            </w:ins>
            <w:ins w:id="826" w:author="Apple, Jerry Cui" w:date="2022-02-23T15:19:00Z">
              <w:r>
                <w:rPr>
                  <w:rFonts w:eastAsiaTheme="minorEastAsia"/>
                  <w:color w:val="0070C0"/>
                  <w:lang w:val="en-US" w:eastAsia="zh-CN"/>
                </w:rPr>
                <w:t xml:space="preserve"> 2</w:t>
              </w:r>
            </w:ins>
            <w:ins w:id="827" w:author="Apple, Jerry Cui" w:date="2022-02-23T15:18:00Z">
              <w:r>
                <w:rPr>
                  <w:rFonts w:eastAsiaTheme="minorEastAsia"/>
                  <w:color w:val="0070C0"/>
                  <w:lang w:val="en-US" w:eastAsia="zh-CN"/>
                </w:rPr>
                <w:t xml:space="preserve"> that</w:t>
              </w:r>
            </w:ins>
            <w:ins w:id="828" w:author="Apple, Jerry Cui" w:date="2022-02-23T15:19:00Z">
              <w:r>
                <w:rPr>
                  <w:rFonts w:eastAsiaTheme="minorEastAsia"/>
                  <w:color w:val="0070C0"/>
                  <w:lang w:val="en-US" w:eastAsia="zh-CN"/>
                </w:rPr>
                <w:t>,</w:t>
              </w:r>
            </w:ins>
          </w:p>
          <w:p w14:paraId="051A3C41" w14:textId="69BAFA53" w:rsidR="00B620B2" w:rsidRPr="00EC61C3" w:rsidRDefault="00B620B2" w:rsidP="00235906">
            <w:pPr>
              <w:keepNext/>
              <w:keepLines/>
              <w:spacing w:after="0"/>
              <w:ind w:left="851" w:hanging="851"/>
              <w:rPr>
                <w:ins w:id="829" w:author="Apple, Jerry Cui" w:date="2022-02-23T15:19:00Z"/>
                <w:rFonts w:ascii="Arial" w:hAnsi="Arial" w:cs="Arial"/>
                <w:sz w:val="18"/>
                <w:lang w:val="en-US"/>
              </w:rPr>
            </w:pPr>
            <w:ins w:id="830" w:author="Apple, Jerry Cui" w:date="2022-02-23T15:19:00Z">
              <w:r w:rsidRPr="00EC61C3">
                <w:rPr>
                  <w:rFonts w:ascii="Arial" w:hAnsi="Arial" w:cs="Arial"/>
                  <w:sz w:val="18"/>
                  <w:lang w:val="en-US"/>
                </w:rPr>
                <w:t>Note 2:</w:t>
              </w:r>
              <w:r w:rsidRPr="00EC61C3">
                <w:rPr>
                  <w:rFonts w:ascii="Arial" w:hAnsi="Arial" w:cs="Arial"/>
                  <w:sz w:val="18"/>
                  <w:lang w:val="en-US"/>
                </w:rPr>
                <w:tab/>
                <w:t>SSB_RP, Es/</w:t>
              </w:r>
              <w:proofErr w:type="spellStart"/>
              <w:r w:rsidRPr="00EC61C3">
                <w:rPr>
                  <w:rFonts w:ascii="Arial" w:hAnsi="Arial" w:cs="Arial"/>
                  <w:sz w:val="18"/>
                  <w:lang w:val="en-US"/>
                </w:rPr>
                <w:t>Iot</w:t>
              </w:r>
              <w:proofErr w:type="spellEnd"/>
              <w:r>
                <w:rPr>
                  <w:rFonts w:ascii="Arial" w:hAnsi="Arial" w:cs="Arial"/>
                  <w:sz w:val="18"/>
                  <w:lang w:val="en-US"/>
                </w:rPr>
                <w:t xml:space="preserve">, </w:t>
              </w:r>
              <w:r w:rsidRPr="00235906">
                <w:rPr>
                  <w:rFonts w:ascii="Arial" w:hAnsi="Arial" w:cs="Arial"/>
                  <w:sz w:val="18"/>
                  <w:highlight w:val="yellow"/>
                  <w:lang w:val="en-US"/>
                  <w:rPrChange w:id="831" w:author="Apple, Jerry Cui" w:date="2022-02-23T15:20:00Z">
                    <w:rPr>
                      <w:rFonts w:ascii="Arial" w:hAnsi="Arial" w:cs="Arial"/>
                      <w:sz w:val="18"/>
                      <w:lang w:val="en-US"/>
                    </w:rPr>
                  </w:rPrChange>
                </w:rPr>
                <w:t xml:space="preserve">Es </w:t>
              </w:r>
            </w:ins>
            <w:ins w:id="832" w:author="Apple, Jerry Cui" w:date="2022-02-23T15:20:00Z">
              <w:r w:rsidRPr="00235906">
                <w:rPr>
                  <w:rFonts w:ascii="Arial" w:hAnsi="Arial" w:cs="Arial"/>
                  <w:sz w:val="18"/>
                  <w:highlight w:val="yellow"/>
                  <w:lang w:val="en-US"/>
                  <w:rPrChange w:id="833" w:author="Apple, Jerry Cui" w:date="2022-02-23T15:20:00Z">
                    <w:rPr>
                      <w:rFonts w:ascii="Arial" w:hAnsi="Arial" w:cs="Arial"/>
                      <w:sz w:val="18"/>
                      <w:lang w:val="en-US"/>
                    </w:rPr>
                  </w:rPrChange>
                </w:rPr>
                <w:t>in test 1</w:t>
              </w:r>
            </w:ins>
            <w:ins w:id="834"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B620B2" w:rsidRDefault="00B620B2" w:rsidP="007A414C">
            <w:pPr>
              <w:spacing w:after="120"/>
              <w:rPr>
                <w:ins w:id="835" w:author="Apple, Jerry Cui" w:date="2022-02-23T15:16:00Z"/>
                <w:rFonts w:eastAsiaTheme="minorEastAsia"/>
                <w:color w:val="0070C0"/>
                <w:lang w:val="en-US" w:eastAsia="zh-CN"/>
              </w:rPr>
            </w:pPr>
            <w:ins w:id="836" w:author="Apple, Jerry Cui" w:date="2022-02-23T15:20:00Z">
              <w:r>
                <w:rPr>
                  <w:rFonts w:eastAsiaTheme="minorEastAsia"/>
                  <w:color w:val="0070C0"/>
                  <w:lang w:val="en-US" w:eastAsia="zh-CN"/>
                </w:rPr>
                <w:t>Otherwise, leave the grid as empty is unclear to us</w:t>
              </w:r>
            </w:ins>
            <w:ins w:id="837" w:author="Apple, Jerry Cui" w:date="2022-02-23T15:21:00Z">
              <w:r>
                <w:rPr>
                  <w:rFonts w:eastAsiaTheme="minorEastAsia"/>
                  <w:color w:val="0070C0"/>
                  <w:lang w:val="en-US" w:eastAsia="zh-CN"/>
                </w:rPr>
                <w:t>.</w:t>
              </w:r>
            </w:ins>
          </w:p>
        </w:tc>
      </w:tr>
      <w:tr w:rsidR="00B620B2" w14:paraId="0C671565" w14:textId="77777777" w:rsidTr="009F4B50">
        <w:trPr>
          <w:ins w:id="838" w:author="Anritsu" w:date="2022-02-24T11:34:00Z"/>
        </w:trPr>
        <w:tc>
          <w:tcPr>
            <w:tcW w:w="1038" w:type="dxa"/>
            <w:vMerge/>
          </w:tcPr>
          <w:p w14:paraId="7ACBE68C" w14:textId="77777777" w:rsidR="00B620B2" w:rsidRDefault="00B620B2" w:rsidP="007A414C">
            <w:pPr>
              <w:spacing w:after="120"/>
              <w:rPr>
                <w:ins w:id="839" w:author="Anritsu" w:date="2022-02-24T11:34:00Z"/>
                <w:rFonts w:eastAsiaTheme="minorEastAsia"/>
                <w:color w:val="0070C0"/>
                <w:lang w:val="en-US" w:eastAsia="zh-CN"/>
              </w:rPr>
            </w:pPr>
          </w:p>
        </w:tc>
        <w:tc>
          <w:tcPr>
            <w:tcW w:w="8681" w:type="dxa"/>
          </w:tcPr>
          <w:p w14:paraId="7B587AAC" w14:textId="0E585DC4" w:rsidR="00B620B2" w:rsidRDefault="00B620B2" w:rsidP="007A414C">
            <w:pPr>
              <w:spacing w:after="120"/>
              <w:rPr>
                <w:ins w:id="840" w:author="Anritsu" w:date="2022-02-24T11:34:00Z"/>
                <w:rFonts w:eastAsiaTheme="minorEastAsia"/>
                <w:color w:val="0070C0"/>
                <w:lang w:val="en-US" w:eastAsia="zh-CN"/>
              </w:rPr>
            </w:pPr>
            <w:ins w:id="841" w:author="Anritsu" w:date="2022-02-24T11:34:00Z">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ins>
          </w:p>
        </w:tc>
      </w:tr>
      <w:tr w:rsidR="00F230E7" w14:paraId="6821413B" w14:textId="77777777" w:rsidTr="009F4B50">
        <w:tc>
          <w:tcPr>
            <w:tcW w:w="1038" w:type="dxa"/>
            <w:vMerge w:val="restart"/>
          </w:tcPr>
          <w:p w14:paraId="6F16D92F" w14:textId="286039F2" w:rsidR="00F230E7" w:rsidRDefault="00F230E7"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F230E7" w:rsidRDefault="00F230E7"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F230E7" w14:paraId="42F16B16" w14:textId="77777777" w:rsidTr="009F4B50">
        <w:tc>
          <w:tcPr>
            <w:tcW w:w="1038" w:type="dxa"/>
            <w:vMerge/>
          </w:tcPr>
          <w:p w14:paraId="5ED06B91" w14:textId="77777777" w:rsidR="00F230E7" w:rsidRDefault="00F230E7" w:rsidP="007A414C">
            <w:pPr>
              <w:spacing w:after="120"/>
              <w:rPr>
                <w:rFonts w:eastAsiaTheme="minorEastAsia"/>
                <w:color w:val="0070C0"/>
                <w:lang w:val="en-US" w:eastAsia="zh-CN"/>
              </w:rPr>
            </w:pPr>
          </w:p>
        </w:tc>
        <w:tc>
          <w:tcPr>
            <w:tcW w:w="8681" w:type="dxa"/>
          </w:tcPr>
          <w:p w14:paraId="349A0CC8" w14:textId="77777777" w:rsidR="00F230E7" w:rsidRPr="00F66CC2" w:rsidRDefault="00F230E7" w:rsidP="00D417FB">
            <w:pPr>
              <w:spacing w:after="120"/>
              <w:rPr>
                <w:ins w:id="842" w:author="Anritsu" w:date="2022-02-21T22:34:00Z"/>
                <w:rFonts w:eastAsiaTheme="minorEastAsia"/>
                <w:color w:val="0070C0"/>
                <w:lang w:val="en-US" w:eastAsia="zh-CN"/>
              </w:rPr>
            </w:pPr>
            <w:ins w:id="843"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F230E7" w:rsidRPr="00F66CC2" w:rsidRDefault="00F230E7" w:rsidP="00D417FB">
            <w:pPr>
              <w:spacing w:after="120"/>
              <w:rPr>
                <w:ins w:id="844" w:author="Anritsu" w:date="2022-02-21T22:34:00Z"/>
                <w:rFonts w:eastAsiaTheme="minorEastAsia"/>
                <w:color w:val="0070C0"/>
                <w:lang w:val="en-US" w:eastAsia="zh-CN"/>
              </w:rPr>
            </w:pPr>
            <w:ins w:id="845"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F230E7" w:rsidRDefault="00F230E7" w:rsidP="00D417FB">
            <w:pPr>
              <w:spacing w:after="120"/>
              <w:rPr>
                <w:rFonts w:eastAsiaTheme="minorEastAsia"/>
                <w:color w:val="0070C0"/>
                <w:lang w:val="en-US" w:eastAsia="zh-CN"/>
              </w:rPr>
            </w:pPr>
            <w:ins w:id="846"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F230E7" w14:paraId="2B74043B" w14:textId="77777777" w:rsidTr="009F4B50">
        <w:tc>
          <w:tcPr>
            <w:tcW w:w="1038" w:type="dxa"/>
            <w:vMerge/>
          </w:tcPr>
          <w:p w14:paraId="42A5F240" w14:textId="77777777" w:rsidR="00F230E7" w:rsidRDefault="00F230E7" w:rsidP="007A414C">
            <w:pPr>
              <w:spacing w:after="120"/>
              <w:rPr>
                <w:rFonts w:eastAsiaTheme="minorEastAsia"/>
                <w:color w:val="0070C0"/>
                <w:lang w:val="en-US" w:eastAsia="zh-CN"/>
              </w:rPr>
            </w:pPr>
          </w:p>
        </w:tc>
        <w:tc>
          <w:tcPr>
            <w:tcW w:w="8681" w:type="dxa"/>
          </w:tcPr>
          <w:p w14:paraId="734B511F" w14:textId="60907B93" w:rsidR="00F230E7" w:rsidRDefault="00F230E7" w:rsidP="007A414C">
            <w:pPr>
              <w:spacing w:after="120"/>
              <w:rPr>
                <w:rFonts w:eastAsiaTheme="minorEastAsia"/>
                <w:color w:val="0070C0"/>
                <w:lang w:val="en-US" w:eastAsia="zh-CN"/>
              </w:rPr>
            </w:pPr>
            <w:ins w:id="847" w:author="Zhixun Tang" w:date="2022-02-22T23:34:00Z">
              <w:r>
                <w:rPr>
                  <w:rFonts w:eastAsiaTheme="minorEastAsia"/>
                  <w:color w:val="0070C0"/>
                  <w:lang w:val="en-US" w:eastAsia="zh-CN"/>
                </w:rPr>
                <w:t>Ericsson: OK</w:t>
              </w:r>
            </w:ins>
          </w:p>
        </w:tc>
      </w:tr>
      <w:tr w:rsidR="00F230E7" w14:paraId="5B5C401D" w14:textId="77777777" w:rsidTr="009F4B50">
        <w:trPr>
          <w:ins w:id="848" w:author="Chu-Hsiang Huang" w:date="2022-02-22T16:52:00Z"/>
        </w:trPr>
        <w:tc>
          <w:tcPr>
            <w:tcW w:w="1038" w:type="dxa"/>
            <w:vMerge/>
          </w:tcPr>
          <w:p w14:paraId="2F2CCBC7" w14:textId="77777777" w:rsidR="00F230E7" w:rsidRDefault="00F230E7" w:rsidP="007A414C">
            <w:pPr>
              <w:spacing w:after="120"/>
              <w:rPr>
                <w:ins w:id="849" w:author="Chu-Hsiang Huang" w:date="2022-02-22T16:52:00Z"/>
                <w:rFonts w:eastAsiaTheme="minorEastAsia"/>
                <w:color w:val="0070C0"/>
                <w:lang w:val="en-US" w:eastAsia="zh-CN"/>
              </w:rPr>
            </w:pPr>
          </w:p>
        </w:tc>
        <w:tc>
          <w:tcPr>
            <w:tcW w:w="8681" w:type="dxa"/>
          </w:tcPr>
          <w:p w14:paraId="620E768E" w14:textId="77777777" w:rsidR="00F230E7" w:rsidRDefault="00F230E7" w:rsidP="00AD1C9A">
            <w:pPr>
              <w:spacing w:after="120"/>
              <w:rPr>
                <w:ins w:id="850" w:author="Chu-Hsiang Huang" w:date="2022-02-22T16:52:00Z"/>
                <w:rFonts w:eastAsiaTheme="minorEastAsia"/>
                <w:color w:val="0070C0"/>
                <w:lang w:val="en-US" w:eastAsia="zh-CN"/>
              </w:rPr>
            </w:pPr>
            <w:ins w:id="851" w:author="Chu-Hsiang Huang" w:date="2022-02-22T16:52:00Z">
              <w:r>
                <w:rPr>
                  <w:rFonts w:eastAsiaTheme="minorEastAsia"/>
                  <w:color w:val="0070C0"/>
                  <w:lang w:val="en-US" w:eastAsia="zh-CN"/>
                </w:rPr>
                <w:t xml:space="preserve">Qualcomm: </w:t>
              </w:r>
            </w:ins>
          </w:p>
          <w:p w14:paraId="64924B36" w14:textId="5FE71394" w:rsidR="00F230E7" w:rsidRDefault="00F230E7" w:rsidP="00AD1C9A">
            <w:pPr>
              <w:spacing w:after="120"/>
              <w:rPr>
                <w:ins w:id="852" w:author="Chu-Hsiang Huang" w:date="2022-02-22T16:52:00Z"/>
                <w:rFonts w:eastAsiaTheme="minorEastAsia"/>
                <w:color w:val="0070C0"/>
                <w:lang w:val="en-US" w:eastAsia="zh-CN"/>
              </w:rPr>
            </w:pPr>
            <w:ins w:id="853"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F230E7" w14:paraId="70724687" w14:textId="77777777" w:rsidTr="009F4B50">
        <w:trPr>
          <w:ins w:id="854" w:author="Anritsu" w:date="2022-02-24T11:35:00Z"/>
        </w:trPr>
        <w:tc>
          <w:tcPr>
            <w:tcW w:w="1038" w:type="dxa"/>
            <w:vMerge/>
          </w:tcPr>
          <w:p w14:paraId="39431E62" w14:textId="77777777" w:rsidR="00F230E7" w:rsidRDefault="00F230E7" w:rsidP="007A414C">
            <w:pPr>
              <w:spacing w:after="120"/>
              <w:rPr>
                <w:ins w:id="855" w:author="Anritsu" w:date="2022-02-24T11:35:00Z"/>
                <w:rFonts w:eastAsiaTheme="minorEastAsia"/>
                <w:color w:val="0070C0"/>
                <w:lang w:val="en-US" w:eastAsia="zh-CN"/>
              </w:rPr>
            </w:pPr>
          </w:p>
        </w:tc>
        <w:tc>
          <w:tcPr>
            <w:tcW w:w="8681" w:type="dxa"/>
          </w:tcPr>
          <w:p w14:paraId="0CA3E516" w14:textId="77777777" w:rsidR="003540B7" w:rsidRDefault="003540B7" w:rsidP="003540B7">
            <w:pPr>
              <w:spacing w:after="120"/>
              <w:rPr>
                <w:ins w:id="856" w:author="Anritsu" w:date="2022-02-24T11:35:00Z"/>
                <w:rFonts w:eastAsiaTheme="minorEastAsia"/>
                <w:color w:val="0070C0"/>
                <w:lang w:val="en-US" w:eastAsia="zh-CN"/>
              </w:rPr>
            </w:pPr>
            <w:ins w:id="857" w:author="Anritsu" w:date="2022-02-24T11:35:00Z">
              <w:r>
                <w:rPr>
                  <w:rFonts w:eastAsiaTheme="minorEastAsia"/>
                  <w:color w:val="0070C0"/>
                  <w:lang w:val="en-US" w:eastAsia="zh-CN"/>
                </w:rPr>
                <w:t>Anritsu2: To Qualcomm</w:t>
              </w:r>
            </w:ins>
          </w:p>
          <w:p w14:paraId="06982EAC" w14:textId="77777777" w:rsidR="003540B7" w:rsidRDefault="003540B7" w:rsidP="003540B7">
            <w:pPr>
              <w:rPr>
                <w:ins w:id="858" w:author="Anritsu" w:date="2022-02-24T11:35:00Z"/>
                <w:sz w:val="21"/>
                <w:szCs w:val="21"/>
                <w:lang w:val="en-US" w:eastAsia="ja-JP"/>
              </w:rPr>
            </w:pPr>
            <w:ins w:id="859" w:author="Anritsu" w:date="2022-02-24T11:35:00Z">
              <w:r>
                <w:rPr>
                  <w:sz w:val="21"/>
                  <w:szCs w:val="21"/>
                </w:rPr>
                <w:t xml:space="preserve">I noticed RLC ACK for Measurement report would be on PDSCH. </w:t>
              </w:r>
            </w:ins>
          </w:p>
          <w:p w14:paraId="1743405F" w14:textId="77777777" w:rsidR="003540B7" w:rsidRDefault="003540B7" w:rsidP="003540B7">
            <w:pPr>
              <w:rPr>
                <w:ins w:id="860" w:author="Anritsu" w:date="2022-02-24T11:35:00Z"/>
                <w:sz w:val="21"/>
                <w:szCs w:val="21"/>
              </w:rPr>
            </w:pPr>
            <w:ins w:id="861" w:author="Anritsu" w:date="2022-02-24T11:35:00Z">
              <w:r>
                <w:rPr>
                  <w:sz w:val="21"/>
                  <w:szCs w:val="21"/>
                </w:rPr>
                <w:t>The missing RLC ACK by TE may cause retransmission of Measurement report by UE (but note that this does not cause degradation of test results, since TE should pick fastest one for evaluation of reporting delay).</w:t>
              </w:r>
            </w:ins>
          </w:p>
          <w:p w14:paraId="0A0945B8" w14:textId="77777777" w:rsidR="003540B7" w:rsidRDefault="003540B7" w:rsidP="003540B7">
            <w:pPr>
              <w:rPr>
                <w:ins w:id="862" w:author="Anritsu" w:date="2022-02-24T11:35:00Z"/>
                <w:sz w:val="21"/>
                <w:szCs w:val="21"/>
              </w:rPr>
            </w:pPr>
            <w:ins w:id="863" w:author="Anritsu" w:date="2022-02-24T11:35:00Z">
              <w:r>
                <w:rPr>
                  <w:sz w:val="21"/>
                  <w:szCs w:val="21"/>
                </w:rPr>
                <w:t xml:space="preserve">Also </w:t>
              </w:r>
              <w:proofErr w:type="spellStart"/>
              <w:r>
                <w:rPr>
                  <w:i/>
                  <w:iCs/>
                  <w:lang w:eastAsia="ko-KR"/>
                </w:rPr>
                <w:t>drx-InactivityTimer</w:t>
              </w:r>
              <w:proofErr w:type="spellEnd"/>
              <w:r>
                <w:rPr>
                  <w:i/>
                  <w:iCs/>
                  <w:lang w:eastAsia="ko-KR"/>
                </w:rPr>
                <w:t xml:space="preserve"> </w:t>
              </w:r>
              <w:r>
                <w:rPr>
                  <w:sz w:val="21"/>
                  <w:szCs w:val="21"/>
                </w:rPr>
                <w:t xml:space="preserve">can be restarted even by UL grant. So current Note </w:t>
              </w:r>
              <w:r>
                <w:rPr>
                  <w:color w:val="FF0000"/>
                  <w:sz w:val="21"/>
                  <w:szCs w:val="21"/>
                </w:rPr>
                <w:t>6</w:t>
              </w:r>
              <w:r>
                <w:rPr>
                  <w:sz w:val="21"/>
                  <w:szCs w:val="21"/>
                </w:rPr>
                <w:t xml:space="preserve"> may not realize consistent </w:t>
              </w:r>
              <w:proofErr w:type="spellStart"/>
              <w:r>
                <w:rPr>
                  <w:sz w:val="21"/>
                  <w:szCs w:val="21"/>
                </w:rPr>
                <w:t>DRx</w:t>
              </w:r>
              <w:proofErr w:type="spellEnd"/>
              <w:r>
                <w:rPr>
                  <w:sz w:val="21"/>
                  <w:szCs w:val="21"/>
                </w:rPr>
                <w:t xml:space="preserve"> operation among TE venders, since UL grant policy is not stated explicitly. </w:t>
              </w:r>
            </w:ins>
          </w:p>
          <w:p w14:paraId="20C46914" w14:textId="77777777" w:rsidR="003540B7" w:rsidRDefault="003540B7" w:rsidP="003540B7">
            <w:pPr>
              <w:rPr>
                <w:ins w:id="864" w:author="Anritsu" w:date="2022-02-24T11:35:00Z"/>
                <w:sz w:val="21"/>
                <w:szCs w:val="21"/>
              </w:rPr>
            </w:pPr>
            <w:ins w:id="865" w:author="Anritsu" w:date="2022-02-24T11:35:00Z">
              <w:r>
                <w:rPr>
                  <w:sz w:val="21"/>
                  <w:szCs w:val="21"/>
                </w:rPr>
                <w:lastRenderedPageBreak/>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ins>
          </w:p>
          <w:p w14:paraId="29FFF7D0" w14:textId="77777777" w:rsidR="003540B7" w:rsidRDefault="003540B7" w:rsidP="003540B7">
            <w:pPr>
              <w:rPr>
                <w:ins w:id="866" w:author="Anritsu" w:date="2022-02-24T11:35:00Z"/>
                <w:sz w:val="21"/>
                <w:szCs w:val="21"/>
              </w:rPr>
            </w:pPr>
            <w:ins w:id="867" w:author="Anritsu" w:date="2022-02-24T11:35:00Z">
              <w:r>
                <w:rPr>
                  <w:sz w:val="21"/>
                  <w:szCs w:val="21"/>
                </w:rPr>
                <w:t xml:space="preserve">This statement could resolve the concern of consistent </w:t>
              </w:r>
              <w:proofErr w:type="spellStart"/>
              <w:r>
                <w:rPr>
                  <w:sz w:val="21"/>
                  <w:szCs w:val="21"/>
                </w:rPr>
                <w:t>DRx</w:t>
              </w:r>
              <w:proofErr w:type="spellEnd"/>
              <w:r>
                <w:rPr>
                  <w:sz w:val="21"/>
                  <w:szCs w:val="21"/>
                </w:rPr>
                <w:t xml:space="preserve"> operation among TE venders and could avoid some schedule issue due to the SMTC&lt;-&gt; </w:t>
              </w:r>
              <w:proofErr w:type="spellStart"/>
              <w:r>
                <w:rPr>
                  <w:sz w:val="21"/>
                  <w:szCs w:val="21"/>
                </w:rPr>
                <w:t>DRx</w:t>
              </w:r>
              <w:proofErr w:type="spellEnd"/>
              <w:r>
                <w:rPr>
                  <w:sz w:val="21"/>
                  <w:szCs w:val="21"/>
                </w:rPr>
                <w:t xml:space="preserve"> </w:t>
              </w:r>
              <w:proofErr w:type="spellStart"/>
              <w:r>
                <w:rPr>
                  <w:sz w:val="21"/>
                  <w:szCs w:val="21"/>
                </w:rPr>
                <w:t>OnDuration</w:t>
              </w:r>
              <w:proofErr w:type="spellEnd"/>
              <w:r>
                <w:rPr>
                  <w:sz w:val="21"/>
                  <w:szCs w:val="21"/>
                </w:rPr>
                <w:t xml:space="preserve"> collision.</w:t>
              </w:r>
            </w:ins>
          </w:p>
          <w:p w14:paraId="5EF17715" w14:textId="5BD2AE58" w:rsidR="00F230E7" w:rsidRDefault="003540B7" w:rsidP="003540B7">
            <w:pPr>
              <w:spacing w:after="120"/>
              <w:rPr>
                <w:ins w:id="868" w:author="Anritsu" w:date="2022-02-24T11:35:00Z"/>
                <w:rFonts w:eastAsiaTheme="minorEastAsia"/>
                <w:color w:val="0070C0"/>
                <w:lang w:val="en-US" w:eastAsia="zh-CN"/>
              </w:rPr>
            </w:pPr>
            <w:ins w:id="869" w:author="Anritsu" w:date="2022-02-24T11:35:00Z">
              <w:r>
                <w:rPr>
                  <w:sz w:val="21"/>
                  <w:szCs w:val="21"/>
                  <w:highlight w:val="cyan"/>
                </w:rPr>
                <w:t xml:space="preserve">“In </w:t>
              </w:r>
              <w:proofErr w:type="spellStart"/>
              <w:r>
                <w:rPr>
                  <w:sz w:val="21"/>
                  <w:szCs w:val="21"/>
                  <w:highlight w:val="cyan"/>
                </w:rPr>
                <w:t>DRx</w:t>
              </w:r>
              <w:proofErr w:type="spellEnd"/>
              <w:r>
                <w:rPr>
                  <w:sz w:val="21"/>
                  <w:szCs w:val="21"/>
                  <w:highlight w:val="cyan"/>
                </w:rPr>
                <w:t xml:space="preserve"> tests it shall be allowed to send PDCCH both for downlink assignment and/or UL grant, only during ([10]</w:t>
              </w:r>
              <w:proofErr w:type="spellStart"/>
              <w:r>
                <w:rPr>
                  <w:sz w:val="21"/>
                  <w:szCs w:val="21"/>
                  <w:highlight w:val="cyan"/>
                </w:rPr>
                <w:t>ms</w:t>
              </w:r>
              <w:proofErr w:type="spellEnd"/>
              <w:r>
                <w:rPr>
                  <w:sz w:val="21"/>
                  <w:szCs w:val="21"/>
                  <w:highlight w:val="cyan"/>
                </w:rPr>
                <w:t xml:space="preserve">  -  </w:t>
              </w:r>
              <w:proofErr w:type="spellStart"/>
              <w:r>
                <w:rPr>
                  <w:i/>
                  <w:iCs/>
                  <w:highlight w:val="cyan"/>
                  <w:lang w:eastAsia="ko-KR"/>
                </w:rPr>
                <w:t>drx-InactivityTimer</w:t>
              </w:r>
              <w:proofErr w:type="spellEnd"/>
              <w:r>
                <w:rPr>
                  <w:sz w:val="21"/>
                  <w:szCs w:val="21"/>
                  <w:highlight w:val="cyan"/>
                </w:rPr>
                <w:t xml:space="preserve">) from timing when </w:t>
              </w:r>
              <w:proofErr w:type="spellStart"/>
              <w:r>
                <w:rPr>
                  <w:i/>
                  <w:iCs/>
                  <w:highlight w:val="cyan"/>
                  <w:lang w:eastAsia="ko-KR"/>
                </w:rPr>
                <w:t>drx-onDurationTimer</w:t>
              </w:r>
              <w:proofErr w:type="spellEnd"/>
              <w:r>
                <w:rPr>
                  <w:i/>
                  <w:iCs/>
                  <w:highlight w:val="cyan"/>
                  <w:lang w:eastAsia="ko-KR"/>
                </w:rPr>
                <w:t xml:space="preserve"> </w:t>
              </w:r>
              <w:r>
                <w:rPr>
                  <w:highlight w:val="cyan"/>
                  <w:lang w:eastAsia="ko-KR"/>
                </w:rPr>
                <w:t>starts</w:t>
              </w:r>
              <w:r>
                <w:rPr>
                  <w:sz w:val="21"/>
                  <w:szCs w:val="21"/>
                  <w:highlight w:val="cyan"/>
                </w:rPr>
                <w:t>, unless otherwise specified in the test case”</w:t>
              </w:r>
            </w:ins>
          </w:p>
        </w:tc>
      </w:tr>
      <w:tr w:rsidR="00A45C29" w14:paraId="2596734B" w14:textId="77777777" w:rsidTr="009F4B50">
        <w:tc>
          <w:tcPr>
            <w:tcW w:w="1038"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lastRenderedPageBreak/>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9F4B50">
        <w:tc>
          <w:tcPr>
            <w:tcW w:w="1038"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870" w:author="Zhixun Tang" w:date="2022-02-22T23:37:00Z">
              <w:r>
                <w:rPr>
                  <w:rFonts w:eastAsiaTheme="minorEastAsia"/>
                  <w:color w:val="0070C0"/>
                  <w:lang w:val="en-US" w:eastAsia="zh-CN"/>
                </w:rPr>
                <w:t>Ericsson: It looks fine for the CR.</w:t>
              </w:r>
            </w:ins>
          </w:p>
        </w:tc>
      </w:tr>
      <w:tr w:rsidR="00A45C29" w14:paraId="6F5A2440" w14:textId="77777777" w:rsidTr="009F4B50">
        <w:tc>
          <w:tcPr>
            <w:tcW w:w="1038"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1011D8EB" w14:textId="77777777" w:rsidR="0085090B" w:rsidRPr="000D3462" w:rsidRDefault="0085090B" w:rsidP="0085090B">
            <w:pPr>
              <w:spacing w:after="120"/>
              <w:rPr>
                <w:ins w:id="871" w:author="HW - 102" w:date="2022-02-23T22:33:00Z"/>
                <w:rFonts w:eastAsiaTheme="minorEastAsia"/>
                <w:color w:val="0070C0"/>
                <w:lang w:val="en-US" w:eastAsia="zh-CN"/>
              </w:rPr>
            </w:pPr>
            <w:ins w:id="872"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w:t>
              </w:r>
              <w:proofErr w:type="spellStart"/>
              <w:r>
                <w:rPr>
                  <w:rFonts w:eastAsiaTheme="minorEastAsia"/>
                  <w:color w:val="0070C0"/>
                  <w:lang w:val="en-US" w:eastAsia="zh-CN"/>
                </w:rPr>
                <w:t>PUCCH_misdetection</w:t>
              </w:r>
              <w:proofErr w:type="spellEnd"/>
              <w:r>
                <w:rPr>
                  <w:rFonts w:eastAsiaTheme="minorEastAsia"/>
                  <w:color w:val="0070C0"/>
                  <w:lang w:val="en-US" w:eastAsia="zh-CN"/>
                </w:rPr>
                <w:t>)is not precisely formulating the problem. We also recognize it is hard to find close form solution. So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873"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85090B" w14:paraId="39DF0127" w14:textId="77777777" w:rsidTr="009F4B50">
        <w:tc>
          <w:tcPr>
            <w:tcW w:w="1038"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85090B" w14:paraId="771744EE" w14:textId="77777777" w:rsidTr="009F4B50">
        <w:tc>
          <w:tcPr>
            <w:tcW w:w="1038" w:type="dxa"/>
            <w:vMerge/>
          </w:tcPr>
          <w:p w14:paraId="3B3C1A52" w14:textId="77777777" w:rsidR="0085090B" w:rsidRDefault="0085090B" w:rsidP="007A414C">
            <w:pPr>
              <w:spacing w:after="120"/>
              <w:rPr>
                <w:rFonts w:eastAsiaTheme="minorEastAsia"/>
                <w:color w:val="0070C0"/>
                <w:lang w:val="en-US" w:eastAsia="zh-CN"/>
              </w:rPr>
            </w:pPr>
          </w:p>
        </w:tc>
        <w:tc>
          <w:tcPr>
            <w:tcW w:w="8681" w:type="dxa"/>
          </w:tcPr>
          <w:p w14:paraId="0BCA9DE0" w14:textId="112B8C17" w:rsidR="0085090B" w:rsidRDefault="0085090B" w:rsidP="007A414C">
            <w:pPr>
              <w:spacing w:after="120"/>
              <w:rPr>
                <w:rFonts w:eastAsiaTheme="minorEastAsia"/>
                <w:color w:val="0070C0"/>
                <w:lang w:val="en-US" w:eastAsia="zh-CN"/>
              </w:rPr>
            </w:pPr>
            <w:ins w:id="874"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85090B" w14:paraId="38ABA89A" w14:textId="77777777" w:rsidTr="009F4B50">
        <w:tc>
          <w:tcPr>
            <w:tcW w:w="1038" w:type="dxa"/>
            <w:vMerge/>
          </w:tcPr>
          <w:p w14:paraId="52BC6542" w14:textId="77777777" w:rsidR="0085090B" w:rsidRDefault="0085090B" w:rsidP="007A414C">
            <w:pPr>
              <w:spacing w:after="120"/>
              <w:rPr>
                <w:rFonts w:eastAsiaTheme="minorEastAsia"/>
                <w:color w:val="0070C0"/>
                <w:lang w:val="en-US" w:eastAsia="zh-CN"/>
              </w:rPr>
            </w:pPr>
          </w:p>
        </w:tc>
        <w:tc>
          <w:tcPr>
            <w:tcW w:w="8681" w:type="dxa"/>
          </w:tcPr>
          <w:p w14:paraId="20856620" w14:textId="1A910CF6" w:rsidR="0085090B" w:rsidRDefault="0085090B" w:rsidP="00152C1A">
            <w:pPr>
              <w:spacing w:after="120"/>
              <w:rPr>
                <w:rFonts w:eastAsiaTheme="minorEastAsia"/>
                <w:color w:val="0070C0"/>
                <w:lang w:val="en-US" w:eastAsia="zh-CN"/>
              </w:rPr>
            </w:pPr>
            <w:ins w:id="875" w:author="Zhixun Tang" w:date="2022-02-22T23:34:00Z">
              <w:r>
                <w:rPr>
                  <w:rFonts w:eastAsiaTheme="minorEastAsia"/>
                  <w:color w:val="0070C0"/>
                  <w:lang w:val="en-US" w:eastAsia="zh-CN"/>
                </w:rPr>
                <w:t xml:space="preserve">Ericsson: Depends on the </w:t>
              </w:r>
            </w:ins>
            <w:ins w:id="876" w:author="Zhixun Tang" w:date="2022-02-22T23:35:00Z">
              <w:r>
                <w:rPr>
                  <w:rFonts w:eastAsiaTheme="minorEastAsia"/>
                  <w:color w:val="0070C0"/>
                  <w:lang w:val="en-US" w:eastAsia="zh-CN"/>
                </w:rPr>
                <w:t xml:space="preserve">discussion on </w:t>
              </w:r>
            </w:ins>
            <w:ins w:id="877" w:author="Zhixun Tang" w:date="2022-02-22T23:34:00Z">
              <w:r>
                <w:rPr>
                  <w:rFonts w:eastAsiaTheme="minorEastAsia"/>
                  <w:color w:val="0070C0"/>
                  <w:lang w:val="en-US" w:eastAsia="zh-CN"/>
                </w:rPr>
                <w:t>CR 3837.</w:t>
              </w:r>
            </w:ins>
          </w:p>
        </w:tc>
      </w:tr>
      <w:tr w:rsidR="0085090B" w14:paraId="0801A16E" w14:textId="77777777" w:rsidTr="009F4B50">
        <w:trPr>
          <w:ins w:id="878" w:author="Chu-Hsiang Huang" w:date="2022-02-22T16:53:00Z"/>
        </w:trPr>
        <w:tc>
          <w:tcPr>
            <w:tcW w:w="1038" w:type="dxa"/>
            <w:vMerge/>
          </w:tcPr>
          <w:p w14:paraId="78BE2DDA" w14:textId="77777777" w:rsidR="0085090B" w:rsidRDefault="0085090B" w:rsidP="007A414C">
            <w:pPr>
              <w:spacing w:after="120"/>
              <w:rPr>
                <w:ins w:id="879" w:author="Chu-Hsiang Huang" w:date="2022-02-22T16:53:00Z"/>
                <w:rFonts w:eastAsiaTheme="minorEastAsia"/>
                <w:color w:val="0070C0"/>
                <w:lang w:val="en-US" w:eastAsia="zh-CN"/>
              </w:rPr>
            </w:pPr>
          </w:p>
        </w:tc>
        <w:tc>
          <w:tcPr>
            <w:tcW w:w="8681" w:type="dxa"/>
          </w:tcPr>
          <w:p w14:paraId="09E6E11C" w14:textId="77777777" w:rsidR="0085090B" w:rsidRDefault="0085090B" w:rsidP="00AD1C9A">
            <w:pPr>
              <w:spacing w:after="120"/>
              <w:rPr>
                <w:ins w:id="880" w:author="Chu-Hsiang Huang" w:date="2022-02-22T16:53:00Z"/>
                <w:color w:val="0070C0"/>
                <w:lang w:val="en-US" w:eastAsia="zh-CN"/>
              </w:rPr>
            </w:pPr>
            <w:ins w:id="881" w:author="Chu-Hsiang Huang" w:date="2022-02-22T16:53:00Z">
              <w:r>
                <w:rPr>
                  <w:color w:val="0070C0"/>
                  <w:lang w:eastAsia="zh-CN"/>
                </w:rPr>
                <w:t>Qualcomm:</w:t>
              </w:r>
            </w:ins>
          </w:p>
          <w:p w14:paraId="7956A2F2" w14:textId="77777777" w:rsidR="0085090B" w:rsidRDefault="0085090B" w:rsidP="00AD1C9A">
            <w:pPr>
              <w:spacing w:after="120"/>
              <w:rPr>
                <w:ins w:id="882" w:author="Chu-Hsiang Huang" w:date="2022-02-22T16:53:00Z"/>
                <w:color w:val="0070C0"/>
                <w:lang w:eastAsia="zh-CN"/>
              </w:rPr>
            </w:pPr>
            <w:ins w:id="883"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85090B" w:rsidRDefault="0085090B" w:rsidP="00AD1C9A">
            <w:pPr>
              <w:spacing w:after="120"/>
              <w:rPr>
                <w:ins w:id="884" w:author="Chu-Hsiang Huang" w:date="2022-02-22T16:53:00Z"/>
                <w:color w:val="0070C0"/>
                <w:lang w:eastAsia="zh-CN"/>
              </w:rPr>
            </w:pPr>
          </w:p>
          <w:p w14:paraId="61E276EC" w14:textId="77777777" w:rsidR="0085090B" w:rsidRDefault="0085090B" w:rsidP="00AD1C9A">
            <w:pPr>
              <w:spacing w:after="120"/>
              <w:rPr>
                <w:ins w:id="885" w:author="Chu-Hsiang Huang" w:date="2022-02-22T16:53:00Z"/>
                <w:color w:val="0070C0"/>
                <w:lang w:eastAsia="zh-CN"/>
              </w:rPr>
            </w:pPr>
            <w:ins w:id="886"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85090B" w:rsidRPr="00BF16A2" w:rsidRDefault="0085090B" w:rsidP="00AD1C9A">
            <w:pPr>
              <w:ind w:left="284"/>
              <w:rPr>
                <w:ins w:id="887" w:author="Chu-Hsiang Huang" w:date="2022-02-22T16:53:00Z"/>
                <w:b/>
              </w:rPr>
            </w:pPr>
            <w:ins w:id="888"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85090B" w:rsidRPr="00BF16A2" w:rsidRDefault="0085090B" w:rsidP="00AD1C9A">
            <w:pPr>
              <w:pStyle w:val="aff7"/>
              <w:numPr>
                <w:ilvl w:val="0"/>
                <w:numId w:val="43"/>
              </w:numPr>
              <w:overflowPunct/>
              <w:autoSpaceDE/>
              <w:autoSpaceDN/>
              <w:adjustRightInd/>
              <w:spacing w:after="0"/>
              <w:ind w:firstLineChars="0"/>
              <w:textAlignment w:val="auto"/>
              <w:rPr>
                <w:ins w:id="889" w:author="Chu-Hsiang Huang" w:date="2022-02-22T16:53:00Z"/>
              </w:rPr>
            </w:pPr>
            <w:ins w:id="890"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85090B" w:rsidRPr="00BF16A2" w:rsidRDefault="0085090B" w:rsidP="00AD1C9A">
            <w:pPr>
              <w:pStyle w:val="aff7"/>
              <w:numPr>
                <w:ilvl w:val="0"/>
                <w:numId w:val="43"/>
              </w:numPr>
              <w:overflowPunct/>
              <w:autoSpaceDE/>
              <w:autoSpaceDN/>
              <w:adjustRightInd/>
              <w:spacing w:after="0"/>
              <w:ind w:firstLineChars="0"/>
              <w:textAlignment w:val="auto"/>
              <w:rPr>
                <w:ins w:id="891" w:author="Chu-Hsiang Huang" w:date="2022-02-22T16:53:00Z"/>
              </w:rPr>
            </w:pPr>
            <w:ins w:id="892"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893" w:author="Chu-Hsiang Huang" w:date="2022-02-22T16:53:00Z"/>
                <w:color w:val="0070C0"/>
                <w:lang w:eastAsia="zh-CN"/>
              </w:rPr>
            </w:pPr>
          </w:p>
          <w:p w14:paraId="3047F888" w14:textId="77777777" w:rsidR="0085090B" w:rsidRDefault="0085090B" w:rsidP="00AD1C9A">
            <w:pPr>
              <w:spacing w:after="120"/>
              <w:rPr>
                <w:ins w:id="894" w:author="Chu-Hsiang Huang" w:date="2022-02-22T16:53:00Z"/>
                <w:color w:val="0070C0"/>
                <w:lang w:eastAsia="zh-CN"/>
              </w:rPr>
            </w:pPr>
            <w:ins w:id="895" w:author="Chu-Hsiang Huang" w:date="2022-02-22T16:53:00Z">
              <w:r w:rsidRPr="00C174AD">
                <w:rPr>
                  <w:color w:val="0070C0"/>
                  <w:lang w:eastAsia="zh-CN"/>
                </w:rPr>
                <w:t>From Chair</w:t>
              </w:r>
            </w:ins>
          </w:p>
          <w:p w14:paraId="32F1F99C" w14:textId="54163652" w:rsidR="0085090B" w:rsidRDefault="0085090B" w:rsidP="00AD1C9A">
            <w:pPr>
              <w:spacing w:after="120"/>
              <w:rPr>
                <w:ins w:id="896" w:author="Chu-Hsiang Huang" w:date="2022-02-22T16:53:00Z"/>
                <w:rFonts w:eastAsiaTheme="minorEastAsia"/>
                <w:color w:val="0070C0"/>
                <w:lang w:val="en-US" w:eastAsia="zh-CN"/>
              </w:rPr>
            </w:pPr>
            <w:ins w:id="897"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9F4B50">
        <w:trPr>
          <w:ins w:id="898" w:author="HW - 102" w:date="2022-02-23T22:33:00Z"/>
        </w:trPr>
        <w:tc>
          <w:tcPr>
            <w:tcW w:w="1038" w:type="dxa"/>
            <w:vMerge/>
          </w:tcPr>
          <w:p w14:paraId="05B74C97" w14:textId="77777777" w:rsidR="0085090B" w:rsidRDefault="0085090B" w:rsidP="007A414C">
            <w:pPr>
              <w:spacing w:after="120"/>
              <w:rPr>
                <w:ins w:id="899" w:author="HW - 102" w:date="2022-02-23T22:33:00Z"/>
                <w:rFonts w:eastAsiaTheme="minorEastAsia"/>
                <w:color w:val="0070C0"/>
                <w:lang w:val="en-US" w:eastAsia="zh-CN"/>
              </w:rPr>
            </w:pPr>
          </w:p>
        </w:tc>
        <w:tc>
          <w:tcPr>
            <w:tcW w:w="8681" w:type="dxa"/>
          </w:tcPr>
          <w:p w14:paraId="6401E76A" w14:textId="703DED20" w:rsidR="0085090B" w:rsidRDefault="0085090B" w:rsidP="00AD1C9A">
            <w:pPr>
              <w:spacing w:after="120"/>
              <w:rPr>
                <w:ins w:id="900" w:author="HW - 102" w:date="2022-02-23T22:33:00Z"/>
                <w:color w:val="0070C0"/>
                <w:lang w:eastAsia="zh-CN"/>
              </w:rPr>
            </w:pPr>
            <w:ins w:id="901"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AD1C9A" w14:paraId="36984786" w14:textId="77777777" w:rsidTr="009F4B50">
        <w:tc>
          <w:tcPr>
            <w:tcW w:w="1038"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9F4B50">
        <w:tc>
          <w:tcPr>
            <w:tcW w:w="1038"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902"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9F4B50">
        <w:trPr>
          <w:ins w:id="903" w:author="Zhixun Tang" w:date="2022-02-22T23:35:00Z"/>
        </w:trPr>
        <w:tc>
          <w:tcPr>
            <w:tcW w:w="1038" w:type="dxa"/>
            <w:vMerge/>
          </w:tcPr>
          <w:p w14:paraId="1A5DD4A1" w14:textId="77777777" w:rsidR="00AD1C9A" w:rsidRDefault="00AD1C9A" w:rsidP="00152C1A">
            <w:pPr>
              <w:spacing w:after="120"/>
              <w:rPr>
                <w:ins w:id="904"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905" w:author="CATT" w:date="2022-02-22T16:35:00Z"/>
                <w:rFonts w:eastAsiaTheme="minorEastAsia" w:cs="v4.2.0"/>
                <w:vertAlign w:val="subscript"/>
                <w:lang w:val="en-US" w:eastAsia="zh-CN"/>
              </w:rPr>
            </w:pPr>
            <w:ins w:id="906"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907"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3D2BE0">
              <w:trPr>
                <w:trHeight w:val="283"/>
                <w:jc w:val="center"/>
                <w:ins w:id="908"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909" w:author="CATT" w:date="2022-02-22T16:35:00Z"/>
                      <w:rFonts w:ascii="Arial" w:eastAsia="Times New Roman" w:hAnsi="Arial"/>
                      <w:sz w:val="18"/>
                    </w:rPr>
                  </w:pPr>
                  <w:ins w:id="910"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911" w:author="CATT" w:date="2022-02-22T16:35:00Z"/>
                      <w:rFonts w:ascii="Arial" w:eastAsia="Times New Roman" w:hAnsi="Arial"/>
                      <w:sz w:val="18"/>
                      <w:lang w:val="it-IT"/>
                    </w:rPr>
                  </w:pPr>
                  <w:ins w:id="912"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913"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914" w:author="CATT" w:date="2022-02-22T16:35:00Z"/>
                      <w:rFonts w:ascii="Arial" w:eastAsia="Times New Roman" w:hAnsi="Arial"/>
                      <w:sz w:val="18"/>
                    </w:rPr>
                  </w:pPr>
                  <w:ins w:id="915" w:author="CATT" w:date="2022-02-22T16:35:00Z">
                    <w:r>
                      <w:rPr>
                        <w:rFonts w:ascii="Arial" w:hAnsi="Arial"/>
                        <w:noProof/>
                        <w:sz w:val="18"/>
                      </w:rPr>
                      <w:t>Resource #4 in TRS.1.1 FDD</w:t>
                    </w:r>
                  </w:ins>
                </w:p>
              </w:tc>
            </w:tr>
            <w:tr w:rsidR="00AD1C9A" w14:paraId="43665C4E" w14:textId="77777777" w:rsidTr="003D2BE0">
              <w:trPr>
                <w:trHeight w:val="283"/>
                <w:jc w:val="center"/>
                <w:ins w:id="916"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917"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918" w:author="CATT" w:date="2022-02-22T16:35:00Z"/>
                      <w:rFonts w:ascii="Arial" w:eastAsia="Times New Roman" w:hAnsi="Arial"/>
                      <w:sz w:val="18"/>
                      <w:lang w:val="it-IT"/>
                    </w:rPr>
                  </w:pPr>
                  <w:ins w:id="919"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920"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921" w:author="CATT" w:date="2022-02-22T16:35:00Z"/>
                      <w:rFonts w:ascii="Arial" w:eastAsia="Times New Roman" w:hAnsi="Arial"/>
                      <w:sz w:val="18"/>
                    </w:rPr>
                  </w:pPr>
                  <w:ins w:id="922" w:author="CATT" w:date="2022-02-22T16:35:00Z">
                    <w:r>
                      <w:rPr>
                        <w:rFonts w:ascii="Arial" w:hAnsi="Arial"/>
                        <w:noProof/>
                        <w:sz w:val="18"/>
                      </w:rPr>
                      <w:t>Resource #4 in TRS.1.1 TDD</w:t>
                    </w:r>
                  </w:ins>
                </w:p>
              </w:tc>
            </w:tr>
            <w:tr w:rsidR="00AD1C9A" w14:paraId="7A10A63B" w14:textId="77777777" w:rsidTr="003D2BE0">
              <w:trPr>
                <w:trHeight w:val="283"/>
                <w:jc w:val="center"/>
                <w:ins w:id="923"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924"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925" w:author="CATT" w:date="2022-02-22T16:35:00Z"/>
                      <w:rFonts w:ascii="Arial" w:eastAsia="Times New Roman" w:hAnsi="Arial"/>
                      <w:sz w:val="18"/>
                      <w:lang w:val="it-IT"/>
                    </w:rPr>
                  </w:pPr>
                  <w:ins w:id="926"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927"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928" w:author="CATT" w:date="2022-02-22T16:35:00Z"/>
                      <w:rFonts w:ascii="Arial" w:eastAsia="Times New Roman" w:hAnsi="Arial"/>
                      <w:sz w:val="18"/>
                    </w:rPr>
                  </w:pPr>
                  <w:ins w:id="929"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930" w:author="CATT" w:date="2022-02-22T16:35:00Z"/>
                <w:rFonts w:eastAsiaTheme="minorEastAsia"/>
                <w:color w:val="0070C0"/>
                <w:lang w:val="en-US" w:eastAsia="zh-CN"/>
              </w:rPr>
            </w:pPr>
          </w:p>
          <w:p w14:paraId="2CDDC1AF" w14:textId="77777777" w:rsidR="00AD1C9A" w:rsidRDefault="00AD1C9A" w:rsidP="00152C1A">
            <w:pPr>
              <w:pStyle w:val="TH"/>
              <w:rPr>
                <w:ins w:id="931" w:author="CATT" w:date="2022-02-22T16:35:00Z"/>
              </w:rPr>
            </w:pPr>
            <w:ins w:id="932"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3D2BE0">
              <w:trPr>
                <w:jc w:val="center"/>
                <w:ins w:id="933"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934" w:author="CATT" w:date="2022-02-22T16:35:00Z"/>
                      <w:lang w:val="en-GB"/>
                    </w:rPr>
                  </w:pPr>
                  <w:ins w:id="935"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936" w:author="CATT" w:date="2022-02-22T16:35:00Z"/>
                      <w:highlight w:val="yellow"/>
                      <w:lang w:val="en-GB"/>
                    </w:rPr>
                  </w:pPr>
                  <w:proofErr w:type="spellStart"/>
                  <w:ins w:id="937"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938" w:author="CATT" w:date="2022-02-22T16:35:00Z"/>
                      <w:lang w:val="en-GB"/>
                    </w:rPr>
                  </w:pPr>
                  <w:proofErr w:type="spellStart"/>
                  <w:ins w:id="939"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3D2BE0">
              <w:trPr>
                <w:jc w:val="center"/>
                <w:ins w:id="940"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941" w:author="CATT" w:date="2022-02-22T16:35:00Z"/>
                      <w:lang w:val="en-GB"/>
                    </w:rPr>
                  </w:pPr>
                  <w:ins w:id="942"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943" w:author="CATT" w:date="2022-02-22T16:35:00Z"/>
                      <w:highlight w:val="yellow"/>
                      <w:lang w:val="fr-FR"/>
                    </w:rPr>
                  </w:pPr>
                  <w:ins w:id="944"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945" w:author="CATT" w:date="2022-02-22T16:35:00Z"/>
                      <w:lang w:val="sv-SE"/>
                    </w:rPr>
                  </w:pPr>
                  <w:ins w:id="946"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947" w:author="Zhixun Tang" w:date="2022-02-22T23:35:00Z"/>
                <w:rFonts w:eastAsiaTheme="minorEastAsia"/>
                <w:color w:val="0070C0"/>
                <w:lang w:val="en-US" w:eastAsia="zh-CN"/>
              </w:rPr>
            </w:pPr>
          </w:p>
        </w:tc>
      </w:tr>
      <w:tr w:rsidR="00AD1C9A" w14:paraId="4B61CCD9" w14:textId="77777777" w:rsidTr="009F4B50">
        <w:tc>
          <w:tcPr>
            <w:tcW w:w="1038"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948" w:author="CATT" w:date="2022-02-22T16:35:00Z">
                  <w:rPr>
                    <w:rFonts w:eastAsiaTheme="minorEastAsia"/>
                    <w:color w:val="0070C0"/>
                    <w:lang w:val="en-US" w:eastAsia="zh-CN"/>
                  </w:rPr>
                </w:rPrChange>
              </w:rPr>
              <w:pPrChange w:id="949" w:author="Chu-Hsiang Huang" w:date="2022-02-22T16:53:00Z">
                <w:pPr>
                  <w:spacing w:after="120"/>
                </w:pPr>
              </w:pPrChange>
            </w:pPr>
            <w:ins w:id="950" w:author="Zhixun Tang" w:date="2022-02-22T23:35:00Z">
              <w:r>
                <w:rPr>
                  <w:rFonts w:eastAsiaTheme="minorEastAsia"/>
                  <w:color w:val="0070C0"/>
                  <w:lang w:val="en-US" w:eastAsia="zh-CN"/>
                </w:rPr>
                <w:t>Ericsson: OK</w:t>
              </w:r>
            </w:ins>
            <w:ins w:id="951" w:author="Chu-Hsiang Huang" w:date="2022-02-22T16:53:00Z">
              <w:r>
                <w:rPr>
                  <w:rFonts w:eastAsiaTheme="minorEastAsia"/>
                  <w:color w:val="0070C0"/>
                  <w:lang w:val="en-US" w:eastAsia="zh-CN"/>
                </w:rPr>
                <w:tab/>
              </w:r>
            </w:ins>
          </w:p>
        </w:tc>
      </w:tr>
      <w:tr w:rsidR="00AD1C9A" w14:paraId="54670126" w14:textId="77777777" w:rsidTr="009F4B50">
        <w:trPr>
          <w:ins w:id="952" w:author="Chu-Hsiang Huang" w:date="2022-02-22T16:53:00Z"/>
        </w:trPr>
        <w:tc>
          <w:tcPr>
            <w:tcW w:w="1038" w:type="dxa"/>
            <w:vMerge/>
          </w:tcPr>
          <w:p w14:paraId="4DBDE6FB" w14:textId="77777777" w:rsidR="00AD1C9A" w:rsidRDefault="00AD1C9A" w:rsidP="00AD1C9A">
            <w:pPr>
              <w:spacing w:after="120"/>
              <w:rPr>
                <w:ins w:id="953" w:author="Chu-Hsiang Huang" w:date="2022-02-22T16:53:00Z"/>
                <w:rFonts w:eastAsiaTheme="minorEastAsia"/>
                <w:color w:val="0070C0"/>
                <w:lang w:val="en-US" w:eastAsia="zh-CN"/>
              </w:rPr>
            </w:pPr>
          </w:p>
        </w:tc>
        <w:tc>
          <w:tcPr>
            <w:tcW w:w="8681" w:type="dxa"/>
          </w:tcPr>
          <w:p w14:paraId="784F63B6" w14:textId="77777777" w:rsidR="00AD1C9A" w:rsidRDefault="00AD1C9A" w:rsidP="00AD1C9A">
            <w:pPr>
              <w:tabs>
                <w:tab w:val="left" w:pos="3410"/>
              </w:tabs>
              <w:spacing w:after="120"/>
              <w:rPr>
                <w:ins w:id="954" w:author="CATT" w:date="2022-02-24T09:15:00Z"/>
                <w:rFonts w:eastAsiaTheme="minorEastAsia"/>
                <w:color w:val="0070C0"/>
                <w:lang w:val="en-US" w:eastAsia="zh-CN"/>
              </w:rPr>
            </w:pPr>
            <w:ins w:id="955"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E2601F" w:rsidRDefault="00E2601F" w:rsidP="00AD1C9A">
            <w:pPr>
              <w:tabs>
                <w:tab w:val="left" w:pos="3410"/>
              </w:tabs>
              <w:spacing w:after="120"/>
              <w:rPr>
                <w:ins w:id="956" w:author="Chu-Hsiang Huang" w:date="2022-02-22T16:53:00Z"/>
                <w:rFonts w:eastAsiaTheme="minorEastAsia"/>
                <w:color w:val="0070C0"/>
                <w:lang w:val="en-US" w:eastAsia="zh-CN"/>
              </w:rPr>
            </w:pPr>
            <w:ins w:id="957"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AD1C9A" w14:paraId="7E17F391" w14:textId="77777777" w:rsidTr="009F4B50">
        <w:tc>
          <w:tcPr>
            <w:tcW w:w="1038"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9F4B50">
        <w:tc>
          <w:tcPr>
            <w:tcW w:w="1038"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958" w:author="Zhixun Tang" w:date="2022-02-22T23:54:00Z">
              <w:r>
                <w:rPr>
                  <w:rFonts w:eastAsiaTheme="minorEastAsia"/>
                  <w:color w:val="0070C0"/>
                  <w:lang w:val="en-US" w:eastAsia="zh-CN"/>
                </w:rPr>
                <w:t>Ericsson: OK</w:t>
              </w:r>
            </w:ins>
          </w:p>
        </w:tc>
      </w:tr>
      <w:tr w:rsidR="00AD1C9A" w14:paraId="07117C13" w14:textId="77777777" w:rsidTr="009F4B50">
        <w:tc>
          <w:tcPr>
            <w:tcW w:w="1038"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9F4B50">
        <w:tc>
          <w:tcPr>
            <w:tcW w:w="1038"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9F4B50">
        <w:tc>
          <w:tcPr>
            <w:tcW w:w="1038"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959"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9F4B50">
        <w:tc>
          <w:tcPr>
            <w:tcW w:w="1038"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9F4B50">
        <w:tc>
          <w:tcPr>
            <w:tcW w:w="1038"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9F4B50">
        <w:tc>
          <w:tcPr>
            <w:tcW w:w="1038"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960"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9F4B50">
        <w:tc>
          <w:tcPr>
            <w:tcW w:w="1038"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9F4B50">
        <w:tc>
          <w:tcPr>
            <w:tcW w:w="1038"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9F4B50">
        <w:tc>
          <w:tcPr>
            <w:tcW w:w="1038"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9F4B50">
        <w:tc>
          <w:tcPr>
            <w:tcW w:w="1038"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9F4B50">
        <w:tc>
          <w:tcPr>
            <w:tcW w:w="1038"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9F4B50">
        <w:tc>
          <w:tcPr>
            <w:tcW w:w="1038"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9F4B50">
        <w:tc>
          <w:tcPr>
            <w:tcW w:w="1038"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6"/>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lastRenderedPageBreak/>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961"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962"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963"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84D3" w14:textId="77777777" w:rsidR="00444430" w:rsidRDefault="00444430">
      <w:r>
        <w:separator/>
      </w:r>
    </w:p>
  </w:endnote>
  <w:endnote w:type="continuationSeparator" w:id="0">
    <w:p w14:paraId="00664255" w14:textId="77777777" w:rsidR="00444430" w:rsidRDefault="00444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DBFA1" w14:textId="77777777" w:rsidR="00444430" w:rsidRDefault="00444430">
      <w:r>
        <w:separator/>
      </w:r>
    </w:p>
  </w:footnote>
  <w:footnote w:type="continuationSeparator" w:id="0">
    <w:p w14:paraId="028E8A39" w14:textId="77777777" w:rsidR="00444430" w:rsidRDefault="00444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D481F"/>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rsid w:val="00C87791"/>
    <w:pPr>
      <w:numPr>
        <w:ilvl w:val="3"/>
      </w:numPr>
      <w:outlineLvl w:val="3"/>
    </w:pPr>
    <w:rPr>
      <w:sz w:val="21"/>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link w:val="26"/>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link w:val="B2Char"/>
    <w:qFormat/>
  </w:style>
  <w:style w:type="paragraph" w:customStyle="1" w:styleId="B3">
    <w:name w:val="B3"/>
    <w:basedOn w:val="33"/>
    <w:link w:val="B3Char"/>
    <w:qFormat/>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標題 2 字元"/>
    <w:aliases w:val="header 字元1,Head2A 字元,2 字元,H2 字元,h2 字元,DO NOT USE_h2 字元,h21 字元,UNDERRUBRIK 1-2 字元,Head 2 字元,l2 字元,TitreProp 字元,Header 2 字元,ITT t2 字元,PA Major Section 字元,Livello 2 字元,R2 字元,H21 字元,Heading 2 Hidden 字元,Head1 字元,2nd level 字元,heading 2 字元,I2 字元"/>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標題 1 字元"/>
    <w:aliases w:val="H1 字元,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
    <w:rsid w:val="00CF4156"/>
    <w:rPr>
      <w:rFonts w:ascii="Arial" w:hAnsi="Arial"/>
      <w:sz w:val="36"/>
      <w:lang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註解文字 字元"/>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註解方塊文字 字元"/>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標題 8 字元"/>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標號 字元"/>
    <w:aliases w:val="cap 字元,Caption Char1 Char 字元,cap Char Char1 字元,Caption Char Char1 Char 字元,cap Char2 Char 字元,Ca 字元,cap Char2 字元,Caption Char C... 字元,Caption Char 字元"/>
    <w:link w:val="ae"/>
    <w:rsid w:val="00B2472D"/>
    <w:rPr>
      <w:b/>
      <w:lang w:val="en-GB"/>
    </w:rPr>
  </w:style>
  <w:style w:type="character" w:customStyle="1" w:styleId="30">
    <w:name w:val="標題 3 字元"/>
    <w:aliases w:val="Underrubrik2 字元,H3 字元,h3 字元,Memo Heading 3 字元,no break 字元,0H 字元,l3 字元,3 字元,list 3 字元,Head 3 字元,1.1.1 字元,3rd level 字元,Major Section Sub Section 字元,PA Minor Section 字元,Head3 字元,Level 3 Head 字元,31 字元,32 字元,33 字元,311 字元,321 字元,34 字元,312 字元,322 字元"/>
    <w:link w:val="3"/>
    <w:rsid w:val="006302AA"/>
    <w:rPr>
      <w:rFonts w:ascii="Arial" w:hAnsi="Arial"/>
      <w:sz w:val="28"/>
      <w:szCs w:val="18"/>
      <w:lang w:eastAsia="zh-CN"/>
    </w:rPr>
  </w:style>
  <w:style w:type="character" w:customStyle="1" w:styleId="af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純文字 字元"/>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註解主旨 字元"/>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頁尾 字元"/>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sid w:val="00C87791"/>
    <w:rPr>
      <w:rFonts w:ascii="Arial" w:hAnsi="Arial"/>
      <w:sz w:val="21"/>
      <w:szCs w:val="18"/>
      <w:lang w:eastAsia="zh-CN"/>
    </w:rPr>
  </w:style>
  <w:style w:type="character" w:customStyle="1" w:styleId="50">
    <w:name w:val="標題 5 字元"/>
    <w:basedOn w:val="a0"/>
    <w:link w:val="5"/>
    <w:rsid w:val="00C35AA7"/>
    <w:rPr>
      <w:rFonts w:ascii="Arial" w:hAnsi="Arial"/>
      <w:sz w:val="22"/>
      <w:szCs w:val="18"/>
      <w:lang w:eastAsia="zh-CN"/>
    </w:rPr>
  </w:style>
  <w:style w:type="character" w:customStyle="1" w:styleId="60">
    <w:name w:val="標題 6 字元"/>
    <w:basedOn w:val="a0"/>
    <w:link w:val="6"/>
    <w:rsid w:val="00C35AA7"/>
    <w:rPr>
      <w:rFonts w:ascii="Arial" w:hAnsi="Arial"/>
      <w:szCs w:val="18"/>
      <w:lang w:eastAsia="zh-CN"/>
    </w:rPr>
  </w:style>
  <w:style w:type="character" w:customStyle="1" w:styleId="70">
    <w:name w:val="標題 7 字元"/>
    <w:basedOn w:val="a0"/>
    <w:link w:val="7"/>
    <w:rsid w:val="00C35AA7"/>
    <w:rPr>
      <w:rFonts w:ascii="Arial" w:hAnsi="Arial"/>
      <w:szCs w:val="18"/>
      <w:lang w:eastAsia="zh-CN"/>
    </w:rPr>
  </w:style>
  <w:style w:type="character" w:customStyle="1" w:styleId="90">
    <w:name w:val="標題 9 字元"/>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7">
    <w:name w:val="Body Text Indent 2"/>
    <w:basedOn w:val="a"/>
    <w:link w:val="28"/>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8">
    <w:name w:val="本文縮排 2 字元"/>
    <w:basedOn w:val="a0"/>
    <w:link w:val="27"/>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3">
    <w:name w:val="endnote text"/>
    <w:basedOn w:val="a"/>
    <w:link w:val="aff4"/>
    <w:rsid w:val="00C35AA7"/>
    <w:pPr>
      <w:overflowPunct w:val="0"/>
      <w:autoSpaceDE w:val="0"/>
      <w:autoSpaceDN w:val="0"/>
      <w:adjustRightInd w:val="0"/>
      <w:textAlignment w:val="baseline"/>
    </w:pPr>
    <w:rPr>
      <w:rFonts w:eastAsia="Yu Mincho"/>
    </w:rPr>
  </w:style>
  <w:style w:type="character" w:customStyle="1" w:styleId="aff4">
    <w:name w:val="章節附註文字 字元"/>
    <w:basedOn w:val="a0"/>
    <w:link w:val="aff3"/>
    <w:rsid w:val="00C35AA7"/>
    <w:rPr>
      <w:rFonts w:eastAsia="Yu Mincho"/>
      <w:lang w:val="en-GB" w:eastAsia="en-US"/>
    </w:rPr>
  </w:style>
  <w:style w:type="character" w:styleId="aff5">
    <w:name w:val="endnote reference"/>
    <w:rsid w:val="00C35AA7"/>
    <w:rPr>
      <w:vertAlign w:val="superscript"/>
    </w:rPr>
  </w:style>
  <w:style w:type="character" w:customStyle="1" w:styleId="a9">
    <w:name w:val="註腳文字 字元"/>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aff8"/>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清單段落 字元"/>
    <w:aliases w:val="- Bullets 字元,?? ?? 字元,????? 字元,???? 字元,Lista1 字元,列出段落1 字元,中等深浅网格 1 - 着色 21 字元,R4_bullets 字元,列表段落1 字元,—ño’i—Ž 字元,¥¡¡¡¡ì¬º¥¹¥È¶ÎÂä 字元,ÁÐ³ö¶ÎÂä 字元,¥ê¥¹¥È¶ÎÂä 字元,1st level - Bullet List Paragraph 字元,Lettre d'introduction 字元,Paragrafo elenco 字元"/>
    <w:link w:val="aff7"/>
    <w:uiPriority w:val="34"/>
    <w:qFormat/>
    <w:locked/>
    <w:rsid w:val="00DD28BC"/>
    <w:rPr>
      <w:rFonts w:eastAsia="MS Mincho"/>
      <w:lang w:val="en-GB" w:eastAsia="en-US"/>
    </w:rPr>
  </w:style>
  <w:style w:type="character" w:styleId="aff9">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f7"/>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aff8"/>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4">
    <w:name w:val="Body Text 3"/>
    <w:basedOn w:val="a"/>
    <w:link w:val="35"/>
    <w:semiHidden/>
    <w:unhideWhenUsed/>
    <w:rsid w:val="00FE66BC"/>
    <w:pPr>
      <w:spacing w:after="120"/>
    </w:pPr>
    <w:rPr>
      <w:sz w:val="16"/>
      <w:szCs w:val="16"/>
    </w:rPr>
  </w:style>
  <w:style w:type="character" w:customStyle="1" w:styleId="35">
    <w:name w:val="本文 3 字元"/>
    <w:basedOn w:val="a0"/>
    <w:link w:val="34"/>
    <w:semiHidden/>
    <w:rsid w:val="00FE66BC"/>
    <w:rPr>
      <w:sz w:val="16"/>
      <w:szCs w:val="16"/>
      <w:lang w:val="en-GB" w:eastAsia="en-US"/>
    </w:rPr>
  </w:style>
  <w:style w:type="character" w:customStyle="1" w:styleId="26">
    <w:name w:val="清單 2 字元"/>
    <w:link w:val="25"/>
    <w:rsid w:val="000B5AF5"/>
    <w:rPr>
      <w:lang w:val="en-GB" w:eastAsia="en-US"/>
    </w:rPr>
  </w:style>
  <w:style w:type="table" w:customStyle="1" w:styleId="13">
    <w:name w:val="网格型1"/>
    <w:basedOn w:val="a1"/>
    <w:next w:val="aff6"/>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5.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2A17D-75A9-4267-88AC-549E19BD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6</Pages>
  <Words>9383</Words>
  <Characters>53486</Characters>
  <Application>Microsoft Office Word</Application>
  <DocSecurity>0</DocSecurity>
  <Lines>445</Lines>
  <Paragraphs>1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2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K Yang (楊智凱)</cp:lastModifiedBy>
  <cp:revision>8</cp:revision>
  <cp:lastPrinted>2019-04-25T01:09:00Z</cp:lastPrinted>
  <dcterms:created xsi:type="dcterms:W3CDTF">2022-02-24T02:28:00Z</dcterms:created>
  <dcterms:modified xsi:type="dcterms:W3CDTF">2022-02-2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